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34B2B0" w14:textId="77777777" w:rsidR="0081285C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>Dear colleagues,</w:t>
      </w:r>
    </w:p>
    <w:p w14:paraId="6CB7F54F" w14:textId="1DEEDBDD" w:rsidR="0081285C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>let us cordially invite you to the 1</w:t>
      </w:r>
      <w:r w:rsidR="001A7FF2">
        <w:rPr>
          <w:rFonts w:ascii="Calibri" w:hAnsi="Calibri" w:cs="Calibri"/>
          <w:color w:val="000000"/>
          <w:lang w:val="en-GB"/>
        </w:rPr>
        <w:t>7</w:t>
      </w:r>
      <w:r>
        <w:rPr>
          <w:rFonts w:ascii="Calibri" w:hAnsi="Calibri" w:cs="Calibri"/>
          <w:color w:val="000000"/>
          <w:lang w:val="en-GB"/>
        </w:rPr>
        <w:t>th international conference on</w:t>
      </w:r>
    </w:p>
    <w:p w14:paraId="684ABCB3" w14:textId="77777777" w:rsidR="0081285C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</w:p>
    <w:p w14:paraId="1636198A" w14:textId="2408A77D" w:rsidR="0081285C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b/>
          <w:bCs/>
          <w:color w:val="000000"/>
          <w:sz w:val="36"/>
          <w:szCs w:val="36"/>
          <w:lang w:val="en-GB"/>
        </w:rPr>
        <w:t>EFFICIENCY AND RESPONSIBILITY IN EDUCATION (ERIE 20</w:t>
      </w:r>
      <w:r w:rsidR="001A7FF2">
        <w:rPr>
          <w:rFonts w:ascii="Calibri" w:hAnsi="Calibri" w:cs="Calibri"/>
          <w:b/>
          <w:bCs/>
          <w:color w:val="000000"/>
          <w:sz w:val="36"/>
          <w:szCs w:val="36"/>
          <w:lang w:val="en-GB"/>
        </w:rPr>
        <w:t>20</w:t>
      </w:r>
      <w:r>
        <w:rPr>
          <w:rFonts w:ascii="Calibri" w:hAnsi="Calibri" w:cs="Calibri"/>
          <w:b/>
          <w:bCs/>
          <w:color w:val="000000"/>
          <w:sz w:val="36"/>
          <w:szCs w:val="36"/>
          <w:lang w:val="en-GB"/>
        </w:rPr>
        <w:t>)</w:t>
      </w:r>
    </w:p>
    <w:p w14:paraId="347E75EF" w14:textId="77777777" w:rsidR="0081285C" w:rsidRDefault="0081285C" w:rsidP="0081285C">
      <w:pPr>
        <w:pStyle w:val="Normlnweb"/>
        <w:spacing w:before="120" w:beforeAutospacing="0" w:after="0" w:afterAutospacing="0"/>
        <w:rPr>
          <w:rFonts w:ascii="Calibri" w:hAnsi="Calibri" w:cs="Calibri"/>
          <w:color w:val="000000"/>
        </w:rPr>
      </w:pPr>
    </w:p>
    <w:p w14:paraId="727F3181" w14:textId="382CEA07" w:rsidR="0081285C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 xml:space="preserve">organized by the Czech University of Life Sciences Prague, Czech Republic. ERIE 2019 conference is held in </w:t>
      </w:r>
      <w:r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 xml:space="preserve">June </w:t>
      </w:r>
      <w:r w:rsidR="001A7FF2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>4</w:t>
      </w:r>
      <w:r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 xml:space="preserve"> – </w:t>
      </w:r>
      <w:r w:rsidR="001A7FF2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>5</w:t>
      </w:r>
      <w:r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>, 20</w:t>
      </w:r>
      <w:r w:rsidR="001A7FF2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>20</w:t>
      </w:r>
      <w:r>
        <w:rPr>
          <w:rFonts w:ascii="Calibri" w:hAnsi="Calibri" w:cs="Calibri"/>
          <w:color w:val="000000"/>
          <w:lang w:val="en-GB"/>
        </w:rPr>
        <w:t xml:space="preserve"> in Prague.</w:t>
      </w:r>
    </w:p>
    <w:p w14:paraId="149B2058" w14:textId="77777777" w:rsidR="0081285C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> </w:t>
      </w:r>
    </w:p>
    <w:p w14:paraId="1E349AD3" w14:textId="77777777" w:rsidR="0081285C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>CONFERENCE TOPICS</w:t>
      </w:r>
    </w:p>
    <w:p w14:paraId="632455BC" w14:textId="77777777" w:rsidR="0081285C" w:rsidRDefault="0081285C" w:rsidP="0081285C">
      <w:pPr>
        <w:numPr>
          <w:ilvl w:val="0"/>
          <w:numId w:val="3"/>
        </w:numPr>
        <w:spacing w:before="0" w:beforeAutospacing="1" w:afterAutospacing="1"/>
        <w:jc w:val="left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>Theory and Methodology of Pedagogy and Education</w:t>
      </w:r>
    </w:p>
    <w:p w14:paraId="03F9F946" w14:textId="77777777" w:rsidR="0081285C" w:rsidRDefault="0081285C" w:rsidP="0081285C">
      <w:pPr>
        <w:numPr>
          <w:ilvl w:val="0"/>
          <w:numId w:val="3"/>
        </w:numPr>
        <w:spacing w:before="0" w:beforeAutospacing="1" w:afterAutospacing="1"/>
        <w:jc w:val="left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>Information and Knowledge in Lifelong Education and Training</w:t>
      </w:r>
    </w:p>
    <w:p w14:paraId="27DC9C17" w14:textId="77777777" w:rsidR="0081285C" w:rsidRDefault="0081285C" w:rsidP="0081285C">
      <w:pPr>
        <w:numPr>
          <w:ilvl w:val="0"/>
          <w:numId w:val="3"/>
        </w:numPr>
        <w:spacing w:before="0" w:beforeAutospacing="1" w:afterAutospacing="1"/>
        <w:jc w:val="left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>ICT in Education</w:t>
      </w:r>
      <w:bookmarkStart w:id="0" w:name="_GoBack"/>
      <w:bookmarkEnd w:id="0"/>
    </w:p>
    <w:p w14:paraId="555CF7E5" w14:textId="77777777" w:rsidR="0081285C" w:rsidRDefault="0081285C" w:rsidP="0081285C">
      <w:pPr>
        <w:numPr>
          <w:ilvl w:val="0"/>
          <w:numId w:val="3"/>
        </w:numPr>
        <w:spacing w:before="0" w:beforeAutospacing="1" w:afterAutospacing="1"/>
        <w:jc w:val="left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>Applications, Practice and Experience</w:t>
      </w:r>
    </w:p>
    <w:p w14:paraId="6A9EE85A" w14:textId="77777777" w:rsidR="0081285C" w:rsidRDefault="0081285C" w:rsidP="0081285C">
      <w:pPr>
        <w:numPr>
          <w:ilvl w:val="0"/>
          <w:numId w:val="3"/>
        </w:numPr>
        <w:spacing w:before="0" w:beforeAutospacing="1" w:afterAutospacing="1"/>
        <w:jc w:val="left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>Responsibility in Education, Ethical Issues</w:t>
      </w:r>
    </w:p>
    <w:p w14:paraId="68DCE3FA" w14:textId="67D54F3B" w:rsidR="00690C99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>
        <w:rPr>
          <w:rFonts w:ascii="Calibri" w:hAnsi="Calibri" w:cs="Calibri"/>
          <w:color w:val="000000"/>
          <w:lang w:val="en-GB"/>
        </w:rPr>
        <w:t xml:space="preserve">Original research papers, which pass a rigorous double-blind peer-review process, will be published in the conference proceedings. Conference proceedings from the previous years have been indexed in </w:t>
      </w:r>
      <w:r w:rsidR="00BA04AC">
        <w:rPr>
          <w:rFonts w:ascii="Calibri" w:hAnsi="Calibri" w:cs="Calibri"/>
          <w:color w:val="000000"/>
          <w:lang w:val="en-GB"/>
        </w:rPr>
        <w:t>Web of Science</w:t>
      </w:r>
      <w:r>
        <w:rPr>
          <w:rFonts w:ascii="Calibri" w:hAnsi="Calibri" w:cs="Calibri"/>
          <w:color w:val="000000"/>
          <w:lang w:val="en-GB"/>
        </w:rPr>
        <w:t xml:space="preserve">. </w:t>
      </w:r>
    </w:p>
    <w:p w14:paraId="7EE9E3C3" w14:textId="7E4CEA0F" w:rsidR="0081285C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>
        <w:rPr>
          <w:rFonts w:ascii="Calibri" w:hAnsi="Calibri" w:cs="Calibri"/>
          <w:color w:val="000000"/>
          <w:lang w:val="en-GB"/>
        </w:rPr>
        <w:t>Conference proceedings from the previous years are available at the conference website (</w:t>
      </w:r>
      <w:hyperlink r:id="rId5" w:history="1">
        <w:r>
          <w:rPr>
            <w:rStyle w:val="Hypertextovodkaz"/>
            <w:rFonts w:eastAsiaTheme="majorEastAsia"/>
            <w:bdr w:val="none" w:sz="0" w:space="0" w:color="auto" w:frame="1"/>
            <w:lang w:val="en-GB"/>
          </w:rPr>
          <w:t>https://erie.v2.czu.cz/en/r-13320-conference-proceedings</w:t>
        </w:r>
      </w:hyperlink>
      <w:r>
        <w:rPr>
          <w:rFonts w:ascii="Calibri" w:hAnsi="Calibri" w:cs="Calibri"/>
          <w:color w:val="000000"/>
          <w:lang w:val="en-GB"/>
        </w:rPr>
        <w:t>).</w:t>
      </w:r>
    </w:p>
    <w:p w14:paraId="67BC2CF8" w14:textId="77777777" w:rsidR="00690C99" w:rsidRDefault="00690C99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</w:p>
    <w:p w14:paraId="7968A689" w14:textId="69464C27" w:rsidR="00690C99" w:rsidRDefault="00690C99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>Submissions will close on</w:t>
      </w:r>
      <w:r w:rsidR="0081285C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 xml:space="preserve"> </w:t>
      </w:r>
      <w:r w:rsidR="0081285C">
        <w:rPr>
          <w:rFonts w:ascii="Calibri" w:hAnsi="Calibri" w:cs="Calibri"/>
          <w:b/>
          <w:bCs/>
          <w:color w:val="FF0000"/>
          <w:bdr w:val="none" w:sz="0" w:space="0" w:color="auto" w:frame="1"/>
          <w:lang w:val="en-GB"/>
        </w:rPr>
        <w:t xml:space="preserve">February </w:t>
      </w:r>
      <w:r w:rsidR="001A7FF2">
        <w:rPr>
          <w:rFonts w:ascii="Calibri" w:hAnsi="Calibri" w:cs="Calibri"/>
          <w:b/>
          <w:bCs/>
          <w:color w:val="FF0000"/>
          <w:bdr w:val="none" w:sz="0" w:space="0" w:color="auto" w:frame="1"/>
          <w:lang w:val="en-GB"/>
        </w:rPr>
        <w:t>16</w:t>
      </w:r>
      <w:r w:rsidR="0081285C">
        <w:rPr>
          <w:rFonts w:ascii="Calibri" w:hAnsi="Calibri" w:cs="Calibri"/>
          <w:b/>
          <w:bCs/>
          <w:color w:val="FF0000"/>
          <w:bdr w:val="none" w:sz="0" w:space="0" w:color="auto" w:frame="1"/>
          <w:lang w:val="en-GB"/>
        </w:rPr>
        <w:t>, 20</w:t>
      </w:r>
      <w:r w:rsidR="001A7FF2">
        <w:rPr>
          <w:rFonts w:ascii="Calibri" w:hAnsi="Calibri" w:cs="Calibri"/>
          <w:b/>
          <w:bCs/>
          <w:color w:val="FF0000"/>
          <w:bdr w:val="none" w:sz="0" w:space="0" w:color="auto" w:frame="1"/>
          <w:lang w:val="en-GB"/>
        </w:rPr>
        <w:t>20</w:t>
      </w:r>
      <w:r w:rsidRPr="0018290E">
        <w:rPr>
          <w:rFonts w:ascii="Calibri" w:hAnsi="Calibri" w:cs="Calibri"/>
          <w:b/>
          <w:color w:val="000000"/>
          <w:lang w:val="en-GB"/>
        </w:rPr>
        <w:t>!</w:t>
      </w:r>
      <w:r>
        <w:rPr>
          <w:rFonts w:ascii="Calibri" w:hAnsi="Calibri" w:cs="Calibri"/>
          <w:color w:val="000000"/>
          <w:lang w:val="en-GB"/>
        </w:rPr>
        <w:t xml:space="preserve"> </w:t>
      </w:r>
    </w:p>
    <w:p w14:paraId="6DD3B00A" w14:textId="645DB153" w:rsidR="0081285C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>If you are participant from the last year, then you can use your account details registered last year.</w:t>
      </w:r>
    </w:p>
    <w:p w14:paraId="2359A5B0" w14:textId="77777777" w:rsidR="001A7FF2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>
        <w:rPr>
          <w:rFonts w:ascii="Calibri" w:hAnsi="Calibri" w:cs="Calibri"/>
          <w:color w:val="000000"/>
          <w:lang w:val="en-GB"/>
        </w:rPr>
        <w:t>Complete information regarding to this conference,</w:t>
      </w:r>
      <w:r>
        <w:rPr>
          <w:rFonts w:ascii="Calibri" w:hAnsi="Calibri" w:cs="Calibri"/>
          <w:color w:val="000000"/>
        </w:rPr>
        <w:t xml:space="preserve"> including detailed Instructions for Authors,</w:t>
      </w:r>
      <w:r>
        <w:rPr>
          <w:rFonts w:ascii="Calibri" w:hAnsi="Calibri" w:cs="Calibri"/>
          <w:color w:val="000000"/>
          <w:lang w:val="en-GB"/>
        </w:rPr>
        <w:t xml:space="preserve"> is available at the conference website </w:t>
      </w:r>
      <w:hyperlink r:id="rId6" w:history="1">
        <w:r>
          <w:rPr>
            <w:rStyle w:val="Hypertextovodkaz"/>
            <w:rFonts w:eastAsiaTheme="majorEastAsia"/>
            <w:bdr w:val="none" w:sz="0" w:space="0" w:color="auto" w:frame="1"/>
            <w:lang w:val="en-GB"/>
          </w:rPr>
          <w:t>http://erie.pef.czu.cz</w:t>
        </w:r>
      </w:hyperlink>
      <w:r>
        <w:rPr>
          <w:rFonts w:ascii="Calibri" w:hAnsi="Calibri" w:cs="Calibri"/>
          <w:color w:val="000000"/>
          <w:lang w:val="en-GB"/>
        </w:rPr>
        <w:t xml:space="preserve">. Moreover, you can follow conference updates at LinkedIn: </w:t>
      </w:r>
      <w:hyperlink r:id="rId7" w:history="1">
        <w:r>
          <w:rPr>
            <w:rStyle w:val="Hypertextovodkaz"/>
            <w:rFonts w:eastAsiaTheme="majorEastAsia"/>
            <w:bdr w:val="none" w:sz="0" w:space="0" w:color="auto" w:frame="1"/>
            <w:lang w:val="en-GB"/>
          </w:rPr>
          <w:t>https://www.linkedin.com/company/eriesjournal/</w:t>
        </w:r>
      </w:hyperlink>
      <w:r>
        <w:rPr>
          <w:rFonts w:ascii="Calibri" w:hAnsi="Calibri" w:cs="Calibri"/>
          <w:color w:val="000000"/>
          <w:lang w:val="en-GB"/>
        </w:rPr>
        <w:t>.</w:t>
      </w:r>
    </w:p>
    <w:p w14:paraId="50D2A27D" w14:textId="77777777" w:rsidR="001A7FF2" w:rsidRDefault="001A7FF2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</w:p>
    <w:p w14:paraId="6D1567BE" w14:textId="413607B6" w:rsidR="0081285C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>In case of any questions do not hesitate to contact the organization committee.</w:t>
      </w:r>
    </w:p>
    <w:p w14:paraId="6939C474" w14:textId="77777777" w:rsidR="0081285C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</w:p>
    <w:p w14:paraId="68328DA6" w14:textId="77777777" w:rsidR="0081285C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>We are looking forward to meeting you!</w:t>
      </w:r>
    </w:p>
    <w:p w14:paraId="76710EA4" w14:textId="77777777" w:rsidR="0081285C" w:rsidRDefault="0081285C" w:rsidP="0081285C">
      <w:pPr>
        <w:pStyle w:val="Normlnweb"/>
        <w:spacing w:before="120" w:beforeAutospacing="0" w:after="0" w:afterAutospacing="0"/>
        <w:rPr>
          <w:rFonts w:ascii="Calibri" w:hAnsi="Calibri" w:cs="Calibri"/>
          <w:color w:val="000000"/>
        </w:rPr>
      </w:pPr>
    </w:p>
    <w:p w14:paraId="6A4B94A6" w14:textId="45EED246" w:rsidR="0081285C" w:rsidRDefault="00690C99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>Jiří Fejfar</w:t>
      </w:r>
    </w:p>
    <w:p w14:paraId="709293DF" w14:textId="7605B100" w:rsidR="0081285C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 xml:space="preserve">Head of the </w:t>
      </w:r>
      <w:r w:rsidR="00690C99">
        <w:rPr>
          <w:rFonts w:ascii="Calibri" w:hAnsi="Calibri" w:cs="Calibri"/>
          <w:color w:val="000000"/>
          <w:lang w:val="en-GB"/>
        </w:rPr>
        <w:t xml:space="preserve">Organisation </w:t>
      </w:r>
      <w:r>
        <w:rPr>
          <w:rFonts w:ascii="Calibri" w:hAnsi="Calibri" w:cs="Calibri"/>
          <w:color w:val="000000"/>
          <w:lang w:val="en-GB"/>
        </w:rPr>
        <w:t>Committee</w:t>
      </w:r>
    </w:p>
    <w:p w14:paraId="423FBD9C" w14:textId="433B6319" w:rsidR="0081285C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>Conference ERIE 20</w:t>
      </w:r>
      <w:r w:rsidR="001A7FF2">
        <w:rPr>
          <w:rFonts w:ascii="Calibri" w:hAnsi="Calibri" w:cs="Calibri"/>
          <w:color w:val="000000"/>
          <w:lang w:val="en-GB"/>
        </w:rPr>
        <w:t>20</w:t>
      </w:r>
    </w:p>
    <w:p w14:paraId="2259DD38" w14:textId="77777777" w:rsidR="0081285C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GB"/>
        </w:rPr>
        <w:t>erie@pef.czu.cz</w:t>
      </w:r>
    </w:p>
    <w:p w14:paraId="6C88751F" w14:textId="77777777" w:rsidR="00E62511" w:rsidRPr="0081285C" w:rsidRDefault="0080054A" w:rsidP="0081285C"/>
    <w:sectPr w:rsidR="00E62511" w:rsidRPr="0081285C" w:rsidSect="00EE44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003753"/>
    <w:multiLevelType w:val="multilevel"/>
    <w:tmpl w:val="54467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E84471F"/>
    <w:multiLevelType w:val="hybridMultilevel"/>
    <w:tmpl w:val="745A21B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CB5F94"/>
    <w:multiLevelType w:val="hybridMultilevel"/>
    <w:tmpl w:val="A260C4CC"/>
    <w:lvl w:ilvl="0" w:tplc="ED429CB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zNDC3NDM1MrKwsDRW0lEKTi0uzszPAykwrAUAwFoaGiwAAAA="/>
  </w:docVars>
  <w:rsids>
    <w:rsidRoot w:val="008B06B4"/>
    <w:rsid w:val="00000A9D"/>
    <w:rsid w:val="00002381"/>
    <w:rsid w:val="0000239F"/>
    <w:rsid w:val="000025E4"/>
    <w:rsid w:val="0000271C"/>
    <w:rsid w:val="0000282E"/>
    <w:rsid w:val="00003E6F"/>
    <w:rsid w:val="00004CF8"/>
    <w:rsid w:val="00006132"/>
    <w:rsid w:val="00006502"/>
    <w:rsid w:val="00006A99"/>
    <w:rsid w:val="00010DB4"/>
    <w:rsid w:val="00012074"/>
    <w:rsid w:val="00012832"/>
    <w:rsid w:val="00012923"/>
    <w:rsid w:val="00012BE2"/>
    <w:rsid w:val="00013703"/>
    <w:rsid w:val="000143CB"/>
    <w:rsid w:val="00014847"/>
    <w:rsid w:val="00014866"/>
    <w:rsid w:val="000148BC"/>
    <w:rsid w:val="00014F61"/>
    <w:rsid w:val="0001586C"/>
    <w:rsid w:val="00015DE7"/>
    <w:rsid w:val="000165F9"/>
    <w:rsid w:val="0001675C"/>
    <w:rsid w:val="00017557"/>
    <w:rsid w:val="00017953"/>
    <w:rsid w:val="00020CB9"/>
    <w:rsid w:val="00021F5F"/>
    <w:rsid w:val="00022653"/>
    <w:rsid w:val="0002283C"/>
    <w:rsid w:val="00022973"/>
    <w:rsid w:val="00023040"/>
    <w:rsid w:val="00023B33"/>
    <w:rsid w:val="00023E35"/>
    <w:rsid w:val="000247B9"/>
    <w:rsid w:val="00024978"/>
    <w:rsid w:val="00024BF3"/>
    <w:rsid w:val="00024C18"/>
    <w:rsid w:val="00024D55"/>
    <w:rsid w:val="000253AF"/>
    <w:rsid w:val="00025509"/>
    <w:rsid w:val="000264FE"/>
    <w:rsid w:val="00026561"/>
    <w:rsid w:val="00026603"/>
    <w:rsid w:val="00027903"/>
    <w:rsid w:val="0003064C"/>
    <w:rsid w:val="00030A38"/>
    <w:rsid w:val="00031028"/>
    <w:rsid w:val="00031196"/>
    <w:rsid w:val="000314EC"/>
    <w:rsid w:val="00033131"/>
    <w:rsid w:val="00033621"/>
    <w:rsid w:val="0003403B"/>
    <w:rsid w:val="000347EA"/>
    <w:rsid w:val="0003486F"/>
    <w:rsid w:val="00034D3B"/>
    <w:rsid w:val="000353FA"/>
    <w:rsid w:val="00035904"/>
    <w:rsid w:val="00036425"/>
    <w:rsid w:val="0003659D"/>
    <w:rsid w:val="00036874"/>
    <w:rsid w:val="00036C12"/>
    <w:rsid w:val="00037989"/>
    <w:rsid w:val="00037E9F"/>
    <w:rsid w:val="00040E68"/>
    <w:rsid w:val="00041CB3"/>
    <w:rsid w:val="00041E8E"/>
    <w:rsid w:val="00043264"/>
    <w:rsid w:val="00043686"/>
    <w:rsid w:val="00044A8C"/>
    <w:rsid w:val="00045622"/>
    <w:rsid w:val="00046616"/>
    <w:rsid w:val="00050381"/>
    <w:rsid w:val="0005040C"/>
    <w:rsid w:val="00050DD4"/>
    <w:rsid w:val="00050F0A"/>
    <w:rsid w:val="0005141A"/>
    <w:rsid w:val="00051B37"/>
    <w:rsid w:val="0005224D"/>
    <w:rsid w:val="00052759"/>
    <w:rsid w:val="000528F0"/>
    <w:rsid w:val="00052BF0"/>
    <w:rsid w:val="00052EFD"/>
    <w:rsid w:val="00053205"/>
    <w:rsid w:val="00053704"/>
    <w:rsid w:val="00053814"/>
    <w:rsid w:val="000539BE"/>
    <w:rsid w:val="00053BD6"/>
    <w:rsid w:val="00053C5B"/>
    <w:rsid w:val="000546A6"/>
    <w:rsid w:val="0005658B"/>
    <w:rsid w:val="000567EF"/>
    <w:rsid w:val="00056988"/>
    <w:rsid w:val="00056FAF"/>
    <w:rsid w:val="000577D4"/>
    <w:rsid w:val="00057F84"/>
    <w:rsid w:val="000603E8"/>
    <w:rsid w:val="0006102D"/>
    <w:rsid w:val="0006146C"/>
    <w:rsid w:val="00062DCF"/>
    <w:rsid w:val="000633AA"/>
    <w:rsid w:val="000634BB"/>
    <w:rsid w:val="00063A4C"/>
    <w:rsid w:val="00063F81"/>
    <w:rsid w:val="00064166"/>
    <w:rsid w:val="00064573"/>
    <w:rsid w:val="000646FD"/>
    <w:rsid w:val="0006475C"/>
    <w:rsid w:val="00065B34"/>
    <w:rsid w:val="00065FEE"/>
    <w:rsid w:val="00067428"/>
    <w:rsid w:val="0006763D"/>
    <w:rsid w:val="00067A58"/>
    <w:rsid w:val="0007007A"/>
    <w:rsid w:val="00070445"/>
    <w:rsid w:val="000708D4"/>
    <w:rsid w:val="00070DC1"/>
    <w:rsid w:val="00070FD9"/>
    <w:rsid w:val="00071A4A"/>
    <w:rsid w:val="00072346"/>
    <w:rsid w:val="000730C3"/>
    <w:rsid w:val="00073259"/>
    <w:rsid w:val="00073AFC"/>
    <w:rsid w:val="000742B1"/>
    <w:rsid w:val="00074993"/>
    <w:rsid w:val="000749BC"/>
    <w:rsid w:val="00075967"/>
    <w:rsid w:val="00076476"/>
    <w:rsid w:val="000768C8"/>
    <w:rsid w:val="00076B1D"/>
    <w:rsid w:val="00077508"/>
    <w:rsid w:val="000775DD"/>
    <w:rsid w:val="0008062D"/>
    <w:rsid w:val="000807E6"/>
    <w:rsid w:val="0008094F"/>
    <w:rsid w:val="0008111C"/>
    <w:rsid w:val="000819DC"/>
    <w:rsid w:val="00082610"/>
    <w:rsid w:val="00082F57"/>
    <w:rsid w:val="00083505"/>
    <w:rsid w:val="00083F0A"/>
    <w:rsid w:val="000845B4"/>
    <w:rsid w:val="00084A1A"/>
    <w:rsid w:val="00085245"/>
    <w:rsid w:val="00085532"/>
    <w:rsid w:val="00085643"/>
    <w:rsid w:val="000872CC"/>
    <w:rsid w:val="0009010A"/>
    <w:rsid w:val="00090E1F"/>
    <w:rsid w:val="00091999"/>
    <w:rsid w:val="00091A14"/>
    <w:rsid w:val="00091B45"/>
    <w:rsid w:val="00091B92"/>
    <w:rsid w:val="00092362"/>
    <w:rsid w:val="000924D6"/>
    <w:rsid w:val="00092863"/>
    <w:rsid w:val="00092A8A"/>
    <w:rsid w:val="00092B25"/>
    <w:rsid w:val="0009379B"/>
    <w:rsid w:val="00093916"/>
    <w:rsid w:val="00093F5D"/>
    <w:rsid w:val="000948EE"/>
    <w:rsid w:val="00094CB2"/>
    <w:rsid w:val="000952F7"/>
    <w:rsid w:val="00095DD9"/>
    <w:rsid w:val="000966DA"/>
    <w:rsid w:val="00096BED"/>
    <w:rsid w:val="00097CC5"/>
    <w:rsid w:val="000A061C"/>
    <w:rsid w:val="000A1025"/>
    <w:rsid w:val="000A107D"/>
    <w:rsid w:val="000A169B"/>
    <w:rsid w:val="000A1DAD"/>
    <w:rsid w:val="000A1F76"/>
    <w:rsid w:val="000A259D"/>
    <w:rsid w:val="000A331A"/>
    <w:rsid w:val="000A41E1"/>
    <w:rsid w:val="000A4A18"/>
    <w:rsid w:val="000A4CE3"/>
    <w:rsid w:val="000A5A31"/>
    <w:rsid w:val="000A60BC"/>
    <w:rsid w:val="000A6108"/>
    <w:rsid w:val="000A6ABA"/>
    <w:rsid w:val="000A6B4F"/>
    <w:rsid w:val="000A73E3"/>
    <w:rsid w:val="000B05A3"/>
    <w:rsid w:val="000B076F"/>
    <w:rsid w:val="000B09F9"/>
    <w:rsid w:val="000B1077"/>
    <w:rsid w:val="000B1327"/>
    <w:rsid w:val="000B1B63"/>
    <w:rsid w:val="000B1F35"/>
    <w:rsid w:val="000B217D"/>
    <w:rsid w:val="000B27B2"/>
    <w:rsid w:val="000B319A"/>
    <w:rsid w:val="000B31B9"/>
    <w:rsid w:val="000B46AF"/>
    <w:rsid w:val="000B4F32"/>
    <w:rsid w:val="000B4F88"/>
    <w:rsid w:val="000B5E8A"/>
    <w:rsid w:val="000B600D"/>
    <w:rsid w:val="000B68B2"/>
    <w:rsid w:val="000B704C"/>
    <w:rsid w:val="000B714E"/>
    <w:rsid w:val="000B7399"/>
    <w:rsid w:val="000B776B"/>
    <w:rsid w:val="000B7E43"/>
    <w:rsid w:val="000C0810"/>
    <w:rsid w:val="000C0D5F"/>
    <w:rsid w:val="000C2116"/>
    <w:rsid w:val="000C2E6F"/>
    <w:rsid w:val="000C340E"/>
    <w:rsid w:val="000C3B48"/>
    <w:rsid w:val="000C3D61"/>
    <w:rsid w:val="000C42C3"/>
    <w:rsid w:val="000C47AB"/>
    <w:rsid w:val="000C554E"/>
    <w:rsid w:val="000C63AF"/>
    <w:rsid w:val="000C6E0E"/>
    <w:rsid w:val="000C6F10"/>
    <w:rsid w:val="000C7D11"/>
    <w:rsid w:val="000D0259"/>
    <w:rsid w:val="000D0C7F"/>
    <w:rsid w:val="000D0FEA"/>
    <w:rsid w:val="000D19AA"/>
    <w:rsid w:val="000D1AA2"/>
    <w:rsid w:val="000D1FCF"/>
    <w:rsid w:val="000D394B"/>
    <w:rsid w:val="000D3B73"/>
    <w:rsid w:val="000D3E5B"/>
    <w:rsid w:val="000D40C1"/>
    <w:rsid w:val="000D40CD"/>
    <w:rsid w:val="000D4A2E"/>
    <w:rsid w:val="000D4C42"/>
    <w:rsid w:val="000D5554"/>
    <w:rsid w:val="000D671B"/>
    <w:rsid w:val="000D6B61"/>
    <w:rsid w:val="000D7118"/>
    <w:rsid w:val="000D766C"/>
    <w:rsid w:val="000D7814"/>
    <w:rsid w:val="000D79C1"/>
    <w:rsid w:val="000D7B2C"/>
    <w:rsid w:val="000E0339"/>
    <w:rsid w:val="000E034C"/>
    <w:rsid w:val="000E0675"/>
    <w:rsid w:val="000E0967"/>
    <w:rsid w:val="000E22AC"/>
    <w:rsid w:val="000E271E"/>
    <w:rsid w:val="000E2D0E"/>
    <w:rsid w:val="000E3FBD"/>
    <w:rsid w:val="000E4E74"/>
    <w:rsid w:val="000E5B47"/>
    <w:rsid w:val="000E5F19"/>
    <w:rsid w:val="000E694B"/>
    <w:rsid w:val="000E6BAC"/>
    <w:rsid w:val="000E7033"/>
    <w:rsid w:val="000F2732"/>
    <w:rsid w:val="000F2DEF"/>
    <w:rsid w:val="000F3B7D"/>
    <w:rsid w:val="000F424B"/>
    <w:rsid w:val="000F455C"/>
    <w:rsid w:val="000F4F26"/>
    <w:rsid w:val="000F5287"/>
    <w:rsid w:val="000F5570"/>
    <w:rsid w:val="000F5B40"/>
    <w:rsid w:val="000F63DE"/>
    <w:rsid w:val="000F70A0"/>
    <w:rsid w:val="000F70EC"/>
    <w:rsid w:val="000F7329"/>
    <w:rsid w:val="00100261"/>
    <w:rsid w:val="00100268"/>
    <w:rsid w:val="00100283"/>
    <w:rsid w:val="001006AF"/>
    <w:rsid w:val="00100EEF"/>
    <w:rsid w:val="001023C1"/>
    <w:rsid w:val="00102AF0"/>
    <w:rsid w:val="0010364A"/>
    <w:rsid w:val="001037F3"/>
    <w:rsid w:val="00103896"/>
    <w:rsid w:val="001050B7"/>
    <w:rsid w:val="001053CF"/>
    <w:rsid w:val="00105E4A"/>
    <w:rsid w:val="00105F5F"/>
    <w:rsid w:val="0010660E"/>
    <w:rsid w:val="00106680"/>
    <w:rsid w:val="0010770B"/>
    <w:rsid w:val="00107FB3"/>
    <w:rsid w:val="00110128"/>
    <w:rsid w:val="0011142E"/>
    <w:rsid w:val="00111671"/>
    <w:rsid w:val="00111BA8"/>
    <w:rsid w:val="0011239D"/>
    <w:rsid w:val="001127D1"/>
    <w:rsid w:val="001128FE"/>
    <w:rsid w:val="00112E8B"/>
    <w:rsid w:val="00112F70"/>
    <w:rsid w:val="00113DFE"/>
    <w:rsid w:val="00113EBB"/>
    <w:rsid w:val="00113EFB"/>
    <w:rsid w:val="001141F0"/>
    <w:rsid w:val="0011516A"/>
    <w:rsid w:val="0011516E"/>
    <w:rsid w:val="001162B1"/>
    <w:rsid w:val="001163A5"/>
    <w:rsid w:val="001163EA"/>
    <w:rsid w:val="00116FAF"/>
    <w:rsid w:val="001173D1"/>
    <w:rsid w:val="001174B0"/>
    <w:rsid w:val="001203AA"/>
    <w:rsid w:val="00120409"/>
    <w:rsid w:val="00120825"/>
    <w:rsid w:val="00120A2A"/>
    <w:rsid w:val="00120B1F"/>
    <w:rsid w:val="00121959"/>
    <w:rsid w:val="0012424F"/>
    <w:rsid w:val="00124457"/>
    <w:rsid w:val="00124617"/>
    <w:rsid w:val="001248B1"/>
    <w:rsid w:val="00125069"/>
    <w:rsid w:val="001251CB"/>
    <w:rsid w:val="001257FD"/>
    <w:rsid w:val="00126F3A"/>
    <w:rsid w:val="00127047"/>
    <w:rsid w:val="001301DB"/>
    <w:rsid w:val="001309E5"/>
    <w:rsid w:val="001311EE"/>
    <w:rsid w:val="0013157F"/>
    <w:rsid w:val="00132001"/>
    <w:rsid w:val="00132FC9"/>
    <w:rsid w:val="00133627"/>
    <w:rsid w:val="00134558"/>
    <w:rsid w:val="00134604"/>
    <w:rsid w:val="00134B60"/>
    <w:rsid w:val="0013561E"/>
    <w:rsid w:val="001358AC"/>
    <w:rsid w:val="0013646C"/>
    <w:rsid w:val="00136BC9"/>
    <w:rsid w:val="0013719B"/>
    <w:rsid w:val="00140D71"/>
    <w:rsid w:val="001414A9"/>
    <w:rsid w:val="001419A8"/>
    <w:rsid w:val="00142816"/>
    <w:rsid w:val="00143997"/>
    <w:rsid w:val="001443F9"/>
    <w:rsid w:val="00144835"/>
    <w:rsid w:val="00145052"/>
    <w:rsid w:val="001450A7"/>
    <w:rsid w:val="001456BB"/>
    <w:rsid w:val="00146551"/>
    <w:rsid w:val="001465DC"/>
    <w:rsid w:val="0014662B"/>
    <w:rsid w:val="00146ADF"/>
    <w:rsid w:val="00150740"/>
    <w:rsid w:val="00150AF1"/>
    <w:rsid w:val="00150C9F"/>
    <w:rsid w:val="00151B58"/>
    <w:rsid w:val="00152A33"/>
    <w:rsid w:val="001539E2"/>
    <w:rsid w:val="00155501"/>
    <w:rsid w:val="001559BA"/>
    <w:rsid w:val="00155F03"/>
    <w:rsid w:val="00156527"/>
    <w:rsid w:val="00156E4D"/>
    <w:rsid w:val="00160777"/>
    <w:rsid w:val="00160848"/>
    <w:rsid w:val="00160C4D"/>
    <w:rsid w:val="00161221"/>
    <w:rsid w:val="00161CB0"/>
    <w:rsid w:val="00162296"/>
    <w:rsid w:val="0016258E"/>
    <w:rsid w:val="00162846"/>
    <w:rsid w:val="00162B31"/>
    <w:rsid w:val="0016313D"/>
    <w:rsid w:val="001632AE"/>
    <w:rsid w:val="00163775"/>
    <w:rsid w:val="00163910"/>
    <w:rsid w:val="00164774"/>
    <w:rsid w:val="00164FD5"/>
    <w:rsid w:val="001667D1"/>
    <w:rsid w:val="00167698"/>
    <w:rsid w:val="00167A1D"/>
    <w:rsid w:val="00167E9C"/>
    <w:rsid w:val="00170349"/>
    <w:rsid w:val="00170395"/>
    <w:rsid w:val="001705CF"/>
    <w:rsid w:val="001707C6"/>
    <w:rsid w:val="00170EE9"/>
    <w:rsid w:val="00171303"/>
    <w:rsid w:val="001716C7"/>
    <w:rsid w:val="00172AC8"/>
    <w:rsid w:val="00173268"/>
    <w:rsid w:val="00174AD8"/>
    <w:rsid w:val="00174DEB"/>
    <w:rsid w:val="001759DE"/>
    <w:rsid w:val="0017673E"/>
    <w:rsid w:val="00176774"/>
    <w:rsid w:val="00176F74"/>
    <w:rsid w:val="001776C1"/>
    <w:rsid w:val="001779D1"/>
    <w:rsid w:val="001819F0"/>
    <w:rsid w:val="00181A57"/>
    <w:rsid w:val="0018240C"/>
    <w:rsid w:val="0018290E"/>
    <w:rsid w:val="00183087"/>
    <w:rsid w:val="00183778"/>
    <w:rsid w:val="00183B59"/>
    <w:rsid w:val="001853EA"/>
    <w:rsid w:val="001856FD"/>
    <w:rsid w:val="00185B3D"/>
    <w:rsid w:val="00185D8A"/>
    <w:rsid w:val="00187733"/>
    <w:rsid w:val="0019014D"/>
    <w:rsid w:val="001904E2"/>
    <w:rsid w:val="001916DA"/>
    <w:rsid w:val="001919C9"/>
    <w:rsid w:val="00191A64"/>
    <w:rsid w:val="00191CB8"/>
    <w:rsid w:val="00192798"/>
    <w:rsid w:val="00192DF7"/>
    <w:rsid w:val="00193244"/>
    <w:rsid w:val="001934A7"/>
    <w:rsid w:val="001943EB"/>
    <w:rsid w:val="00194ACA"/>
    <w:rsid w:val="00194C1E"/>
    <w:rsid w:val="00194E0C"/>
    <w:rsid w:val="00194E8A"/>
    <w:rsid w:val="00195337"/>
    <w:rsid w:val="00195504"/>
    <w:rsid w:val="00195585"/>
    <w:rsid w:val="00195885"/>
    <w:rsid w:val="0019591A"/>
    <w:rsid w:val="00195CE7"/>
    <w:rsid w:val="0019688F"/>
    <w:rsid w:val="00196B8C"/>
    <w:rsid w:val="00196F43"/>
    <w:rsid w:val="00197865"/>
    <w:rsid w:val="00197898"/>
    <w:rsid w:val="00197900"/>
    <w:rsid w:val="001A0442"/>
    <w:rsid w:val="001A0872"/>
    <w:rsid w:val="001A0CEB"/>
    <w:rsid w:val="001A2095"/>
    <w:rsid w:val="001A2689"/>
    <w:rsid w:val="001A2F35"/>
    <w:rsid w:val="001A359F"/>
    <w:rsid w:val="001A3880"/>
    <w:rsid w:val="001A3EB0"/>
    <w:rsid w:val="001A48CD"/>
    <w:rsid w:val="001A4BBE"/>
    <w:rsid w:val="001A50AB"/>
    <w:rsid w:val="001A5127"/>
    <w:rsid w:val="001A628B"/>
    <w:rsid w:val="001A69C2"/>
    <w:rsid w:val="001A7519"/>
    <w:rsid w:val="001A77FC"/>
    <w:rsid w:val="001A7FF2"/>
    <w:rsid w:val="001B1CD2"/>
    <w:rsid w:val="001B1D05"/>
    <w:rsid w:val="001B1EDC"/>
    <w:rsid w:val="001B2640"/>
    <w:rsid w:val="001B2AEF"/>
    <w:rsid w:val="001B3211"/>
    <w:rsid w:val="001B5C77"/>
    <w:rsid w:val="001B7190"/>
    <w:rsid w:val="001B7861"/>
    <w:rsid w:val="001C033F"/>
    <w:rsid w:val="001C03BD"/>
    <w:rsid w:val="001C144F"/>
    <w:rsid w:val="001C1BEB"/>
    <w:rsid w:val="001C2A42"/>
    <w:rsid w:val="001C2B02"/>
    <w:rsid w:val="001C2CB5"/>
    <w:rsid w:val="001C3B96"/>
    <w:rsid w:val="001C3F29"/>
    <w:rsid w:val="001C4FC2"/>
    <w:rsid w:val="001C51FD"/>
    <w:rsid w:val="001C5929"/>
    <w:rsid w:val="001C60CA"/>
    <w:rsid w:val="001D0336"/>
    <w:rsid w:val="001D033F"/>
    <w:rsid w:val="001D1586"/>
    <w:rsid w:val="001D170B"/>
    <w:rsid w:val="001D3354"/>
    <w:rsid w:val="001D3396"/>
    <w:rsid w:val="001D39FD"/>
    <w:rsid w:val="001D3DBF"/>
    <w:rsid w:val="001D3E28"/>
    <w:rsid w:val="001D466F"/>
    <w:rsid w:val="001D6050"/>
    <w:rsid w:val="001D6996"/>
    <w:rsid w:val="001D6BB5"/>
    <w:rsid w:val="001E1B76"/>
    <w:rsid w:val="001E1F24"/>
    <w:rsid w:val="001E21C0"/>
    <w:rsid w:val="001E2869"/>
    <w:rsid w:val="001E2A78"/>
    <w:rsid w:val="001E3D61"/>
    <w:rsid w:val="001E4404"/>
    <w:rsid w:val="001E545B"/>
    <w:rsid w:val="001E5613"/>
    <w:rsid w:val="001E5949"/>
    <w:rsid w:val="001E5EC7"/>
    <w:rsid w:val="001E60D7"/>
    <w:rsid w:val="001E653A"/>
    <w:rsid w:val="001E6F4C"/>
    <w:rsid w:val="001E736A"/>
    <w:rsid w:val="001E74DA"/>
    <w:rsid w:val="001E75C2"/>
    <w:rsid w:val="001E7823"/>
    <w:rsid w:val="001E7974"/>
    <w:rsid w:val="001E7D13"/>
    <w:rsid w:val="001E7F39"/>
    <w:rsid w:val="001F1230"/>
    <w:rsid w:val="001F1380"/>
    <w:rsid w:val="001F1922"/>
    <w:rsid w:val="001F1AAD"/>
    <w:rsid w:val="001F1AFC"/>
    <w:rsid w:val="001F1D37"/>
    <w:rsid w:val="001F207D"/>
    <w:rsid w:val="001F2280"/>
    <w:rsid w:val="001F2AEC"/>
    <w:rsid w:val="001F482F"/>
    <w:rsid w:val="001F4CBF"/>
    <w:rsid w:val="001F518A"/>
    <w:rsid w:val="001F526A"/>
    <w:rsid w:val="001F5692"/>
    <w:rsid w:val="001F56C6"/>
    <w:rsid w:val="001F63FD"/>
    <w:rsid w:val="001F6841"/>
    <w:rsid w:val="001F6D57"/>
    <w:rsid w:val="001F6DFB"/>
    <w:rsid w:val="001F7372"/>
    <w:rsid w:val="0020001F"/>
    <w:rsid w:val="002012BA"/>
    <w:rsid w:val="002015C5"/>
    <w:rsid w:val="0020187B"/>
    <w:rsid w:val="00201A8C"/>
    <w:rsid w:val="00201CA6"/>
    <w:rsid w:val="00201CC5"/>
    <w:rsid w:val="002024A8"/>
    <w:rsid w:val="00202529"/>
    <w:rsid w:val="00202EE6"/>
    <w:rsid w:val="00203436"/>
    <w:rsid w:val="00203595"/>
    <w:rsid w:val="00203C7D"/>
    <w:rsid w:val="002043D7"/>
    <w:rsid w:val="0020507E"/>
    <w:rsid w:val="00205ACA"/>
    <w:rsid w:val="002065C7"/>
    <w:rsid w:val="002066C5"/>
    <w:rsid w:val="00206F66"/>
    <w:rsid w:val="002078CB"/>
    <w:rsid w:val="00210372"/>
    <w:rsid w:val="00211B75"/>
    <w:rsid w:val="00211C7F"/>
    <w:rsid w:val="00211D91"/>
    <w:rsid w:val="00212800"/>
    <w:rsid w:val="0021295F"/>
    <w:rsid w:val="00212D27"/>
    <w:rsid w:val="00213877"/>
    <w:rsid w:val="00214496"/>
    <w:rsid w:val="0021459C"/>
    <w:rsid w:val="00214656"/>
    <w:rsid w:val="00214C41"/>
    <w:rsid w:val="00214E78"/>
    <w:rsid w:val="002153AD"/>
    <w:rsid w:val="00215F88"/>
    <w:rsid w:val="00216096"/>
    <w:rsid w:val="002165DE"/>
    <w:rsid w:val="00216E21"/>
    <w:rsid w:val="0021700D"/>
    <w:rsid w:val="002178F5"/>
    <w:rsid w:val="00220348"/>
    <w:rsid w:val="00221131"/>
    <w:rsid w:val="00221683"/>
    <w:rsid w:val="00221BF7"/>
    <w:rsid w:val="00221C49"/>
    <w:rsid w:val="00223394"/>
    <w:rsid w:val="00223E82"/>
    <w:rsid w:val="002240E0"/>
    <w:rsid w:val="00224AA4"/>
    <w:rsid w:val="00225002"/>
    <w:rsid w:val="002262FC"/>
    <w:rsid w:val="00226C51"/>
    <w:rsid w:val="00227997"/>
    <w:rsid w:val="00227A52"/>
    <w:rsid w:val="00230A9A"/>
    <w:rsid w:val="00230D39"/>
    <w:rsid w:val="00230E62"/>
    <w:rsid w:val="00231456"/>
    <w:rsid w:val="00231F28"/>
    <w:rsid w:val="00232EA0"/>
    <w:rsid w:val="00233EAE"/>
    <w:rsid w:val="00233FCC"/>
    <w:rsid w:val="0023603F"/>
    <w:rsid w:val="002360D1"/>
    <w:rsid w:val="00236B6E"/>
    <w:rsid w:val="00237BF5"/>
    <w:rsid w:val="00237E15"/>
    <w:rsid w:val="0024032A"/>
    <w:rsid w:val="0024060C"/>
    <w:rsid w:val="00240C9F"/>
    <w:rsid w:val="002411EB"/>
    <w:rsid w:val="00242466"/>
    <w:rsid w:val="00242A5B"/>
    <w:rsid w:val="00242E5B"/>
    <w:rsid w:val="002438FA"/>
    <w:rsid w:val="00243D96"/>
    <w:rsid w:val="00243E54"/>
    <w:rsid w:val="002455E6"/>
    <w:rsid w:val="0024610F"/>
    <w:rsid w:val="002462BC"/>
    <w:rsid w:val="00246360"/>
    <w:rsid w:val="00246370"/>
    <w:rsid w:val="00247DCC"/>
    <w:rsid w:val="00247DFD"/>
    <w:rsid w:val="00250579"/>
    <w:rsid w:val="00250BCC"/>
    <w:rsid w:val="00250BF6"/>
    <w:rsid w:val="002514FB"/>
    <w:rsid w:val="00251522"/>
    <w:rsid w:val="0025179D"/>
    <w:rsid w:val="00251F80"/>
    <w:rsid w:val="0025487E"/>
    <w:rsid w:val="002550FB"/>
    <w:rsid w:val="0025558E"/>
    <w:rsid w:val="00255B20"/>
    <w:rsid w:val="00255BD0"/>
    <w:rsid w:val="00255DBE"/>
    <w:rsid w:val="00257FD2"/>
    <w:rsid w:val="002602DC"/>
    <w:rsid w:val="002604E0"/>
    <w:rsid w:val="00260809"/>
    <w:rsid w:val="002608B0"/>
    <w:rsid w:val="0026094F"/>
    <w:rsid w:val="0026104D"/>
    <w:rsid w:val="0026199A"/>
    <w:rsid w:val="00261BE3"/>
    <w:rsid w:val="00261D4A"/>
    <w:rsid w:val="002622E2"/>
    <w:rsid w:val="00262B62"/>
    <w:rsid w:val="00263176"/>
    <w:rsid w:val="0026348B"/>
    <w:rsid w:val="00263B4D"/>
    <w:rsid w:val="00263BEB"/>
    <w:rsid w:val="00265206"/>
    <w:rsid w:val="0026625C"/>
    <w:rsid w:val="00266CE3"/>
    <w:rsid w:val="00267304"/>
    <w:rsid w:val="00270379"/>
    <w:rsid w:val="0027078C"/>
    <w:rsid w:val="00270797"/>
    <w:rsid w:val="002714B9"/>
    <w:rsid w:val="00271CB6"/>
    <w:rsid w:val="00272714"/>
    <w:rsid w:val="0027324B"/>
    <w:rsid w:val="00273941"/>
    <w:rsid w:val="00273BA7"/>
    <w:rsid w:val="00273D44"/>
    <w:rsid w:val="00274516"/>
    <w:rsid w:val="00274B38"/>
    <w:rsid w:val="00275D18"/>
    <w:rsid w:val="002760F5"/>
    <w:rsid w:val="00276497"/>
    <w:rsid w:val="00276662"/>
    <w:rsid w:val="002768C9"/>
    <w:rsid w:val="002769D1"/>
    <w:rsid w:val="002772C1"/>
    <w:rsid w:val="002778D4"/>
    <w:rsid w:val="00277FFD"/>
    <w:rsid w:val="0028192D"/>
    <w:rsid w:val="00281E18"/>
    <w:rsid w:val="00282561"/>
    <w:rsid w:val="002825A1"/>
    <w:rsid w:val="00282B85"/>
    <w:rsid w:val="00283759"/>
    <w:rsid w:val="0028420C"/>
    <w:rsid w:val="002859F4"/>
    <w:rsid w:val="00285AB6"/>
    <w:rsid w:val="00286642"/>
    <w:rsid w:val="00286CDF"/>
    <w:rsid w:val="00286D14"/>
    <w:rsid w:val="00286F51"/>
    <w:rsid w:val="002870B8"/>
    <w:rsid w:val="00287903"/>
    <w:rsid w:val="0028799F"/>
    <w:rsid w:val="0029035D"/>
    <w:rsid w:val="002910B0"/>
    <w:rsid w:val="0029111C"/>
    <w:rsid w:val="00292076"/>
    <w:rsid w:val="00292689"/>
    <w:rsid w:val="00292D02"/>
    <w:rsid w:val="00293330"/>
    <w:rsid w:val="002936F3"/>
    <w:rsid w:val="0029442A"/>
    <w:rsid w:val="00294842"/>
    <w:rsid w:val="0029717F"/>
    <w:rsid w:val="002977CB"/>
    <w:rsid w:val="00297E03"/>
    <w:rsid w:val="002A0072"/>
    <w:rsid w:val="002A1B24"/>
    <w:rsid w:val="002A25D7"/>
    <w:rsid w:val="002A2D37"/>
    <w:rsid w:val="002A2FE8"/>
    <w:rsid w:val="002A307B"/>
    <w:rsid w:val="002A395C"/>
    <w:rsid w:val="002A3ACC"/>
    <w:rsid w:val="002A4043"/>
    <w:rsid w:val="002A406A"/>
    <w:rsid w:val="002A4534"/>
    <w:rsid w:val="002A4C33"/>
    <w:rsid w:val="002A4C83"/>
    <w:rsid w:val="002A4CBA"/>
    <w:rsid w:val="002A6C93"/>
    <w:rsid w:val="002A6F00"/>
    <w:rsid w:val="002A720E"/>
    <w:rsid w:val="002A7971"/>
    <w:rsid w:val="002A7CE4"/>
    <w:rsid w:val="002B0DD1"/>
    <w:rsid w:val="002B15A0"/>
    <w:rsid w:val="002B16AE"/>
    <w:rsid w:val="002B1A3B"/>
    <w:rsid w:val="002B283F"/>
    <w:rsid w:val="002B2E2D"/>
    <w:rsid w:val="002B30F2"/>
    <w:rsid w:val="002B397E"/>
    <w:rsid w:val="002B3ADF"/>
    <w:rsid w:val="002B3C94"/>
    <w:rsid w:val="002B3FCC"/>
    <w:rsid w:val="002B45CD"/>
    <w:rsid w:val="002B4906"/>
    <w:rsid w:val="002B61EF"/>
    <w:rsid w:val="002B747C"/>
    <w:rsid w:val="002C0165"/>
    <w:rsid w:val="002C0930"/>
    <w:rsid w:val="002C1141"/>
    <w:rsid w:val="002C23ED"/>
    <w:rsid w:val="002C28D8"/>
    <w:rsid w:val="002C2979"/>
    <w:rsid w:val="002C2E44"/>
    <w:rsid w:val="002C3E95"/>
    <w:rsid w:val="002C4AEE"/>
    <w:rsid w:val="002C50F4"/>
    <w:rsid w:val="002C5152"/>
    <w:rsid w:val="002C5A66"/>
    <w:rsid w:val="002C5AE4"/>
    <w:rsid w:val="002C5D37"/>
    <w:rsid w:val="002C6AA4"/>
    <w:rsid w:val="002C7388"/>
    <w:rsid w:val="002C7C82"/>
    <w:rsid w:val="002D01A5"/>
    <w:rsid w:val="002D1327"/>
    <w:rsid w:val="002D1A34"/>
    <w:rsid w:val="002D1B14"/>
    <w:rsid w:val="002D24A0"/>
    <w:rsid w:val="002D275C"/>
    <w:rsid w:val="002D38A2"/>
    <w:rsid w:val="002D3A70"/>
    <w:rsid w:val="002D3D57"/>
    <w:rsid w:val="002D42C6"/>
    <w:rsid w:val="002D44B3"/>
    <w:rsid w:val="002D4603"/>
    <w:rsid w:val="002D5F25"/>
    <w:rsid w:val="002D79A2"/>
    <w:rsid w:val="002D7F85"/>
    <w:rsid w:val="002E1100"/>
    <w:rsid w:val="002E18F1"/>
    <w:rsid w:val="002E1971"/>
    <w:rsid w:val="002E1A45"/>
    <w:rsid w:val="002E1A8C"/>
    <w:rsid w:val="002E1E2C"/>
    <w:rsid w:val="002E1EC5"/>
    <w:rsid w:val="002E2102"/>
    <w:rsid w:val="002E2787"/>
    <w:rsid w:val="002E2FDD"/>
    <w:rsid w:val="002E313B"/>
    <w:rsid w:val="002E3EF2"/>
    <w:rsid w:val="002E45E2"/>
    <w:rsid w:val="002E4EDC"/>
    <w:rsid w:val="002E5A66"/>
    <w:rsid w:val="002E6020"/>
    <w:rsid w:val="002E696A"/>
    <w:rsid w:val="002E6BD9"/>
    <w:rsid w:val="002F026F"/>
    <w:rsid w:val="002F0270"/>
    <w:rsid w:val="002F0505"/>
    <w:rsid w:val="002F0835"/>
    <w:rsid w:val="002F0837"/>
    <w:rsid w:val="002F0BB0"/>
    <w:rsid w:val="002F1246"/>
    <w:rsid w:val="002F1963"/>
    <w:rsid w:val="002F23DB"/>
    <w:rsid w:val="002F248E"/>
    <w:rsid w:val="002F3207"/>
    <w:rsid w:val="002F3968"/>
    <w:rsid w:val="002F43AB"/>
    <w:rsid w:val="002F6428"/>
    <w:rsid w:val="002F68A3"/>
    <w:rsid w:val="002F7C41"/>
    <w:rsid w:val="003004A8"/>
    <w:rsid w:val="00300694"/>
    <w:rsid w:val="0030091E"/>
    <w:rsid w:val="00300A90"/>
    <w:rsid w:val="0030124F"/>
    <w:rsid w:val="00301904"/>
    <w:rsid w:val="00301C7B"/>
    <w:rsid w:val="0030245D"/>
    <w:rsid w:val="00302CAB"/>
    <w:rsid w:val="00302F88"/>
    <w:rsid w:val="00303D52"/>
    <w:rsid w:val="00304132"/>
    <w:rsid w:val="00304579"/>
    <w:rsid w:val="003050A5"/>
    <w:rsid w:val="003050E6"/>
    <w:rsid w:val="00305911"/>
    <w:rsid w:val="00305B09"/>
    <w:rsid w:val="0030620A"/>
    <w:rsid w:val="003066F9"/>
    <w:rsid w:val="00306B56"/>
    <w:rsid w:val="00306BD5"/>
    <w:rsid w:val="00306F3A"/>
    <w:rsid w:val="003071D7"/>
    <w:rsid w:val="00307B27"/>
    <w:rsid w:val="00307C0D"/>
    <w:rsid w:val="0031047C"/>
    <w:rsid w:val="003119EB"/>
    <w:rsid w:val="00311A7C"/>
    <w:rsid w:val="00311C6C"/>
    <w:rsid w:val="00312762"/>
    <w:rsid w:val="00312B56"/>
    <w:rsid w:val="00312C27"/>
    <w:rsid w:val="00313E94"/>
    <w:rsid w:val="00314729"/>
    <w:rsid w:val="00314A37"/>
    <w:rsid w:val="00315181"/>
    <w:rsid w:val="0031521B"/>
    <w:rsid w:val="0031521D"/>
    <w:rsid w:val="003179EE"/>
    <w:rsid w:val="00317E36"/>
    <w:rsid w:val="003202CD"/>
    <w:rsid w:val="00320570"/>
    <w:rsid w:val="00320A78"/>
    <w:rsid w:val="00321033"/>
    <w:rsid w:val="00321778"/>
    <w:rsid w:val="003217B7"/>
    <w:rsid w:val="00321878"/>
    <w:rsid w:val="00321C0D"/>
    <w:rsid w:val="00322234"/>
    <w:rsid w:val="00323F12"/>
    <w:rsid w:val="003242C9"/>
    <w:rsid w:val="0032461A"/>
    <w:rsid w:val="00325187"/>
    <w:rsid w:val="00325BA9"/>
    <w:rsid w:val="00325FC4"/>
    <w:rsid w:val="003267EF"/>
    <w:rsid w:val="00326883"/>
    <w:rsid w:val="003279FE"/>
    <w:rsid w:val="00327A06"/>
    <w:rsid w:val="00327DBF"/>
    <w:rsid w:val="00330FB6"/>
    <w:rsid w:val="00331406"/>
    <w:rsid w:val="00331532"/>
    <w:rsid w:val="003321C7"/>
    <w:rsid w:val="00332586"/>
    <w:rsid w:val="00332C4F"/>
    <w:rsid w:val="00333B5B"/>
    <w:rsid w:val="00334474"/>
    <w:rsid w:val="0033478A"/>
    <w:rsid w:val="00334E2F"/>
    <w:rsid w:val="00335354"/>
    <w:rsid w:val="00335AB5"/>
    <w:rsid w:val="003360C6"/>
    <w:rsid w:val="00336E50"/>
    <w:rsid w:val="0033793C"/>
    <w:rsid w:val="00337C3D"/>
    <w:rsid w:val="003406EF"/>
    <w:rsid w:val="00340839"/>
    <w:rsid w:val="003408AB"/>
    <w:rsid w:val="00340C18"/>
    <w:rsid w:val="003411A9"/>
    <w:rsid w:val="003415B2"/>
    <w:rsid w:val="003415C9"/>
    <w:rsid w:val="00341887"/>
    <w:rsid w:val="003420A4"/>
    <w:rsid w:val="00342A5D"/>
    <w:rsid w:val="00342BCE"/>
    <w:rsid w:val="00343392"/>
    <w:rsid w:val="003434E3"/>
    <w:rsid w:val="003435E8"/>
    <w:rsid w:val="00343F84"/>
    <w:rsid w:val="00344432"/>
    <w:rsid w:val="003451E2"/>
    <w:rsid w:val="00346171"/>
    <w:rsid w:val="0034721F"/>
    <w:rsid w:val="0034790A"/>
    <w:rsid w:val="00350A00"/>
    <w:rsid w:val="00350BF9"/>
    <w:rsid w:val="00350D57"/>
    <w:rsid w:val="00351C24"/>
    <w:rsid w:val="00352090"/>
    <w:rsid w:val="0035270C"/>
    <w:rsid w:val="00352969"/>
    <w:rsid w:val="003529CF"/>
    <w:rsid w:val="00352A75"/>
    <w:rsid w:val="0035308E"/>
    <w:rsid w:val="003534D2"/>
    <w:rsid w:val="003539DE"/>
    <w:rsid w:val="00353E44"/>
    <w:rsid w:val="00354B2C"/>
    <w:rsid w:val="00355706"/>
    <w:rsid w:val="00355778"/>
    <w:rsid w:val="003560E0"/>
    <w:rsid w:val="00356E8C"/>
    <w:rsid w:val="003571F9"/>
    <w:rsid w:val="00357725"/>
    <w:rsid w:val="00361176"/>
    <w:rsid w:val="00361602"/>
    <w:rsid w:val="00361762"/>
    <w:rsid w:val="00361A88"/>
    <w:rsid w:val="00363011"/>
    <w:rsid w:val="00363392"/>
    <w:rsid w:val="00363C6B"/>
    <w:rsid w:val="00364170"/>
    <w:rsid w:val="00364300"/>
    <w:rsid w:val="00364426"/>
    <w:rsid w:val="0036526A"/>
    <w:rsid w:val="003656D3"/>
    <w:rsid w:val="00366238"/>
    <w:rsid w:val="0036625D"/>
    <w:rsid w:val="003677A5"/>
    <w:rsid w:val="00367C71"/>
    <w:rsid w:val="0037001B"/>
    <w:rsid w:val="003702F9"/>
    <w:rsid w:val="0037196F"/>
    <w:rsid w:val="00371AA1"/>
    <w:rsid w:val="00372568"/>
    <w:rsid w:val="00372C08"/>
    <w:rsid w:val="00373976"/>
    <w:rsid w:val="00373AB2"/>
    <w:rsid w:val="003741C4"/>
    <w:rsid w:val="0037456F"/>
    <w:rsid w:val="003749BD"/>
    <w:rsid w:val="00374C6E"/>
    <w:rsid w:val="00374D66"/>
    <w:rsid w:val="003755FF"/>
    <w:rsid w:val="00375B7F"/>
    <w:rsid w:val="003766A7"/>
    <w:rsid w:val="00376FDD"/>
    <w:rsid w:val="0037723D"/>
    <w:rsid w:val="0038010D"/>
    <w:rsid w:val="00380915"/>
    <w:rsid w:val="00380A65"/>
    <w:rsid w:val="00381669"/>
    <w:rsid w:val="00381872"/>
    <w:rsid w:val="00381C11"/>
    <w:rsid w:val="00381DA1"/>
    <w:rsid w:val="00382098"/>
    <w:rsid w:val="00382145"/>
    <w:rsid w:val="003823ED"/>
    <w:rsid w:val="00383440"/>
    <w:rsid w:val="00383D78"/>
    <w:rsid w:val="00383FF0"/>
    <w:rsid w:val="00384A2F"/>
    <w:rsid w:val="00384EE2"/>
    <w:rsid w:val="00385A90"/>
    <w:rsid w:val="00385D5B"/>
    <w:rsid w:val="0038653C"/>
    <w:rsid w:val="003867B1"/>
    <w:rsid w:val="00386A90"/>
    <w:rsid w:val="00387F98"/>
    <w:rsid w:val="0039070F"/>
    <w:rsid w:val="003912F0"/>
    <w:rsid w:val="00391D59"/>
    <w:rsid w:val="003922CB"/>
    <w:rsid w:val="003939ED"/>
    <w:rsid w:val="00393B05"/>
    <w:rsid w:val="003941A0"/>
    <w:rsid w:val="003952DA"/>
    <w:rsid w:val="00395519"/>
    <w:rsid w:val="00395B22"/>
    <w:rsid w:val="003963E1"/>
    <w:rsid w:val="0039744A"/>
    <w:rsid w:val="00397E30"/>
    <w:rsid w:val="00397F63"/>
    <w:rsid w:val="003A04F5"/>
    <w:rsid w:val="003A096D"/>
    <w:rsid w:val="003A0CCD"/>
    <w:rsid w:val="003A0FCB"/>
    <w:rsid w:val="003A2432"/>
    <w:rsid w:val="003A257B"/>
    <w:rsid w:val="003A316E"/>
    <w:rsid w:val="003A3218"/>
    <w:rsid w:val="003A3868"/>
    <w:rsid w:val="003A387E"/>
    <w:rsid w:val="003A3E86"/>
    <w:rsid w:val="003A425B"/>
    <w:rsid w:val="003A4961"/>
    <w:rsid w:val="003A5479"/>
    <w:rsid w:val="003A55BE"/>
    <w:rsid w:val="003A66A0"/>
    <w:rsid w:val="003A7029"/>
    <w:rsid w:val="003A7378"/>
    <w:rsid w:val="003A7707"/>
    <w:rsid w:val="003A78EE"/>
    <w:rsid w:val="003A7E2B"/>
    <w:rsid w:val="003A7FAB"/>
    <w:rsid w:val="003B00B5"/>
    <w:rsid w:val="003B02CB"/>
    <w:rsid w:val="003B0B7E"/>
    <w:rsid w:val="003B301E"/>
    <w:rsid w:val="003B3410"/>
    <w:rsid w:val="003B345D"/>
    <w:rsid w:val="003B3521"/>
    <w:rsid w:val="003B3A09"/>
    <w:rsid w:val="003B3C46"/>
    <w:rsid w:val="003B4613"/>
    <w:rsid w:val="003B4BD7"/>
    <w:rsid w:val="003B544B"/>
    <w:rsid w:val="003B55D9"/>
    <w:rsid w:val="003B5688"/>
    <w:rsid w:val="003B68CD"/>
    <w:rsid w:val="003B6DDA"/>
    <w:rsid w:val="003B750D"/>
    <w:rsid w:val="003C1775"/>
    <w:rsid w:val="003C1C2B"/>
    <w:rsid w:val="003C3A2C"/>
    <w:rsid w:val="003C4970"/>
    <w:rsid w:val="003C5972"/>
    <w:rsid w:val="003C5E8F"/>
    <w:rsid w:val="003C63D5"/>
    <w:rsid w:val="003C6C46"/>
    <w:rsid w:val="003D000E"/>
    <w:rsid w:val="003D016A"/>
    <w:rsid w:val="003D016D"/>
    <w:rsid w:val="003D117F"/>
    <w:rsid w:val="003D13C3"/>
    <w:rsid w:val="003D14CF"/>
    <w:rsid w:val="003D189E"/>
    <w:rsid w:val="003D2217"/>
    <w:rsid w:val="003D311E"/>
    <w:rsid w:val="003D3200"/>
    <w:rsid w:val="003D358E"/>
    <w:rsid w:val="003D35EB"/>
    <w:rsid w:val="003D37AE"/>
    <w:rsid w:val="003D46D5"/>
    <w:rsid w:val="003D569E"/>
    <w:rsid w:val="003D56F5"/>
    <w:rsid w:val="003D6433"/>
    <w:rsid w:val="003D6E15"/>
    <w:rsid w:val="003D73AD"/>
    <w:rsid w:val="003E02DD"/>
    <w:rsid w:val="003E038E"/>
    <w:rsid w:val="003E03D7"/>
    <w:rsid w:val="003E0F04"/>
    <w:rsid w:val="003E12E3"/>
    <w:rsid w:val="003E1389"/>
    <w:rsid w:val="003E1CD7"/>
    <w:rsid w:val="003E4E11"/>
    <w:rsid w:val="003E5DD2"/>
    <w:rsid w:val="003E6E00"/>
    <w:rsid w:val="003E7317"/>
    <w:rsid w:val="003E7AF3"/>
    <w:rsid w:val="003F0A7E"/>
    <w:rsid w:val="003F0E96"/>
    <w:rsid w:val="003F1D0C"/>
    <w:rsid w:val="003F2266"/>
    <w:rsid w:val="003F2C1B"/>
    <w:rsid w:val="003F2D60"/>
    <w:rsid w:val="003F3361"/>
    <w:rsid w:val="003F3C4D"/>
    <w:rsid w:val="003F4050"/>
    <w:rsid w:val="003F4255"/>
    <w:rsid w:val="003F4421"/>
    <w:rsid w:val="003F47F4"/>
    <w:rsid w:val="003F4A42"/>
    <w:rsid w:val="003F503B"/>
    <w:rsid w:val="003F6143"/>
    <w:rsid w:val="003F6411"/>
    <w:rsid w:val="003F653B"/>
    <w:rsid w:val="003F6588"/>
    <w:rsid w:val="003F66D6"/>
    <w:rsid w:val="00400098"/>
    <w:rsid w:val="00401318"/>
    <w:rsid w:val="00401F5E"/>
    <w:rsid w:val="004025EC"/>
    <w:rsid w:val="004027F2"/>
    <w:rsid w:val="0040326C"/>
    <w:rsid w:val="00403B8F"/>
    <w:rsid w:val="00403BFA"/>
    <w:rsid w:val="00403D50"/>
    <w:rsid w:val="00404158"/>
    <w:rsid w:val="00404B2E"/>
    <w:rsid w:val="00404B5E"/>
    <w:rsid w:val="004052F4"/>
    <w:rsid w:val="00405464"/>
    <w:rsid w:val="004056BD"/>
    <w:rsid w:val="00405883"/>
    <w:rsid w:val="00405B86"/>
    <w:rsid w:val="00406619"/>
    <w:rsid w:val="00407A97"/>
    <w:rsid w:val="00407CED"/>
    <w:rsid w:val="0041087E"/>
    <w:rsid w:val="00410E6A"/>
    <w:rsid w:val="00410FA4"/>
    <w:rsid w:val="0041159B"/>
    <w:rsid w:val="00411E19"/>
    <w:rsid w:val="00412560"/>
    <w:rsid w:val="00413222"/>
    <w:rsid w:val="0041444A"/>
    <w:rsid w:val="00414C87"/>
    <w:rsid w:val="004152ED"/>
    <w:rsid w:val="00415A96"/>
    <w:rsid w:val="00420319"/>
    <w:rsid w:val="0042073B"/>
    <w:rsid w:val="004207EA"/>
    <w:rsid w:val="00420F40"/>
    <w:rsid w:val="00421437"/>
    <w:rsid w:val="00422952"/>
    <w:rsid w:val="00422D3F"/>
    <w:rsid w:val="00423378"/>
    <w:rsid w:val="00423BFC"/>
    <w:rsid w:val="00426AAD"/>
    <w:rsid w:val="00430308"/>
    <w:rsid w:val="00430D7B"/>
    <w:rsid w:val="00430E07"/>
    <w:rsid w:val="00431009"/>
    <w:rsid w:val="00431254"/>
    <w:rsid w:val="00431668"/>
    <w:rsid w:val="00431A01"/>
    <w:rsid w:val="00431A95"/>
    <w:rsid w:val="00432FA8"/>
    <w:rsid w:val="0043533F"/>
    <w:rsid w:val="00435817"/>
    <w:rsid w:val="004364DE"/>
    <w:rsid w:val="00437473"/>
    <w:rsid w:val="00437F83"/>
    <w:rsid w:val="004401EE"/>
    <w:rsid w:val="004403F3"/>
    <w:rsid w:val="004408D5"/>
    <w:rsid w:val="00441035"/>
    <w:rsid w:val="00441B1E"/>
    <w:rsid w:val="00442860"/>
    <w:rsid w:val="0044301D"/>
    <w:rsid w:val="00443048"/>
    <w:rsid w:val="00443C04"/>
    <w:rsid w:val="00444213"/>
    <w:rsid w:val="0044528C"/>
    <w:rsid w:val="00445F25"/>
    <w:rsid w:val="004464A4"/>
    <w:rsid w:val="004474CB"/>
    <w:rsid w:val="00447A72"/>
    <w:rsid w:val="004505B4"/>
    <w:rsid w:val="004506D0"/>
    <w:rsid w:val="00450BDC"/>
    <w:rsid w:val="00450FF9"/>
    <w:rsid w:val="00450FFD"/>
    <w:rsid w:val="00451127"/>
    <w:rsid w:val="0045253D"/>
    <w:rsid w:val="0045526C"/>
    <w:rsid w:val="004555FB"/>
    <w:rsid w:val="00455ABF"/>
    <w:rsid w:val="004560E3"/>
    <w:rsid w:val="00456101"/>
    <w:rsid w:val="00456550"/>
    <w:rsid w:val="004565F4"/>
    <w:rsid w:val="00456D1C"/>
    <w:rsid w:val="004603B7"/>
    <w:rsid w:val="004607CF"/>
    <w:rsid w:val="00460DF0"/>
    <w:rsid w:val="00461356"/>
    <w:rsid w:val="00461693"/>
    <w:rsid w:val="004628BE"/>
    <w:rsid w:val="00462FB2"/>
    <w:rsid w:val="004631B6"/>
    <w:rsid w:val="0046440A"/>
    <w:rsid w:val="004653D9"/>
    <w:rsid w:val="00465E6B"/>
    <w:rsid w:val="00466222"/>
    <w:rsid w:val="00466405"/>
    <w:rsid w:val="004677F5"/>
    <w:rsid w:val="00471E14"/>
    <w:rsid w:val="00472313"/>
    <w:rsid w:val="00473080"/>
    <w:rsid w:val="00473CAA"/>
    <w:rsid w:val="00473D6C"/>
    <w:rsid w:val="00474494"/>
    <w:rsid w:val="0047489F"/>
    <w:rsid w:val="00474AED"/>
    <w:rsid w:val="00475582"/>
    <w:rsid w:val="00475D41"/>
    <w:rsid w:val="00476010"/>
    <w:rsid w:val="004761E2"/>
    <w:rsid w:val="00476286"/>
    <w:rsid w:val="00476D66"/>
    <w:rsid w:val="004776E9"/>
    <w:rsid w:val="004778A0"/>
    <w:rsid w:val="00477BB2"/>
    <w:rsid w:val="00477DA6"/>
    <w:rsid w:val="004808B5"/>
    <w:rsid w:val="00481557"/>
    <w:rsid w:val="0048244E"/>
    <w:rsid w:val="00482989"/>
    <w:rsid w:val="00482A0C"/>
    <w:rsid w:val="00482CB0"/>
    <w:rsid w:val="00482F17"/>
    <w:rsid w:val="00483307"/>
    <w:rsid w:val="004838EE"/>
    <w:rsid w:val="00484B99"/>
    <w:rsid w:val="00485335"/>
    <w:rsid w:val="00486135"/>
    <w:rsid w:val="00486D93"/>
    <w:rsid w:val="00486FE0"/>
    <w:rsid w:val="00487689"/>
    <w:rsid w:val="00487DDD"/>
    <w:rsid w:val="004908E3"/>
    <w:rsid w:val="00491357"/>
    <w:rsid w:val="00491806"/>
    <w:rsid w:val="00491CDE"/>
    <w:rsid w:val="00491E47"/>
    <w:rsid w:val="00492D9E"/>
    <w:rsid w:val="00492EDB"/>
    <w:rsid w:val="0049343A"/>
    <w:rsid w:val="00493834"/>
    <w:rsid w:val="00493AE3"/>
    <w:rsid w:val="00493E8F"/>
    <w:rsid w:val="004941C6"/>
    <w:rsid w:val="00494694"/>
    <w:rsid w:val="00494CD2"/>
    <w:rsid w:val="004955AE"/>
    <w:rsid w:val="00495A7E"/>
    <w:rsid w:val="00495D86"/>
    <w:rsid w:val="0049766B"/>
    <w:rsid w:val="00497C8A"/>
    <w:rsid w:val="00497DA8"/>
    <w:rsid w:val="00497EDF"/>
    <w:rsid w:val="004A0020"/>
    <w:rsid w:val="004A06C5"/>
    <w:rsid w:val="004A1DA1"/>
    <w:rsid w:val="004A233D"/>
    <w:rsid w:val="004A2462"/>
    <w:rsid w:val="004A248D"/>
    <w:rsid w:val="004A2755"/>
    <w:rsid w:val="004A2877"/>
    <w:rsid w:val="004A2DD6"/>
    <w:rsid w:val="004A4060"/>
    <w:rsid w:val="004A50AB"/>
    <w:rsid w:val="004A5682"/>
    <w:rsid w:val="004A5793"/>
    <w:rsid w:val="004A6002"/>
    <w:rsid w:val="004A73B1"/>
    <w:rsid w:val="004A7C7C"/>
    <w:rsid w:val="004A7DBB"/>
    <w:rsid w:val="004A7E9C"/>
    <w:rsid w:val="004B0FF6"/>
    <w:rsid w:val="004B178A"/>
    <w:rsid w:val="004B195E"/>
    <w:rsid w:val="004B2660"/>
    <w:rsid w:val="004B28A7"/>
    <w:rsid w:val="004B36C1"/>
    <w:rsid w:val="004B3A5E"/>
    <w:rsid w:val="004B3F3B"/>
    <w:rsid w:val="004B4DB1"/>
    <w:rsid w:val="004B4F32"/>
    <w:rsid w:val="004B65C1"/>
    <w:rsid w:val="004C0C1D"/>
    <w:rsid w:val="004C0FD4"/>
    <w:rsid w:val="004C1454"/>
    <w:rsid w:val="004C15A3"/>
    <w:rsid w:val="004C1C52"/>
    <w:rsid w:val="004C2F82"/>
    <w:rsid w:val="004C44AF"/>
    <w:rsid w:val="004C4634"/>
    <w:rsid w:val="004C484A"/>
    <w:rsid w:val="004C4D25"/>
    <w:rsid w:val="004C4FB9"/>
    <w:rsid w:val="004C5338"/>
    <w:rsid w:val="004C5DA0"/>
    <w:rsid w:val="004C70D9"/>
    <w:rsid w:val="004C76F6"/>
    <w:rsid w:val="004C7C41"/>
    <w:rsid w:val="004C7D26"/>
    <w:rsid w:val="004C7F8F"/>
    <w:rsid w:val="004D053B"/>
    <w:rsid w:val="004D1A0B"/>
    <w:rsid w:val="004D2C01"/>
    <w:rsid w:val="004D31D7"/>
    <w:rsid w:val="004D3954"/>
    <w:rsid w:val="004D4316"/>
    <w:rsid w:val="004D46D1"/>
    <w:rsid w:val="004D488A"/>
    <w:rsid w:val="004D57D7"/>
    <w:rsid w:val="004D5830"/>
    <w:rsid w:val="004D6013"/>
    <w:rsid w:val="004D6756"/>
    <w:rsid w:val="004D6D90"/>
    <w:rsid w:val="004D79CB"/>
    <w:rsid w:val="004D7AF9"/>
    <w:rsid w:val="004E07DF"/>
    <w:rsid w:val="004E1486"/>
    <w:rsid w:val="004E2723"/>
    <w:rsid w:val="004E2CFF"/>
    <w:rsid w:val="004E2D3E"/>
    <w:rsid w:val="004E2F40"/>
    <w:rsid w:val="004E3497"/>
    <w:rsid w:val="004E3C77"/>
    <w:rsid w:val="004E3FBD"/>
    <w:rsid w:val="004E44A7"/>
    <w:rsid w:val="004E46E2"/>
    <w:rsid w:val="004E492F"/>
    <w:rsid w:val="004E4FA5"/>
    <w:rsid w:val="004E5DD4"/>
    <w:rsid w:val="004E5F98"/>
    <w:rsid w:val="004E6674"/>
    <w:rsid w:val="004E6BF1"/>
    <w:rsid w:val="004E70D5"/>
    <w:rsid w:val="004E7BFA"/>
    <w:rsid w:val="004F00C0"/>
    <w:rsid w:val="004F0A37"/>
    <w:rsid w:val="004F2131"/>
    <w:rsid w:val="004F21A0"/>
    <w:rsid w:val="004F3C8F"/>
    <w:rsid w:val="004F4529"/>
    <w:rsid w:val="004F452F"/>
    <w:rsid w:val="004F4BB5"/>
    <w:rsid w:val="004F516A"/>
    <w:rsid w:val="004F5BB4"/>
    <w:rsid w:val="004F6E87"/>
    <w:rsid w:val="004F7354"/>
    <w:rsid w:val="004F74D0"/>
    <w:rsid w:val="004F753E"/>
    <w:rsid w:val="005001EF"/>
    <w:rsid w:val="005011EB"/>
    <w:rsid w:val="00502B9A"/>
    <w:rsid w:val="0050333B"/>
    <w:rsid w:val="00503380"/>
    <w:rsid w:val="005036B0"/>
    <w:rsid w:val="005039F9"/>
    <w:rsid w:val="00503CFD"/>
    <w:rsid w:val="005046C1"/>
    <w:rsid w:val="00504ED0"/>
    <w:rsid w:val="005056A3"/>
    <w:rsid w:val="00506341"/>
    <w:rsid w:val="005064C7"/>
    <w:rsid w:val="00506AD8"/>
    <w:rsid w:val="00506B14"/>
    <w:rsid w:val="00507B2F"/>
    <w:rsid w:val="00510462"/>
    <w:rsid w:val="00510EBB"/>
    <w:rsid w:val="00510FD4"/>
    <w:rsid w:val="00511166"/>
    <w:rsid w:val="0051129A"/>
    <w:rsid w:val="00511C34"/>
    <w:rsid w:val="00512050"/>
    <w:rsid w:val="00512428"/>
    <w:rsid w:val="005129C0"/>
    <w:rsid w:val="00513AC0"/>
    <w:rsid w:val="00514739"/>
    <w:rsid w:val="00515CEC"/>
    <w:rsid w:val="0051675E"/>
    <w:rsid w:val="005169E8"/>
    <w:rsid w:val="005174FD"/>
    <w:rsid w:val="0051774A"/>
    <w:rsid w:val="00520568"/>
    <w:rsid w:val="005207A9"/>
    <w:rsid w:val="00520CF5"/>
    <w:rsid w:val="00521497"/>
    <w:rsid w:val="00521517"/>
    <w:rsid w:val="00522191"/>
    <w:rsid w:val="00522297"/>
    <w:rsid w:val="00523F57"/>
    <w:rsid w:val="0052511B"/>
    <w:rsid w:val="00525980"/>
    <w:rsid w:val="00525D63"/>
    <w:rsid w:val="00525EC1"/>
    <w:rsid w:val="00525F38"/>
    <w:rsid w:val="0052709E"/>
    <w:rsid w:val="005273AF"/>
    <w:rsid w:val="00527487"/>
    <w:rsid w:val="005275FF"/>
    <w:rsid w:val="00527619"/>
    <w:rsid w:val="005304E3"/>
    <w:rsid w:val="005315AF"/>
    <w:rsid w:val="00532942"/>
    <w:rsid w:val="00533C96"/>
    <w:rsid w:val="0053403B"/>
    <w:rsid w:val="00535044"/>
    <w:rsid w:val="0053551E"/>
    <w:rsid w:val="00535C5C"/>
    <w:rsid w:val="00535F2E"/>
    <w:rsid w:val="00535F94"/>
    <w:rsid w:val="00536C11"/>
    <w:rsid w:val="00537AA7"/>
    <w:rsid w:val="00540115"/>
    <w:rsid w:val="00540417"/>
    <w:rsid w:val="00540CAA"/>
    <w:rsid w:val="00541393"/>
    <w:rsid w:val="0054176B"/>
    <w:rsid w:val="0054180D"/>
    <w:rsid w:val="005421C5"/>
    <w:rsid w:val="00542487"/>
    <w:rsid w:val="005426F7"/>
    <w:rsid w:val="00542764"/>
    <w:rsid w:val="00542EED"/>
    <w:rsid w:val="00544547"/>
    <w:rsid w:val="00544B6A"/>
    <w:rsid w:val="005452AE"/>
    <w:rsid w:val="0054601E"/>
    <w:rsid w:val="0054607E"/>
    <w:rsid w:val="00546194"/>
    <w:rsid w:val="00546B67"/>
    <w:rsid w:val="00546E65"/>
    <w:rsid w:val="005478F9"/>
    <w:rsid w:val="00551A16"/>
    <w:rsid w:val="00551AC7"/>
    <w:rsid w:val="00552A71"/>
    <w:rsid w:val="00553336"/>
    <w:rsid w:val="00553691"/>
    <w:rsid w:val="00554B36"/>
    <w:rsid w:val="00554B7C"/>
    <w:rsid w:val="00554EB9"/>
    <w:rsid w:val="00555062"/>
    <w:rsid w:val="0055533D"/>
    <w:rsid w:val="0055556E"/>
    <w:rsid w:val="00556106"/>
    <w:rsid w:val="00556464"/>
    <w:rsid w:val="00556DC1"/>
    <w:rsid w:val="0055794E"/>
    <w:rsid w:val="00560A37"/>
    <w:rsid w:val="00561330"/>
    <w:rsid w:val="005619BD"/>
    <w:rsid w:val="00561EBB"/>
    <w:rsid w:val="0056217C"/>
    <w:rsid w:val="00562535"/>
    <w:rsid w:val="00562829"/>
    <w:rsid w:val="00563600"/>
    <w:rsid w:val="005645D9"/>
    <w:rsid w:val="0056476B"/>
    <w:rsid w:val="005649DC"/>
    <w:rsid w:val="00564A0F"/>
    <w:rsid w:val="00564BE8"/>
    <w:rsid w:val="00564F38"/>
    <w:rsid w:val="00565D4B"/>
    <w:rsid w:val="00566D7F"/>
    <w:rsid w:val="0057078C"/>
    <w:rsid w:val="0057095B"/>
    <w:rsid w:val="00570BC9"/>
    <w:rsid w:val="00570D3E"/>
    <w:rsid w:val="00570E7B"/>
    <w:rsid w:val="00571044"/>
    <w:rsid w:val="005712A7"/>
    <w:rsid w:val="00571712"/>
    <w:rsid w:val="00571727"/>
    <w:rsid w:val="0057223C"/>
    <w:rsid w:val="00572827"/>
    <w:rsid w:val="00572EA4"/>
    <w:rsid w:val="00573504"/>
    <w:rsid w:val="00574A20"/>
    <w:rsid w:val="00575387"/>
    <w:rsid w:val="00575B1E"/>
    <w:rsid w:val="00575CA9"/>
    <w:rsid w:val="00575E0A"/>
    <w:rsid w:val="00576903"/>
    <w:rsid w:val="005772CD"/>
    <w:rsid w:val="0057747A"/>
    <w:rsid w:val="00577944"/>
    <w:rsid w:val="005807E1"/>
    <w:rsid w:val="0058099E"/>
    <w:rsid w:val="00581CDE"/>
    <w:rsid w:val="00581DB6"/>
    <w:rsid w:val="005830B2"/>
    <w:rsid w:val="005831BA"/>
    <w:rsid w:val="005835CB"/>
    <w:rsid w:val="0058373B"/>
    <w:rsid w:val="00583AC5"/>
    <w:rsid w:val="00583C8A"/>
    <w:rsid w:val="005841CC"/>
    <w:rsid w:val="00584A94"/>
    <w:rsid w:val="0058564D"/>
    <w:rsid w:val="00585FD9"/>
    <w:rsid w:val="005871A8"/>
    <w:rsid w:val="0059110B"/>
    <w:rsid w:val="005912AF"/>
    <w:rsid w:val="005916D8"/>
    <w:rsid w:val="00591999"/>
    <w:rsid w:val="005927CB"/>
    <w:rsid w:val="00592BB5"/>
    <w:rsid w:val="00592CEF"/>
    <w:rsid w:val="00593753"/>
    <w:rsid w:val="00593A17"/>
    <w:rsid w:val="005940E6"/>
    <w:rsid w:val="00594C15"/>
    <w:rsid w:val="00594E5C"/>
    <w:rsid w:val="005957E4"/>
    <w:rsid w:val="0059613C"/>
    <w:rsid w:val="00596CA9"/>
    <w:rsid w:val="005971D9"/>
    <w:rsid w:val="005972ED"/>
    <w:rsid w:val="005973D8"/>
    <w:rsid w:val="005A007F"/>
    <w:rsid w:val="005A0557"/>
    <w:rsid w:val="005A0D56"/>
    <w:rsid w:val="005A1B93"/>
    <w:rsid w:val="005A1BC2"/>
    <w:rsid w:val="005A20CF"/>
    <w:rsid w:val="005A262B"/>
    <w:rsid w:val="005A2C9F"/>
    <w:rsid w:val="005A3236"/>
    <w:rsid w:val="005A33FA"/>
    <w:rsid w:val="005A3478"/>
    <w:rsid w:val="005A3B37"/>
    <w:rsid w:val="005A3B80"/>
    <w:rsid w:val="005A4640"/>
    <w:rsid w:val="005A476C"/>
    <w:rsid w:val="005A4BAA"/>
    <w:rsid w:val="005A5360"/>
    <w:rsid w:val="005A547B"/>
    <w:rsid w:val="005A5DCA"/>
    <w:rsid w:val="005A6E25"/>
    <w:rsid w:val="005A70EB"/>
    <w:rsid w:val="005A7CFB"/>
    <w:rsid w:val="005A7E9B"/>
    <w:rsid w:val="005B01F5"/>
    <w:rsid w:val="005B10E7"/>
    <w:rsid w:val="005B147A"/>
    <w:rsid w:val="005B15B6"/>
    <w:rsid w:val="005B2C9E"/>
    <w:rsid w:val="005B3967"/>
    <w:rsid w:val="005B4A7C"/>
    <w:rsid w:val="005B4B8C"/>
    <w:rsid w:val="005B4D0D"/>
    <w:rsid w:val="005B4F50"/>
    <w:rsid w:val="005B5398"/>
    <w:rsid w:val="005B653E"/>
    <w:rsid w:val="005B6A99"/>
    <w:rsid w:val="005B6AC9"/>
    <w:rsid w:val="005B6AE5"/>
    <w:rsid w:val="005B6BCD"/>
    <w:rsid w:val="005B7353"/>
    <w:rsid w:val="005B76EF"/>
    <w:rsid w:val="005B78C9"/>
    <w:rsid w:val="005B7B82"/>
    <w:rsid w:val="005B7D28"/>
    <w:rsid w:val="005C00C6"/>
    <w:rsid w:val="005C0614"/>
    <w:rsid w:val="005C0F93"/>
    <w:rsid w:val="005C23AC"/>
    <w:rsid w:val="005C242A"/>
    <w:rsid w:val="005C2F56"/>
    <w:rsid w:val="005C345C"/>
    <w:rsid w:val="005C3691"/>
    <w:rsid w:val="005C3740"/>
    <w:rsid w:val="005C4435"/>
    <w:rsid w:val="005C4897"/>
    <w:rsid w:val="005C69B5"/>
    <w:rsid w:val="005C6BAE"/>
    <w:rsid w:val="005C6E3D"/>
    <w:rsid w:val="005C791B"/>
    <w:rsid w:val="005D0321"/>
    <w:rsid w:val="005D1ACB"/>
    <w:rsid w:val="005D4F14"/>
    <w:rsid w:val="005D55F3"/>
    <w:rsid w:val="005D624D"/>
    <w:rsid w:val="005D6BB8"/>
    <w:rsid w:val="005D722A"/>
    <w:rsid w:val="005D75B7"/>
    <w:rsid w:val="005D7AF2"/>
    <w:rsid w:val="005D7D06"/>
    <w:rsid w:val="005E0B50"/>
    <w:rsid w:val="005E2208"/>
    <w:rsid w:val="005E2809"/>
    <w:rsid w:val="005E2855"/>
    <w:rsid w:val="005E32B2"/>
    <w:rsid w:val="005E3798"/>
    <w:rsid w:val="005E38FF"/>
    <w:rsid w:val="005E3DBE"/>
    <w:rsid w:val="005E4DC6"/>
    <w:rsid w:val="005E5308"/>
    <w:rsid w:val="005E5799"/>
    <w:rsid w:val="005E60D5"/>
    <w:rsid w:val="005E6D09"/>
    <w:rsid w:val="005E71AF"/>
    <w:rsid w:val="005E74E3"/>
    <w:rsid w:val="005E7587"/>
    <w:rsid w:val="005E771A"/>
    <w:rsid w:val="005E79F6"/>
    <w:rsid w:val="005F0019"/>
    <w:rsid w:val="005F034A"/>
    <w:rsid w:val="005F0353"/>
    <w:rsid w:val="005F0391"/>
    <w:rsid w:val="005F17B4"/>
    <w:rsid w:val="005F1AE7"/>
    <w:rsid w:val="005F1E92"/>
    <w:rsid w:val="005F2276"/>
    <w:rsid w:val="005F2A18"/>
    <w:rsid w:val="005F346D"/>
    <w:rsid w:val="005F4911"/>
    <w:rsid w:val="005F5136"/>
    <w:rsid w:val="005F63BA"/>
    <w:rsid w:val="005F7CF9"/>
    <w:rsid w:val="00600732"/>
    <w:rsid w:val="0060084D"/>
    <w:rsid w:val="00600AD2"/>
    <w:rsid w:val="00601D43"/>
    <w:rsid w:val="00601EFB"/>
    <w:rsid w:val="006025BA"/>
    <w:rsid w:val="006028AD"/>
    <w:rsid w:val="00602DCA"/>
    <w:rsid w:val="00603004"/>
    <w:rsid w:val="00603459"/>
    <w:rsid w:val="00603D7A"/>
    <w:rsid w:val="00603DE7"/>
    <w:rsid w:val="006048D8"/>
    <w:rsid w:val="0060495C"/>
    <w:rsid w:val="0060532B"/>
    <w:rsid w:val="006054A4"/>
    <w:rsid w:val="00605556"/>
    <w:rsid w:val="00605661"/>
    <w:rsid w:val="0060611B"/>
    <w:rsid w:val="006063DB"/>
    <w:rsid w:val="0060793E"/>
    <w:rsid w:val="006109A5"/>
    <w:rsid w:val="00611519"/>
    <w:rsid w:val="00613677"/>
    <w:rsid w:val="00613850"/>
    <w:rsid w:val="00614D88"/>
    <w:rsid w:val="00615258"/>
    <w:rsid w:val="00615A9B"/>
    <w:rsid w:val="00615C7D"/>
    <w:rsid w:val="00615D89"/>
    <w:rsid w:val="0061619D"/>
    <w:rsid w:val="006168CE"/>
    <w:rsid w:val="00616A29"/>
    <w:rsid w:val="00616C36"/>
    <w:rsid w:val="00621251"/>
    <w:rsid w:val="00621B60"/>
    <w:rsid w:val="00622B8E"/>
    <w:rsid w:val="0062328E"/>
    <w:rsid w:val="0062399A"/>
    <w:rsid w:val="00624780"/>
    <w:rsid w:val="00625306"/>
    <w:rsid w:val="00625978"/>
    <w:rsid w:val="00625E39"/>
    <w:rsid w:val="00625F23"/>
    <w:rsid w:val="00625F36"/>
    <w:rsid w:val="00626444"/>
    <w:rsid w:val="00626803"/>
    <w:rsid w:val="00630FEC"/>
    <w:rsid w:val="00631402"/>
    <w:rsid w:val="00631703"/>
    <w:rsid w:val="006317DF"/>
    <w:rsid w:val="006319A9"/>
    <w:rsid w:val="00632040"/>
    <w:rsid w:val="00632237"/>
    <w:rsid w:val="00632D44"/>
    <w:rsid w:val="006330D8"/>
    <w:rsid w:val="006338AD"/>
    <w:rsid w:val="00633908"/>
    <w:rsid w:val="00633B2B"/>
    <w:rsid w:val="0063427A"/>
    <w:rsid w:val="00634544"/>
    <w:rsid w:val="00634821"/>
    <w:rsid w:val="00634D31"/>
    <w:rsid w:val="00636A2B"/>
    <w:rsid w:val="00636DC7"/>
    <w:rsid w:val="0063769F"/>
    <w:rsid w:val="00637A6C"/>
    <w:rsid w:val="00637CF1"/>
    <w:rsid w:val="00641C5A"/>
    <w:rsid w:val="006420B9"/>
    <w:rsid w:val="006423FB"/>
    <w:rsid w:val="00642DFC"/>
    <w:rsid w:val="0064329E"/>
    <w:rsid w:val="00643BC9"/>
    <w:rsid w:val="0064418F"/>
    <w:rsid w:val="00644712"/>
    <w:rsid w:val="006458E8"/>
    <w:rsid w:val="00645E2A"/>
    <w:rsid w:val="00645F74"/>
    <w:rsid w:val="00646970"/>
    <w:rsid w:val="00650533"/>
    <w:rsid w:val="006505D1"/>
    <w:rsid w:val="00650F0A"/>
    <w:rsid w:val="00651D09"/>
    <w:rsid w:val="00651D51"/>
    <w:rsid w:val="00652781"/>
    <w:rsid w:val="006527CE"/>
    <w:rsid w:val="006530F7"/>
    <w:rsid w:val="006532EB"/>
    <w:rsid w:val="00654CDE"/>
    <w:rsid w:val="00654EDB"/>
    <w:rsid w:val="00655300"/>
    <w:rsid w:val="006555F7"/>
    <w:rsid w:val="00655967"/>
    <w:rsid w:val="00655FDA"/>
    <w:rsid w:val="00657EBD"/>
    <w:rsid w:val="00660E30"/>
    <w:rsid w:val="00660EA2"/>
    <w:rsid w:val="00660EA8"/>
    <w:rsid w:val="00662960"/>
    <w:rsid w:val="00662E60"/>
    <w:rsid w:val="00663237"/>
    <w:rsid w:val="00664179"/>
    <w:rsid w:val="00664217"/>
    <w:rsid w:val="00664352"/>
    <w:rsid w:val="006656EB"/>
    <w:rsid w:val="006657E6"/>
    <w:rsid w:val="00665C6D"/>
    <w:rsid w:val="00665FC8"/>
    <w:rsid w:val="006663FE"/>
    <w:rsid w:val="006665A3"/>
    <w:rsid w:val="00666E12"/>
    <w:rsid w:val="0066750F"/>
    <w:rsid w:val="00667BF3"/>
    <w:rsid w:val="00667BF8"/>
    <w:rsid w:val="00667E78"/>
    <w:rsid w:val="0067017A"/>
    <w:rsid w:val="006704DE"/>
    <w:rsid w:val="00670592"/>
    <w:rsid w:val="006719C8"/>
    <w:rsid w:val="00674545"/>
    <w:rsid w:val="00675771"/>
    <w:rsid w:val="00675A3C"/>
    <w:rsid w:val="00676279"/>
    <w:rsid w:val="00676AC9"/>
    <w:rsid w:val="00676EBD"/>
    <w:rsid w:val="00677551"/>
    <w:rsid w:val="006775D4"/>
    <w:rsid w:val="00677A5F"/>
    <w:rsid w:val="00677CFF"/>
    <w:rsid w:val="006801C8"/>
    <w:rsid w:val="00680B17"/>
    <w:rsid w:val="00681A31"/>
    <w:rsid w:val="00682322"/>
    <w:rsid w:val="00682DF8"/>
    <w:rsid w:val="00684570"/>
    <w:rsid w:val="00684B49"/>
    <w:rsid w:val="0068698A"/>
    <w:rsid w:val="00687340"/>
    <w:rsid w:val="00687FB4"/>
    <w:rsid w:val="006905C2"/>
    <w:rsid w:val="00690854"/>
    <w:rsid w:val="00690C99"/>
    <w:rsid w:val="00691CF9"/>
    <w:rsid w:val="006925B9"/>
    <w:rsid w:val="006936C9"/>
    <w:rsid w:val="006938BB"/>
    <w:rsid w:val="00695E01"/>
    <w:rsid w:val="00697DBA"/>
    <w:rsid w:val="006A0602"/>
    <w:rsid w:val="006A09B0"/>
    <w:rsid w:val="006A0BDF"/>
    <w:rsid w:val="006A0CA1"/>
    <w:rsid w:val="006A115F"/>
    <w:rsid w:val="006A1399"/>
    <w:rsid w:val="006A13BC"/>
    <w:rsid w:val="006A262C"/>
    <w:rsid w:val="006A371B"/>
    <w:rsid w:val="006A3F4E"/>
    <w:rsid w:val="006A49A5"/>
    <w:rsid w:val="006A4CB4"/>
    <w:rsid w:val="006A5903"/>
    <w:rsid w:val="006A6F93"/>
    <w:rsid w:val="006A73EB"/>
    <w:rsid w:val="006A765D"/>
    <w:rsid w:val="006B0322"/>
    <w:rsid w:val="006B07D6"/>
    <w:rsid w:val="006B149B"/>
    <w:rsid w:val="006B1554"/>
    <w:rsid w:val="006B1697"/>
    <w:rsid w:val="006B1B02"/>
    <w:rsid w:val="006B2A21"/>
    <w:rsid w:val="006B2C48"/>
    <w:rsid w:val="006B3935"/>
    <w:rsid w:val="006B3AD0"/>
    <w:rsid w:val="006B57CC"/>
    <w:rsid w:val="006B6634"/>
    <w:rsid w:val="006B676A"/>
    <w:rsid w:val="006B6B9A"/>
    <w:rsid w:val="006B7045"/>
    <w:rsid w:val="006B70D8"/>
    <w:rsid w:val="006B728A"/>
    <w:rsid w:val="006B7C47"/>
    <w:rsid w:val="006B7EEE"/>
    <w:rsid w:val="006C025B"/>
    <w:rsid w:val="006C1348"/>
    <w:rsid w:val="006C1461"/>
    <w:rsid w:val="006C3A52"/>
    <w:rsid w:val="006C6504"/>
    <w:rsid w:val="006C6FDB"/>
    <w:rsid w:val="006C761F"/>
    <w:rsid w:val="006D06EC"/>
    <w:rsid w:val="006D07E1"/>
    <w:rsid w:val="006D0BD3"/>
    <w:rsid w:val="006D145B"/>
    <w:rsid w:val="006D1505"/>
    <w:rsid w:val="006D18FB"/>
    <w:rsid w:val="006D190A"/>
    <w:rsid w:val="006D1BA7"/>
    <w:rsid w:val="006D1CFB"/>
    <w:rsid w:val="006D1E18"/>
    <w:rsid w:val="006D1E22"/>
    <w:rsid w:val="006D309D"/>
    <w:rsid w:val="006D3695"/>
    <w:rsid w:val="006D372F"/>
    <w:rsid w:val="006D3832"/>
    <w:rsid w:val="006D385A"/>
    <w:rsid w:val="006D390C"/>
    <w:rsid w:val="006D39A4"/>
    <w:rsid w:val="006D4B0A"/>
    <w:rsid w:val="006D5221"/>
    <w:rsid w:val="006D557C"/>
    <w:rsid w:val="006D5C9D"/>
    <w:rsid w:val="006D63DB"/>
    <w:rsid w:val="006D661D"/>
    <w:rsid w:val="006D66D0"/>
    <w:rsid w:val="006D6A57"/>
    <w:rsid w:val="006D6FF0"/>
    <w:rsid w:val="006D72B2"/>
    <w:rsid w:val="006D7607"/>
    <w:rsid w:val="006D7986"/>
    <w:rsid w:val="006E0BD2"/>
    <w:rsid w:val="006E214C"/>
    <w:rsid w:val="006E2CD1"/>
    <w:rsid w:val="006E30E1"/>
    <w:rsid w:val="006E37EF"/>
    <w:rsid w:val="006E3D3A"/>
    <w:rsid w:val="006E3E66"/>
    <w:rsid w:val="006E43B3"/>
    <w:rsid w:val="006E44FF"/>
    <w:rsid w:val="006E45A2"/>
    <w:rsid w:val="006E46A9"/>
    <w:rsid w:val="006F0599"/>
    <w:rsid w:val="006F0A89"/>
    <w:rsid w:val="006F127B"/>
    <w:rsid w:val="006F1C50"/>
    <w:rsid w:val="006F24EF"/>
    <w:rsid w:val="006F341C"/>
    <w:rsid w:val="006F34CF"/>
    <w:rsid w:val="006F3614"/>
    <w:rsid w:val="006F3C8F"/>
    <w:rsid w:val="006F3C96"/>
    <w:rsid w:val="006F3FCE"/>
    <w:rsid w:val="006F4170"/>
    <w:rsid w:val="006F42FD"/>
    <w:rsid w:val="006F4901"/>
    <w:rsid w:val="006F491C"/>
    <w:rsid w:val="006F4BD6"/>
    <w:rsid w:val="006F53C9"/>
    <w:rsid w:val="006F5CC9"/>
    <w:rsid w:val="006F5E9B"/>
    <w:rsid w:val="006F68D8"/>
    <w:rsid w:val="006F697D"/>
    <w:rsid w:val="007001B6"/>
    <w:rsid w:val="007007BF"/>
    <w:rsid w:val="00700D66"/>
    <w:rsid w:val="00700E08"/>
    <w:rsid w:val="0070148A"/>
    <w:rsid w:val="007015D1"/>
    <w:rsid w:val="00701826"/>
    <w:rsid w:val="00701C36"/>
    <w:rsid w:val="00701C9E"/>
    <w:rsid w:val="00701F87"/>
    <w:rsid w:val="00702E18"/>
    <w:rsid w:val="007032B6"/>
    <w:rsid w:val="0070369F"/>
    <w:rsid w:val="0070403F"/>
    <w:rsid w:val="007049A7"/>
    <w:rsid w:val="007050E4"/>
    <w:rsid w:val="00705226"/>
    <w:rsid w:val="007055B7"/>
    <w:rsid w:val="00705A8B"/>
    <w:rsid w:val="007067F9"/>
    <w:rsid w:val="00706FA3"/>
    <w:rsid w:val="00707564"/>
    <w:rsid w:val="00707D77"/>
    <w:rsid w:val="00710291"/>
    <w:rsid w:val="007111FE"/>
    <w:rsid w:val="007112A1"/>
    <w:rsid w:val="00712BBF"/>
    <w:rsid w:val="00712DAF"/>
    <w:rsid w:val="007145FC"/>
    <w:rsid w:val="0071620E"/>
    <w:rsid w:val="007177F0"/>
    <w:rsid w:val="007178C3"/>
    <w:rsid w:val="00721512"/>
    <w:rsid w:val="0072178D"/>
    <w:rsid w:val="007223EF"/>
    <w:rsid w:val="007232D3"/>
    <w:rsid w:val="0072388E"/>
    <w:rsid w:val="00723939"/>
    <w:rsid w:val="00723D2C"/>
    <w:rsid w:val="00723FE5"/>
    <w:rsid w:val="00724147"/>
    <w:rsid w:val="00724542"/>
    <w:rsid w:val="00724816"/>
    <w:rsid w:val="00724B2E"/>
    <w:rsid w:val="00725245"/>
    <w:rsid w:val="00725839"/>
    <w:rsid w:val="00725F32"/>
    <w:rsid w:val="007311CE"/>
    <w:rsid w:val="00731C17"/>
    <w:rsid w:val="007329A6"/>
    <w:rsid w:val="00733D2A"/>
    <w:rsid w:val="007341F9"/>
    <w:rsid w:val="0073427A"/>
    <w:rsid w:val="007344EA"/>
    <w:rsid w:val="00734847"/>
    <w:rsid w:val="00734952"/>
    <w:rsid w:val="00735A4A"/>
    <w:rsid w:val="00735AB1"/>
    <w:rsid w:val="007362AF"/>
    <w:rsid w:val="0073662B"/>
    <w:rsid w:val="00737868"/>
    <w:rsid w:val="00740D82"/>
    <w:rsid w:val="00742A08"/>
    <w:rsid w:val="007430A8"/>
    <w:rsid w:val="007433C4"/>
    <w:rsid w:val="0074366E"/>
    <w:rsid w:val="007448F6"/>
    <w:rsid w:val="00744E29"/>
    <w:rsid w:val="007451BE"/>
    <w:rsid w:val="00745793"/>
    <w:rsid w:val="00745B28"/>
    <w:rsid w:val="00745CB4"/>
    <w:rsid w:val="007460F5"/>
    <w:rsid w:val="00746E18"/>
    <w:rsid w:val="0074720D"/>
    <w:rsid w:val="00747875"/>
    <w:rsid w:val="00747DA1"/>
    <w:rsid w:val="00747E5E"/>
    <w:rsid w:val="0075009C"/>
    <w:rsid w:val="0075042E"/>
    <w:rsid w:val="007508C6"/>
    <w:rsid w:val="00750B4D"/>
    <w:rsid w:val="00750F2F"/>
    <w:rsid w:val="007525CB"/>
    <w:rsid w:val="0075260A"/>
    <w:rsid w:val="00752CCD"/>
    <w:rsid w:val="007544C5"/>
    <w:rsid w:val="00754538"/>
    <w:rsid w:val="00754588"/>
    <w:rsid w:val="007553FA"/>
    <w:rsid w:val="007556C0"/>
    <w:rsid w:val="00755C21"/>
    <w:rsid w:val="00756806"/>
    <w:rsid w:val="00756B14"/>
    <w:rsid w:val="007574FA"/>
    <w:rsid w:val="007616F0"/>
    <w:rsid w:val="00761AB2"/>
    <w:rsid w:val="0076205C"/>
    <w:rsid w:val="007623E8"/>
    <w:rsid w:val="007627A2"/>
    <w:rsid w:val="007629EE"/>
    <w:rsid w:val="00762B74"/>
    <w:rsid w:val="0076357D"/>
    <w:rsid w:val="00763599"/>
    <w:rsid w:val="00763C80"/>
    <w:rsid w:val="00763F23"/>
    <w:rsid w:val="00764116"/>
    <w:rsid w:val="0076414E"/>
    <w:rsid w:val="00764595"/>
    <w:rsid w:val="0076509C"/>
    <w:rsid w:val="00765BA6"/>
    <w:rsid w:val="00766191"/>
    <w:rsid w:val="0076673B"/>
    <w:rsid w:val="007669C6"/>
    <w:rsid w:val="00767410"/>
    <w:rsid w:val="00767CF0"/>
    <w:rsid w:val="00767D8C"/>
    <w:rsid w:val="00770F7C"/>
    <w:rsid w:val="007711C5"/>
    <w:rsid w:val="00771DDB"/>
    <w:rsid w:val="00772FA8"/>
    <w:rsid w:val="0077436C"/>
    <w:rsid w:val="007743CA"/>
    <w:rsid w:val="0077537B"/>
    <w:rsid w:val="0077556A"/>
    <w:rsid w:val="00775B76"/>
    <w:rsid w:val="00775D28"/>
    <w:rsid w:val="00776876"/>
    <w:rsid w:val="007768F1"/>
    <w:rsid w:val="00776D77"/>
    <w:rsid w:val="00777159"/>
    <w:rsid w:val="00777213"/>
    <w:rsid w:val="007774DF"/>
    <w:rsid w:val="007776DC"/>
    <w:rsid w:val="0078011D"/>
    <w:rsid w:val="0078082F"/>
    <w:rsid w:val="007812BC"/>
    <w:rsid w:val="00781542"/>
    <w:rsid w:val="0078163C"/>
    <w:rsid w:val="00781779"/>
    <w:rsid w:val="0078212F"/>
    <w:rsid w:val="00782860"/>
    <w:rsid w:val="007835CD"/>
    <w:rsid w:val="007844CB"/>
    <w:rsid w:val="00784562"/>
    <w:rsid w:val="007850C0"/>
    <w:rsid w:val="00785724"/>
    <w:rsid w:val="00786C49"/>
    <w:rsid w:val="00786CD4"/>
    <w:rsid w:val="0078765A"/>
    <w:rsid w:val="007876C6"/>
    <w:rsid w:val="00787BF2"/>
    <w:rsid w:val="007908C8"/>
    <w:rsid w:val="00790B17"/>
    <w:rsid w:val="00790CF8"/>
    <w:rsid w:val="00790E1A"/>
    <w:rsid w:val="00791C9F"/>
    <w:rsid w:val="00791DC1"/>
    <w:rsid w:val="00791E8E"/>
    <w:rsid w:val="007939F3"/>
    <w:rsid w:val="00793B33"/>
    <w:rsid w:val="0079402A"/>
    <w:rsid w:val="0079428F"/>
    <w:rsid w:val="007947FC"/>
    <w:rsid w:val="007959D3"/>
    <w:rsid w:val="00795E97"/>
    <w:rsid w:val="00795EA3"/>
    <w:rsid w:val="007960CE"/>
    <w:rsid w:val="00797975"/>
    <w:rsid w:val="00797AA9"/>
    <w:rsid w:val="00797EC5"/>
    <w:rsid w:val="007A0103"/>
    <w:rsid w:val="007A0A37"/>
    <w:rsid w:val="007A0A96"/>
    <w:rsid w:val="007A0B7F"/>
    <w:rsid w:val="007A0ECC"/>
    <w:rsid w:val="007A1351"/>
    <w:rsid w:val="007A1814"/>
    <w:rsid w:val="007A1E04"/>
    <w:rsid w:val="007A2249"/>
    <w:rsid w:val="007A2646"/>
    <w:rsid w:val="007A34FC"/>
    <w:rsid w:val="007A353A"/>
    <w:rsid w:val="007A449C"/>
    <w:rsid w:val="007A5490"/>
    <w:rsid w:val="007A5B30"/>
    <w:rsid w:val="007A7C6D"/>
    <w:rsid w:val="007B04D0"/>
    <w:rsid w:val="007B06FC"/>
    <w:rsid w:val="007B137D"/>
    <w:rsid w:val="007B1439"/>
    <w:rsid w:val="007B16F7"/>
    <w:rsid w:val="007B1788"/>
    <w:rsid w:val="007B1B83"/>
    <w:rsid w:val="007B22FF"/>
    <w:rsid w:val="007B2A7F"/>
    <w:rsid w:val="007B33F2"/>
    <w:rsid w:val="007B35C8"/>
    <w:rsid w:val="007B435A"/>
    <w:rsid w:val="007B491E"/>
    <w:rsid w:val="007B50B8"/>
    <w:rsid w:val="007B5E91"/>
    <w:rsid w:val="007B6860"/>
    <w:rsid w:val="007B689F"/>
    <w:rsid w:val="007B7BAC"/>
    <w:rsid w:val="007C08FA"/>
    <w:rsid w:val="007C0A6D"/>
    <w:rsid w:val="007C1753"/>
    <w:rsid w:val="007C1FA4"/>
    <w:rsid w:val="007C2172"/>
    <w:rsid w:val="007C3321"/>
    <w:rsid w:val="007C3E29"/>
    <w:rsid w:val="007C3F98"/>
    <w:rsid w:val="007C4D10"/>
    <w:rsid w:val="007C4FA7"/>
    <w:rsid w:val="007C50B9"/>
    <w:rsid w:val="007C53A9"/>
    <w:rsid w:val="007C60BA"/>
    <w:rsid w:val="007C63C2"/>
    <w:rsid w:val="007C6E06"/>
    <w:rsid w:val="007C6EC9"/>
    <w:rsid w:val="007C7C2B"/>
    <w:rsid w:val="007C7C9E"/>
    <w:rsid w:val="007D0143"/>
    <w:rsid w:val="007D1039"/>
    <w:rsid w:val="007D1584"/>
    <w:rsid w:val="007D16A4"/>
    <w:rsid w:val="007D19EA"/>
    <w:rsid w:val="007D2126"/>
    <w:rsid w:val="007D278C"/>
    <w:rsid w:val="007D3460"/>
    <w:rsid w:val="007D3A58"/>
    <w:rsid w:val="007D4A80"/>
    <w:rsid w:val="007D4C5B"/>
    <w:rsid w:val="007D65B1"/>
    <w:rsid w:val="007D71CC"/>
    <w:rsid w:val="007D76BD"/>
    <w:rsid w:val="007D7D2A"/>
    <w:rsid w:val="007E0CA2"/>
    <w:rsid w:val="007E0D7C"/>
    <w:rsid w:val="007E144A"/>
    <w:rsid w:val="007E162A"/>
    <w:rsid w:val="007E1C3B"/>
    <w:rsid w:val="007E29CA"/>
    <w:rsid w:val="007E2B07"/>
    <w:rsid w:val="007E31E4"/>
    <w:rsid w:val="007E382A"/>
    <w:rsid w:val="007E43D6"/>
    <w:rsid w:val="007E4541"/>
    <w:rsid w:val="007E48F2"/>
    <w:rsid w:val="007E514B"/>
    <w:rsid w:val="007E518E"/>
    <w:rsid w:val="007E5341"/>
    <w:rsid w:val="007E58E9"/>
    <w:rsid w:val="007E5FA6"/>
    <w:rsid w:val="007E643D"/>
    <w:rsid w:val="007E69A5"/>
    <w:rsid w:val="007E731F"/>
    <w:rsid w:val="007F1590"/>
    <w:rsid w:val="007F196F"/>
    <w:rsid w:val="007F1E6B"/>
    <w:rsid w:val="007F2A43"/>
    <w:rsid w:val="007F2F88"/>
    <w:rsid w:val="007F4EE2"/>
    <w:rsid w:val="007F52E6"/>
    <w:rsid w:val="007F5CBB"/>
    <w:rsid w:val="007F600E"/>
    <w:rsid w:val="007F6C09"/>
    <w:rsid w:val="007F711C"/>
    <w:rsid w:val="007F7152"/>
    <w:rsid w:val="007F78D4"/>
    <w:rsid w:val="007F7F88"/>
    <w:rsid w:val="0080054A"/>
    <w:rsid w:val="008022AE"/>
    <w:rsid w:val="0080264B"/>
    <w:rsid w:val="008028DB"/>
    <w:rsid w:val="0080295E"/>
    <w:rsid w:val="008040DC"/>
    <w:rsid w:val="00804546"/>
    <w:rsid w:val="00804623"/>
    <w:rsid w:val="008048E9"/>
    <w:rsid w:val="00804F51"/>
    <w:rsid w:val="008050BD"/>
    <w:rsid w:val="00805BEC"/>
    <w:rsid w:val="00805D48"/>
    <w:rsid w:val="00805E6B"/>
    <w:rsid w:val="00807091"/>
    <w:rsid w:val="0081066E"/>
    <w:rsid w:val="00810B33"/>
    <w:rsid w:val="00811439"/>
    <w:rsid w:val="00812204"/>
    <w:rsid w:val="0081250C"/>
    <w:rsid w:val="0081285C"/>
    <w:rsid w:val="0081310F"/>
    <w:rsid w:val="008137D9"/>
    <w:rsid w:val="008138A1"/>
    <w:rsid w:val="00813D60"/>
    <w:rsid w:val="00814507"/>
    <w:rsid w:val="00814A13"/>
    <w:rsid w:val="008157CF"/>
    <w:rsid w:val="008161B5"/>
    <w:rsid w:val="008165CE"/>
    <w:rsid w:val="00816B35"/>
    <w:rsid w:val="0081783C"/>
    <w:rsid w:val="00820008"/>
    <w:rsid w:val="008205A3"/>
    <w:rsid w:val="0082092D"/>
    <w:rsid w:val="00820C66"/>
    <w:rsid w:val="008211B8"/>
    <w:rsid w:val="00822972"/>
    <w:rsid w:val="00822B5C"/>
    <w:rsid w:val="0082315F"/>
    <w:rsid w:val="0082339A"/>
    <w:rsid w:val="00824817"/>
    <w:rsid w:val="00824D38"/>
    <w:rsid w:val="00825E35"/>
    <w:rsid w:val="008260E9"/>
    <w:rsid w:val="0082684A"/>
    <w:rsid w:val="00827797"/>
    <w:rsid w:val="00827E81"/>
    <w:rsid w:val="0083019F"/>
    <w:rsid w:val="0083085E"/>
    <w:rsid w:val="00831BCC"/>
    <w:rsid w:val="0083235F"/>
    <w:rsid w:val="008329CB"/>
    <w:rsid w:val="00832BA9"/>
    <w:rsid w:val="00833028"/>
    <w:rsid w:val="008332C8"/>
    <w:rsid w:val="00834251"/>
    <w:rsid w:val="00834AFB"/>
    <w:rsid w:val="00835CCB"/>
    <w:rsid w:val="00836C1E"/>
    <w:rsid w:val="0083761C"/>
    <w:rsid w:val="00837A52"/>
    <w:rsid w:val="00840719"/>
    <w:rsid w:val="008407DF"/>
    <w:rsid w:val="0084092F"/>
    <w:rsid w:val="0084102B"/>
    <w:rsid w:val="0084151E"/>
    <w:rsid w:val="00841563"/>
    <w:rsid w:val="008417A2"/>
    <w:rsid w:val="00842B5A"/>
    <w:rsid w:val="0084308B"/>
    <w:rsid w:val="00843171"/>
    <w:rsid w:val="0084359B"/>
    <w:rsid w:val="008436F0"/>
    <w:rsid w:val="00843BD2"/>
    <w:rsid w:val="00843ECF"/>
    <w:rsid w:val="008448F9"/>
    <w:rsid w:val="00846F35"/>
    <w:rsid w:val="00847656"/>
    <w:rsid w:val="00847D59"/>
    <w:rsid w:val="00850352"/>
    <w:rsid w:val="0085038A"/>
    <w:rsid w:val="00850447"/>
    <w:rsid w:val="008508A0"/>
    <w:rsid w:val="00850A46"/>
    <w:rsid w:val="00850B93"/>
    <w:rsid w:val="00850EDF"/>
    <w:rsid w:val="00851059"/>
    <w:rsid w:val="00851398"/>
    <w:rsid w:val="0085248B"/>
    <w:rsid w:val="00852841"/>
    <w:rsid w:val="00853555"/>
    <w:rsid w:val="00853B5B"/>
    <w:rsid w:val="008547A7"/>
    <w:rsid w:val="00854A31"/>
    <w:rsid w:val="00854E78"/>
    <w:rsid w:val="00855B2C"/>
    <w:rsid w:val="00855C14"/>
    <w:rsid w:val="008575E9"/>
    <w:rsid w:val="00860D23"/>
    <w:rsid w:val="00860D87"/>
    <w:rsid w:val="008610DA"/>
    <w:rsid w:val="00861F51"/>
    <w:rsid w:val="00861F9D"/>
    <w:rsid w:val="0086254C"/>
    <w:rsid w:val="00862BEB"/>
    <w:rsid w:val="008630A3"/>
    <w:rsid w:val="008636C7"/>
    <w:rsid w:val="00863E8A"/>
    <w:rsid w:val="008642EE"/>
    <w:rsid w:val="008645B8"/>
    <w:rsid w:val="00864948"/>
    <w:rsid w:val="008650C6"/>
    <w:rsid w:val="00865481"/>
    <w:rsid w:val="008655ED"/>
    <w:rsid w:val="008660A3"/>
    <w:rsid w:val="00866503"/>
    <w:rsid w:val="00866893"/>
    <w:rsid w:val="00867294"/>
    <w:rsid w:val="00867C3A"/>
    <w:rsid w:val="008716A0"/>
    <w:rsid w:val="00871B43"/>
    <w:rsid w:val="0087378D"/>
    <w:rsid w:val="00873827"/>
    <w:rsid w:val="00873895"/>
    <w:rsid w:val="00873E4F"/>
    <w:rsid w:val="00874F6A"/>
    <w:rsid w:val="00875662"/>
    <w:rsid w:val="00876007"/>
    <w:rsid w:val="0087614A"/>
    <w:rsid w:val="0087642F"/>
    <w:rsid w:val="00876B7C"/>
    <w:rsid w:val="00876F48"/>
    <w:rsid w:val="008801A2"/>
    <w:rsid w:val="00880F32"/>
    <w:rsid w:val="0088130B"/>
    <w:rsid w:val="008817F0"/>
    <w:rsid w:val="00881A99"/>
    <w:rsid w:val="0088277C"/>
    <w:rsid w:val="00882A50"/>
    <w:rsid w:val="008834AD"/>
    <w:rsid w:val="00883B74"/>
    <w:rsid w:val="008840C9"/>
    <w:rsid w:val="00884199"/>
    <w:rsid w:val="008849B0"/>
    <w:rsid w:val="00884B9F"/>
    <w:rsid w:val="00884BAB"/>
    <w:rsid w:val="00885756"/>
    <w:rsid w:val="0088690D"/>
    <w:rsid w:val="00887039"/>
    <w:rsid w:val="00887642"/>
    <w:rsid w:val="008900F8"/>
    <w:rsid w:val="00890C8B"/>
    <w:rsid w:val="0089129D"/>
    <w:rsid w:val="008916F3"/>
    <w:rsid w:val="00891C07"/>
    <w:rsid w:val="00892190"/>
    <w:rsid w:val="008921FC"/>
    <w:rsid w:val="00892700"/>
    <w:rsid w:val="008937E1"/>
    <w:rsid w:val="00894642"/>
    <w:rsid w:val="00894945"/>
    <w:rsid w:val="00894AE2"/>
    <w:rsid w:val="00894AF3"/>
    <w:rsid w:val="008957D2"/>
    <w:rsid w:val="00895A0A"/>
    <w:rsid w:val="008961FC"/>
    <w:rsid w:val="00896283"/>
    <w:rsid w:val="008962EF"/>
    <w:rsid w:val="00896CB0"/>
    <w:rsid w:val="0089778A"/>
    <w:rsid w:val="00897966"/>
    <w:rsid w:val="008A1977"/>
    <w:rsid w:val="008A2361"/>
    <w:rsid w:val="008A250B"/>
    <w:rsid w:val="008A2887"/>
    <w:rsid w:val="008A36D0"/>
    <w:rsid w:val="008A3B98"/>
    <w:rsid w:val="008A5302"/>
    <w:rsid w:val="008A6617"/>
    <w:rsid w:val="008A6B3D"/>
    <w:rsid w:val="008A6D76"/>
    <w:rsid w:val="008A75BB"/>
    <w:rsid w:val="008A7715"/>
    <w:rsid w:val="008A790F"/>
    <w:rsid w:val="008A7F45"/>
    <w:rsid w:val="008B0298"/>
    <w:rsid w:val="008B06B4"/>
    <w:rsid w:val="008B22EA"/>
    <w:rsid w:val="008B2676"/>
    <w:rsid w:val="008B2C66"/>
    <w:rsid w:val="008B38E6"/>
    <w:rsid w:val="008B3DD4"/>
    <w:rsid w:val="008B4A88"/>
    <w:rsid w:val="008B650D"/>
    <w:rsid w:val="008B7A7D"/>
    <w:rsid w:val="008C072A"/>
    <w:rsid w:val="008C0A29"/>
    <w:rsid w:val="008C2163"/>
    <w:rsid w:val="008C26AD"/>
    <w:rsid w:val="008C29D4"/>
    <w:rsid w:val="008C2F41"/>
    <w:rsid w:val="008C403B"/>
    <w:rsid w:val="008C578B"/>
    <w:rsid w:val="008C57D3"/>
    <w:rsid w:val="008C59C4"/>
    <w:rsid w:val="008C71D9"/>
    <w:rsid w:val="008C779C"/>
    <w:rsid w:val="008C79A3"/>
    <w:rsid w:val="008D0D18"/>
    <w:rsid w:val="008D0DCA"/>
    <w:rsid w:val="008D1D4F"/>
    <w:rsid w:val="008D23F1"/>
    <w:rsid w:val="008D2A37"/>
    <w:rsid w:val="008D2C99"/>
    <w:rsid w:val="008D2EDE"/>
    <w:rsid w:val="008D3526"/>
    <w:rsid w:val="008D40BB"/>
    <w:rsid w:val="008D4159"/>
    <w:rsid w:val="008D49FC"/>
    <w:rsid w:val="008D4EBE"/>
    <w:rsid w:val="008D66BA"/>
    <w:rsid w:val="008D7085"/>
    <w:rsid w:val="008D76F1"/>
    <w:rsid w:val="008D7B5B"/>
    <w:rsid w:val="008D7D87"/>
    <w:rsid w:val="008E010C"/>
    <w:rsid w:val="008E0C7A"/>
    <w:rsid w:val="008E124D"/>
    <w:rsid w:val="008E1276"/>
    <w:rsid w:val="008E15A1"/>
    <w:rsid w:val="008E18A6"/>
    <w:rsid w:val="008E24BB"/>
    <w:rsid w:val="008E2AE7"/>
    <w:rsid w:val="008E2FEF"/>
    <w:rsid w:val="008E318E"/>
    <w:rsid w:val="008E32B6"/>
    <w:rsid w:val="008E39CB"/>
    <w:rsid w:val="008E47BA"/>
    <w:rsid w:val="008E5143"/>
    <w:rsid w:val="008E593C"/>
    <w:rsid w:val="008E6236"/>
    <w:rsid w:val="008E6F73"/>
    <w:rsid w:val="008E724F"/>
    <w:rsid w:val="008E78F1"/>
    <w:rsid w:val="008F008F"/>
    <w:rsid w:val="008F090F"/>
    <w:rsid w:val="008F0F47"/>
    <w:rsid w:val="008F2204"/>
    <w:rsid w:val="008F25B3"/>
    <w:rsid w:val="008F30B5"/>
    <w:rsid w:val="008F320D"/>
    <w:rsid w:val="008F359A"/>
    <w:rsid w:val="008F3CA3"/>
    <w:rsid w:val="008F4131"/>
    <w:rsid w:val="008F43C3"/>
    <w:rsid w:val="008F445F"/>
    <w:rsid w:val="008F44BC"/>
    <w:rsid w:val="008F47B1"/>
    <w:rsid w:val="008F5847"/>
    <w:rsid w:val="008F6B7F"/>
    <w:rsid w:val="008F6C5E"/>
    <w:rsid w:val="008F7970"/>
    <w:rsid w:val="008F7F95"/>
    <w:rsid w:val="00900453"/>
    <w:rsid w:val="00901293"/>
    <w:rsid w:val="00901894"/>
    <w:rsid w:val="0090284C"/>
    <w:rsid w:val="00902A53"/>
    <w:rsid w:val="00903A8E"/>
    <w:rsid w:val="00904638"/>
    <w:rsid w:val="00904E07"/>
    <w:rsid w:val="009056FB"/>
    <w:rsid w:val="00905865"/>
    <w:rsid w:val="009062F7"/>
    <w:rsid w:val="0090634D"/>
    <w:rsid w:val="00906B86"/>
    <w:rsid w:val="009076AF"/>
    <w:rsid w:val="00907E4A"/>
    <w:rsid w:val="009102BC"/>
    <w:rsid w:val="00911258"/>
    <w:rsid w:val="0091172A"/>
    <w:rsid w:val="00912BC5"/>
    <w:rsid w:val="00912C3A"/>
    <w:rsid w:val="009133EB"/>
    <w:rsid w:val="009134D3"/>
    <w:rsid w:val="009137DC"/>
    <w:rsid w:val="00913B4B"/>
    <w:rsid w:val="00913EC0"/>
    <w:rsid w:val="00915D6C"/>
    <w:rsid w:val="009160E1"/>
    <w:rsid w:val="009165DA"/>
    <w:rsid w:val="00917493"/>
    <w:rsid w:val="00917A0D"/>
    <w:rsid w:val="00917B49"/>
    <w:rsid w:val="00920963"/>
    <w:rsid w:val="00920AAF"/>
    <w:rsid w:val="00921057"/>
    <w:rsid w:val="00921B41"/>
    <w:rsid w:val="00921E61"/>
    <w:rsid w:val="00922511"/>
    <w:rsid w:val="00922DE5"/>
    <w:rsid w:val="009232E3"/>
    <w:rsid w:val="00923424"/>
    <w:rsid w:val="00923F04"/>
    <w:rsid w:val="00923FF8"/>
    <w:rsid w:val="00924036"/>
    <w:rsid w:val="0092405F"/>
    <w:rsid w:val="00924743"/>
    <w:rsid w:val="009254C7"/>
    <w:rsid w:val="009261F4"/>
    <w:rsid w:val="0092665A"/>
    <w:rsid w:val="00927481"/>
    <w:rsid w:val="009278CE"/>
    <w:rsid w:val="0093036F"/>
    <w:rsid w:val="0093044D"/>
    <w:rsid w:val="00930A84"/>
    <w:rsid w:val="0093105F"/>
    <w:rsid w:val="00931BBE"/>
    <w:rsid w:val="00933ADA"/>
    <w:rsid w:val="00933DEC"/>
    <w:rsid w:val="0093458F"/>
    <w:rsid w:val="00934758"/>
    <w:rsid w:val="00934A3D"/>
    <w:rsid w:val="00935659"/>
    <w:rsid w:val="00935DB8"/>
    <w:rsid w:val="00936348"/>
    <w:rsid w:val="009363E7"/>
    <w:rsid w:val="009368CC"/>
    <w:rsid w:val="00936F77"/>
    <w:rsid w:val="00937A0A"/>
    <w:rsid w:val="00937A61"/>
    <w:rsid w:val="009409B1"/>
    <w:rsid w:val="00940DD7"/>
    <w:rsid w:val="00940FA5"/>
    <w:rsid w:val="00942B97"/>
    <w:rsid w:val="00942E52"/>
    <w:rsid w:val="009440DA"/>
    <w:rsid w:val="009457A8"/>
    <w:rsid w:val="0094581C"/>
    <w:rsid w:val="00945C1B"/>
    <w:rsid w:val="00945FBC"/>
    <w:rsid w:val="00946AED"/>
    <w:rsid w:val="0094729A"/>
    <w:rsid w:val="0095028E"/>
    <w:rsid w:val="00950425"/>
    <w:rsid w:val="00950C74"/>
    <w:rsid w:val="00950FB4"/>
    <w:rsid w:val="00951410"/>
    <w:rsid w:val="00951C4A"/>
    <w:rsid w:val="00952667"/>
    <w:rsid w:val="0095271B"/>
    <w:rsid w:val="00952F34"/>
    <w:rsid w:val="0095356D"/>
    <w:rsid w:val="009538CE"/>
    <w:rsid w:val="00953A2D"/>
    <w:rsid w:val="00953B8C"/>
    <w:rsid w:val="00954A7A"/>
    <w:rsid w:val="00954A98"/>
    <w:rsid w:val="00954F6B"/>
    <w:rsid w:val="00955742"/>
    <w:rsid w:val="0095672A"/>
    <w:rsid w:val="009567E7"/>
    <w:rsid w:val="009576F4"/>
    <w:rsid w:val="00957C02"/>
    <w:rsid w:val="00957CF6"/>
    <w:rsid w:val="009601B1"/>
    <w:rsid w:val="0096094C"/>
    <w:rsid w:val="009609AC"/>
    <w:rsid w:val="00960D5F"/>
    <w:rsid w:val="00961639"/>
    <w:rsid w:val="009616B3"/>
    <w:rsid w:val="00962158"/>
    <w:rsid w:val="00962955"/>
    <w:rsid w:val="00962A97"/>
    <w:rsid w:val="00962CC1"/>
    <w:rsid w:val="00962FC8"/>
    <w:rsid w:val="0096344C"/>
    <w:rsid w:val="009635AE"/>
    <w:rsid w:val="00963AAA"/>
    <w:rsid w:val="00964BD0"/>
    <w:rsid w:val="00965996"/>
    <w:rsid w:val="00965E92"/>
    <w:rsid w:val="00966108"/>
    <w:rsid w:val="009663C9"/>
    <w:rsid w:val="0096680B"/>
    <w:rsid w:val="00967356"/>
    <w:rsid w:val="009674E9"/>
    <w:rsid w:val="00967A41"/>
    <w:rsid w:val="00967D2D"/>
    <w:rsid w:val="0097005C"/>
    <w:rsid w:val="009701D7"/>
    <w:rsid w:val="00970D96"/>
    <w:rsid w:val="0097123F"/>
    <w:rsid w:val="00971C25"/>
    <w:rsid w:val="00972DD2"/>
    <w:rsid w:val="00972E8A"/>
    <w:rsid w:val="00973677"/>
    <w:rsid w:val="00973B62"/>
    <w:rsid w:val="0097411A"/>
    <w:rsid w:val="009745FD"/>
    <w:rsid w:val="00974A2D"/>
    <w:rsid w:val="009750C2"/>
    <w:rsid w:val="00975277"/>
    <w:rsid w:val="00975735"/>
    <w:rsid w:val="00975AAE"/>
    <w:rsid w:val="00976071"/>
    <w:rsid w:val="00976F19"/>
    <w:rsid w:val="00977490"/>
    <w:rsid w:val="0098002D"/>
    <w:rsid w:val="00980258"/>
    <w:rsid w:val="00980433"/>
    <w:rsid w:val="009804C1"/>
    <w:rsid w:val="00980A1D"/>
    <w:rsid w:val="00980F79"/>
    <w:rsid w:val="00981BA1"/>
    <w:rsid w:val="00982075"/>
    <w:rsid w:val="00982876"/>
    <w:rsid w:val="009830BD"/>
    <w:rsid w:val="00983286"/>
    <w:rsid w:val="00983613"/>
    <w:rsid w:val="00984B7F"/>
    <w:rsid w:val="00984D29"/>
    <w:rsid w:val="00984D36"/>
    <w:rsid w:val="00986F7F"/>
    <w:rsid w:val="00987E5B"/>
    <w:rsid w:val="00990031"/>
    <w:rsid w:val="009901DC"/>
    <w:rsid w:val="00991CDB"/>
    <w:rsid w:val="00992454"/>
    <w:rsid w:val="00993F6F"/>
    <w:rsid w:val="00994DBF"/>
    <w:rsid w:val="00994F44"/>
    <w:rsid w:val="00995147"/>
    <w:rsid w:val="00996094"/>
    <w:rsid w:val="00996271"/>
    <w:rsid w:val="009962D6"/>
    <w:rsid w:val="009965CF"/>
    <w:rsid w:val="00997C50"/>
    <w:rsid w:val="00997CD7"/>
    <w:rsid w:val="009A1559"/>
    <w:rsid w:val="009A2A07"/>
    <w:rsid w:val="009A35D7"/>
    <w:rsid w:val="009A4227"/>
    <w:rsid w:val="009A506D"/>
    <w:rsid w:val="009A54BB"/>
    <w:rsid w:val="009A6956"/>
    <w:rsid w:val="009A6B0B"/>
    <w:rsid w:val="009A6F0A"/>
    <w:rsid w:val="009A757D"/>
    <w:rsid w:val="009A7B02"/>
    <w:rsid w:val="009A7B88"/>
    <w:rsid w:val="009A7D04"/>
    <w:rsid w:val="009B0703"/>
    <w:rsid w:val="009B094C"/>
    <w:rsid w:val="009B0C25"/>
    <w:rsid w:val="009B16BC"/>
    <w:rsid w:val="009B20A2"/>
    <w:rsid w:val="009B2AC8"/>
    <w:rsid w:val="009B3826"/>
    <w:rsid w:val="009B3C54"/>
    <w:rsid w:val="009B3EF9"/>
    <w:rsid w:val="009B4CB1"/>
    <w:rsid w:val="009B4DBD"/>
    <w:rsid w:val="009B4E3C"/>
    <w:rsid w:val="009B51B9"/>
    <w:rsid w:val="009B5A10"/>
    <w:rsid w:val="009B5DDB"/>
    <w:rsid w:val="009B5E37"/>
    <w:rsid w:val="009B5F58"/>
    <w:rsid w:val="009B7067"/>
    <w:rsid w:val="009B7D04"/>
    <w:rsid w:val="009C0768"/>
    <w:rsid w:val="009C15C3"/>
    <w:rsid w:val="009C2623"/>
    <w:rsid w:val="009C2CCA"/>
    <w:rsid w:val="009C32F6"/>
    <w:rsid w:val="009C44F7"/>
    <w:rsid w:val="009C4933"/>
    <w:rsid w:val="009C5181"/>
    <w:rsid w:val="009C58AF"/>
    <w:rsid w:val="009C7748"/>
    <w:rsid w:val="009C7E21"/>
    <w:rsid w:val="009D0F9C"/>
    <w:rsid w:val="009D1A61"/>
    <w:rsid w:val="009D1BFC"/>
    <w:rsid w:val="009D2254"/>
    <w:rsid w:val="009D308C"/>
    <w:rsid w:val="009D3986"/>
    <w:rsid w:val="009D3BAA"/>
    <w:rsid w:val="009D3CAA"/>
    <w:rsid w:val="009D4052"/>
    <w:rsid w:val="009D463C"/>
    <w:rsid w:val="009D48C4"/>
    <w:rsid w:val="009D51AA"/>
    <w:rsid w:val="009D6D3D"/>
    <w:rsid w:val="009D70DA"/>
    <w:rsid w:val="009D7B7A"/>
    <w:rsid w:val="009D7DE1"/>
    <w:rsid w:val="009E0082"/>
    <w:rsid w:val="009E0354"/>
    <w:rsid w:val="009E07F9"/>
    <w:rsid w:val="009E0BFB"/>
    <w:rsid w:val="009E0E62"/>
    <w:rsid w:val="009E198A"/>
    <w:rsid w:val="009E1B05"/>
    <w:rsid w:val="009E1FF8"/>
    <w:rsid w:val="009E2154"/>
    <w:rsid w:val="009E21F7"/>
    <w:rsid w:val="009E2248"/>
    <w:rsid w:val="009E36A3"/>
    <w:rsid w:val="009E43BB"/>
    <w:rsid w:val="009E4716"/>
    <w:rsid w:val="009E4739"/>
    <w:rsid w:val="009E4C77"/>
    <w:rsid w:val="009E4DB0"/>
    <w:rsid w:val="009E5ECC"/>
    <w:rsid w:val="009E62FE"/>
    <w:rsid w:val="009E7575"/>
    <w:rsid w:val="009E7A56"/>
    <w:rsid w:val="009E7F87"/>
    <w:rsid w:val="009F0324"/>
    <w:rsid w:val="009F111C"/>
    <w:rsid w:val="009F11C9"/>
    <w:rsid w:val="009F120B"/>
    <w:rsid w:val="009F12FF"/>
    <w:rsid w:val="009F1D61"/>
    <w:rsid w:val="009F2ACE"/>
    <w:rsid w:val="009F2F1A"/>
    <w:rsid w:val="009F3172"/>
    <w:rsid w:val="009F3C5C"/>
    <w:rsid w:val="009F49FD"/>
    <w:rsid w:val="009F4AAA"/>
    <w:rsid w:val="009F4FCF"/>
    <w:rsid w:val="009F560C"/>
    <w:rsid w:val="009F59F0"/>
    <w:rsid w:val="009F64F7"/>
    <w:rsid w:val="009F65E9"/>
    <w:rsid w:val="009F68C3"/>
    <w:rsid w:val="009F7187"/>
    <w:rsid w:val="009F71C5"/>
    <w:rsid w:val="009F72BC"/>
    <w:rsid w:val="009F7685"/>
    <w:rsid w:val="009F790F"/>
    <w:rsid w:val="009F7DFE"/>
    <w:rsid w:val="009F7E2A"/>
    <w:rsid w:val="00A0038E"/>
    <w:rsid w:val="00A015AB"/>
    <w:rsid w:val="00A0173A"/>
    <w:rsid w:val="00A02B2E"/>
    <w:rsid w:val="00A02FE1"/>
    <w:rsid w:val="00A04192"/>
    <w:rsid w:val="00A05518"/>
    <w:rsid w:val="00A0632E"/>
    <w:rsid w:val="00A06CB6"/>
    <w:rsid w:val="00A06E2B"/>
    <w:rsid w:val="00A06F15"/>
    <w:rsid w:val="00A075A8"/>
    <w:rsid w:val="00A07913"/>
    <w:rsid w:val="00A07B76"/>
    <w:rsid w:val="00A11662"/>
    <w:rsid w:val="00A11A47"/>
    <w:rsid w:val="00A11AB5"/>
    <w:rsid w:val="00A11BAE"/>
    <w:rsid w:val="00A12420"/>
    <w:rsid w:val="00A12B8C"/>
    <w:rsid w:val="00A1304C"/>
    <w:rsid w:val="00A13127"/>
    <w:rsid w:val="00A13A4A"/>
    <w:rsid w:val="00A13FD5"/>
    <w:rsid w:val="00A145F1"/>
    <w:rsid w:val="00A1477B"/>
    <w:rsid w:val="00A14EFA"/>
    <w:rsid w:val="00A15AC8"/>
    <w:rsid w:val="00A17003"/>
    <w:rsid w:val="00A17FB8"/>
    <w:rsid w:val="00A20799"/>
    <w:rsid w:val="00A214D2"/>
    <w:rsid w:val="00A21B4D"/>
    <w:rsid w:val="00A226CD"/>
    <w:rsid w:val="00A22960"/>
    <w:rsid w:val="00A23D6D"/>
    <w:rsid w:val="00A242B9"/>
    <w:rsid w:val="00A24346"/>
    <w:rsid w:val="00A24556"/>
    <w:rsid w:val="00A24ABD"/>
    <w:rsid w:val="00A25794"/>
    <w:rsid w:val="00A2582E"/>
    <w:rsid w:val="00A2634E"/>
    <w:rsid w:val="00A264BF"/>
    <w:rsid w:val="00A26BA9"/>
    <w:rsid w:val="00A271B8"/>
    <w:rsid w:val="00A27C33"/>
    <w:rsid w:val="00A27CDC"/>
    <w:rsid w:val="00A31780"/>
    <w:rsid w:val="00A31AFD"/>
    <w:rsid w:val="00A32200"/>
    <w:rsid w:val="00A337D1"/>
    <w:rsid w:val="00A33836"/>
    <w:rsid w:val="00A339BA"/>
    <w:rsid w:val="00A3428D"/>
    <w:rsid w:val="00A351FC"/>
    <w:rsid w:val="00A352E4"/>
    <w:rsid w:val="00A362A3"/>
    <w:rsid w:val="00A365A4"/>
    <w:rsid w:val="00A367E6"/>
    <w:rsid w:val="00A369E5"/>
    <w:rsid w:val="00A36C20"/>
    <w:rsid w:val="00A37FDA"/>
    <w:rsid w:val="00A4005B"/>
    <w:rsid w:val="00A40E8E"/>
    <w:rsid w:val="00A4169F"/>
    <w:rsid w:val="00A41B4E"/>
    <w:rsid w:val="00A41D4B"/>
    <w:rsid w:val="00A428F0"/>
    <w:rsid w:val="00A429EE"/>
    <w:rsid w:val="00A42F2D"/>
    <w:rsid w:val="00A42F4F"/>
    <w:rsid w:val="00A42F5A"/>
    <w:rsid w:val="00A4317E"/>
    <w:rsid w:val="00A440EC"/>
    <w:rsid w:val="00A44A74"/>
    <w:rsid w:val="00A454BB"/>
    <w:rsid w:val="00A4608B"/>
    <w:rsid w:val="00A460C6"/>
    <w:rsid w:val="00A465C7"/>
    <w:rsid w:val="00A46AAF"/>
    <w:rsid w:val="00A475BC"/>
    <w:rsid w:val="00A47618"/>
    <w:rsid w:val="00A47C4A"/>
    <w:rsid w:val="00A47FAE"/>
    <w:rsid w:val="00A5021B"/>
    <w:rsid w:val="00A504A2"/>
    <w:rsid w:val="00A509C0"/>
    <w:rsid w:val="00A51DA3"/>
    <w:rsid w:val="00A51F32"/>
    <w:rsid w:val="00A520A8"/>
    <w:rsid w:val="00A52ECE"/>
    <w:rsid w:val="00A53161"/>
    <w:rsid w:val="00A533BE"/>
    <w:rsid w:val="00A54734"/>
    <w:rsid w:val="00A5490A"/>
    <w:rsid w:val="00A569CE"/>
    <w:rsid w:val="00A576A1"/>
    <w:rsid w:val="00A578BA"/>
    <w:rsid w:val="00A57DC9"/>
    <w:rsid w:val="00A605B0"/>
    <w:rsid w:val="00A607D4"/>
    <w:rsid w:val="00A618B9"/>
    <w:rsid w:val="00A6218C"/>
    <w:rsid w:val="00A627C2"/>
    <w:rsid w:val="00A629A3"/>
    <w:rsid w:val="00A62D82"/>
    <w:rsid w:val="00A62E8C"/>
    <w:rsid w:val="00A63692"/>
    <w:rsid w:val="00A6378B"/>
    <w:rsid w:val="00A64629"/>
    <w:rsid w:val="00A65C2A"/>
    <w:rsid w:val="00A65D11"/>
    <w:rsid w:val="00A664DD"/>
    <w:rsid w:val="00A66AD7"/>
    <w:rsid w:val="00A67160"/>
    <w:rsid w:val="00A6753B"/>
    <w:rsid w:val="00A677C2"/>
    <w:rsid w:val="00A67906"/>
    <w:rsid w:val="00A67C71"/>
    <w:rsid w:val="00A67FFA"/>
    <w:rsid w:val="00A702C0"/>
    <w:rsid w:val="00A7036B"/>
    <w:rsid w:val="00A705A3"/>
    <w:rsid w:val="00A71487"/>
    <w:rsid w:val="00A717F6"/>
    <w:rsid w:val="00A719DB"/>
    <w:rsid w:val="00A71B67"/>
    <w:rsid w:val="00A71CC7"/>
    <w:rsid w:val="00A71D24"/>
    <w:rsid w:val="00A7243B"/>
    <w:rsid w:val="00A72D99"/>
    <w:rsid w:val="00A731DF"/>
    <w:rsid w:val="00A73372"/>
    <w:rsid w:val="00A74D9B"/>
    <w:rsid w:val="00A75A1C"/>
    <w:rsid w:val="00A75AFD"/>
    <w:rsid w:val="00A76F25"/>
    <w:rsid w:val="00A7760C"/>
    <w:rsid w:val="00A77F13"/>
    <w:rsid w:val="00A81DB5"/>
    <w:rsid w:val="00A821A8"/>
    <w:rsid w:val="00A82390"/>
    <w:rsid w:val="00A826B0"/>
    <w:rsid w:val="00A82C8C"/>
    <w:rsid w:val="00A82E60"/>
    <w:rsid w:val="00A831AD"/>
    <w:rsid w:val="00A8354B"/>
    <w:rsid w:val="00A8419F"/>
    <w:rsid w:val="00A846F5"/>
    <w:rsid w:val="00A852C9"/>
    <w:rsid w:val="00A8709D"/>
    <w:rsid w:val="00A87261"/>
    <w:rsid w:val="00A90811"/>
    <w:rsid w:val="00A90A81"/>
    <w:rsid w:val="00A90DD8"/>
    <w:rsid w:val="00A917CD"/>
    <w:rsid w:val="00A918C4"/>
    <w:rsid w:val="00A91EF6"/>
    <w:rsid w:val="00A93097"/>
    <w:rsid w:val="00A93440"/>
    <w:rsid w:val="00A93719"/>
    <w:rsid w:val="00A9382F"/>
    <w:rsid w:val="00A94BBA"/>
    <w:rsid w:val="00A95F36"/>
    <w:rsid w:val="00A96717"/>
    <w:rsid w:val="00A969DA"/>
    <w:rsid w:val="00A96BF9"/>
    <w:rsid w:val="00A97CB4"/>
    <w:rsid w:val="00AA0037"/>
    <w:rsid w:val="00AA0091"/>
    <w:rsid w:val="00AA1A02"/>
    <w:rsid w:val="00AA1B86"/>
    <w:rsid w:val="00AA2026"/>
    <w:rsid w:val="00AA25BE"/>
    <w:rsid w:val="00AA27B2"/>
    <w:rsid w:val="00AA305D"/>
    <w:rsid w:val="00AA3B7A"/>
    <w:rsid w:val="00AA4BC1"/>
    <w:rsid w:val="00AA51B1"/>
    <w:rsid w:val="00AA5516"/>
    <w:rsid w:val="00AA5C6F"/>
    <w:rsid w:val="00AA5E62"/>
    <w:rsid w:val="00AA6FD5"/>
    <w:rsid w:val="00AB0543"/>
    <w:rsid w:val="00AB0719"/>
    <w:rsid w:val="00AB12EE"/>
    <w:rsid w:val="00AB15E9"/>
    <w:rsid w:val="00AB1748"/>
    <w:rsid w:val="00AB2065"/>
    <w:rsid w:val="00AB34CD"/>
    <w:rsid w:val="00AB360E"/>
    <w:rsid w:val="00AB366E"/>
    <w:rsid w:val="00AB38CB"/>
    <w:rsid w:val="00AB3F81"/>
    <w:rsid w:val="00AB53E4"/>
    <w:rsid w:val="00AB5DF5"/>
    <w:rsid w:val="00AB6872"/>
    <w:rsid w:val="00AB6E6F"/>
    <w:rsid w:val="00AB7684"/>
    <w:rsid w:val="00AB7CAD"/>
    <w:rsid w:val="00AC0932"/>
    <w:rsid w:val="00AC1489"/>
    <w:rsid w:val="00AC19C6"/>
    <w:rsid w:val="00AC228F"/>
    <w:rsid w:val="00AC2BF7"/>
    <w:rsid w:val="00AC392B"/>
    <w:rsid w:val="00AC3B45"/>
    <w:rsid w:val="00AC408D"/>
    <w:rsid w:val="00AC4789"/>
    <w:rsid w:val="00AC495B"/>
    <w:rsid w:val="00AC4B8A"/>
    <w:rsid w:val="00AC55BB"/>
    <w:rsid w:val="00AC60C3"/>
    <w:rsid w:val="00AC6F59"/>
    <w:rsid w:val="00AC744E"/>
    <w:rsid w:val="00AD0E0B"/>
    <w:rsid w:val="00AD216A"/>
    <w:rsid w:val="00AD2C0D"/>
    <w:rsid w:val="00AD3BFD"/>
    <w:rsid w:val="00AD47D3"/>
    <w:rsid w:val="00AD4D50"/>
    <w:rsid w:val="00AD4F82"/>
    <w:rsid w:val="00AD4FBB"/>
    <w:rsid w:val="00AD5FCC"/>
    <w:rsid w:val="00AD5FDE"/>
    <w:rsid w:val="00AD75F0"/>
    <w:rsid w:val="00AD7F45"/>
    <w:rsid w:val="00AE0217"/>
    <w:rsid w:val="00AE07B2"/>
    <w:rsid w:val="00AE1A87"/>
    <w:rsid w:val="00AE22CE"/>
    <w:rsid w:val="00AE231C"/>
    <w:rsid w:val="00AE37E4"/>
    <w:rsid w:val="00AE3F63"/>
    <w:rsid w:val="00AE4368"/>
    <w:rsid w:val="00AE44D9"/>
    <w:rsid w:val="00AE48FA"/>
    <w:rsid w:val="00AE59E4"/>
    <w:rsid w:val="00AE64E3"/>
    <w:rsid w:val="00AF01ED"/>
    <w:rsid w:val="00AF0E28"/>
    <w:rsid w:val="00AF0E8F"/>
    <w:rsid w:val="00AF1CDA"/>
    <w:rsid w:val="00AF1FD9"/>
    <w:rsid w:val="00AF289B"/>
    <w:rsid w:val="00AF3122"/>
    <w:rsid w:val="00AF35E3"/>
    <w:rsid w:val="00AF362D"/>
    <w:rsid w:val="00AF3A18"/>
    <w:rsid w:val="00AF3D1C"/>
    <w:rsid w:val="00AF40DD"/>
    <w:rsid w:val="00AF4124"/>
    <w:rsid w:val="00AF41A5"/>
    <w:rsid w:val="00AF57AB"/>
    <w:rsid w:val="00AF5FE9"/>
    <w:rsid w:val="00AF6512"/>
    <w:rsid w:val="00AF7729"/>
    <w:rsid w:val="00AF7B3B"/>
    <w:rsid w:val="00B02C47"/>
    <w:rsid w:val="00B036BC"/>
    <w:rsid w:val="00B041C3"/>
    <w:rsid w:val="00B04F4C"/>
    <w:rsid w:val="00B0510A"/>
    <w:rsid w:val="00B05298"/>
    <w:rsid w:val="00B055E3"/>
    <w:rsid w:val="00B05D68"/>
    <w:rsid w:val="00B05E82"/>
    <w:rsid w:val="00B05E8B"/>
    <w:rsid w:val="00B05EEE"/>
    <w:rsid w:val="00B06A79"/>
    <w:rsid w:val="00B07B14"/>
    <w:rsid w:val="00B105EA"/>
    <w:rsid w:val="00B10675"/>
    <w:rsid w:val="00B113E9"/>
    <w:rsid w:val="00B12332"/>
    <w:rsid w:val="00B1239D"/>
    <w:rsid w:val="00B13CC9"/>
    <w:rsid w:val="00B14BF7"/>
    <w:rsid w:val="00B1581C"/>
    <w:rsid w:val="00B15A82"/>
    <w:rsid w:val="00B15DAA"/>
    <w:rsid w:val="00B16207"/>
    <w:rsid w:val="00B16827"/>
    <w:rsid w:val="00B17512"/>
    <w:rsid w:val="00B17877"/>
    <w:rsid w:val="00B1789C"/>
    <w:rsid w:val="00B178AA"/>
    <w:rsid w:val="00B17AEA"/>
    <w:rsid w:val="00B17B95"/>
    <w:rsid w:val="00B207D1"/>
    <w:rsid w:val="00B21B70"/>
    <w:rsid w:val="00B22B8C"/>
    <w:rsid w:val="00B23062"/>
    <w:rsid w:val="00B237DE"/>
    <w:rsid w:val="00B23897"/>
    <w:rsid w:val="00B23C24"/>
    <w:rsid w:val="00B2401D"/>
    <w:rsid w:val="00B24592"/>
    <w:rsid w:val="00B24D95"/>
    <w:rsid w:val="00B25109"/>
    <w:rsid w:val="00B256ED"/>
    <w:rsid w:val="00B264B8"/>
    <w:rsid w:val="00B26B64"/>
    <w:rsid w:val="00B26D41"/>
    <w:rsid w:val="00B272BE"/>
    <w:rsid w:val="00B274F8"/>
    <w:rsid w:val="00B27A33"/>
    <w:rsid w:val="00B27DC3"/>
    <w:rsid w:val="00B30409"/>
    <w:rsid w:val="00B30B1A"/>
    <w:rsid w:val="00B31AA2"/>
    <w:rsid w:val="00B32C40"/>
    <w:rsid w:val="00B3309D"/>
    <w:rsid w:val="00B33545"/>
    <w:rsid w:val="00B3435B"/>
    <w:rsid w:val="00B3438C"/>
    <w:rsid w:val="00B34AF2"/>
    <w:rsid w:val="00B34DEA"/>
    <w:rsid w:val="00B34EAD"/>
    <w:rsid w:val="00B36AC9"/>
    <w:rsid w:val="00B36C52"/>
    <w:rsid w:val="00B36D12"/>
    <w:rsid w:val="00B37341"/>
    <w:rsid w:val="00B3748B"/>
    <w:rsid w:val="00B375B1"/>
    <w:rsid w:val="00B37B91"/>
    <w:rsid w:val="00B40459"/>
    <w:rsid w:val="00B4069E"/>
    <w:rsid w:val="00B40BF3"/>
    <w:rsid w:val="00B40C12"/>
    <w:rsid w:val="00B40D0C"/>
    <w:rsid w:val="00B4227A"/>
    <w:rsid w:val="00B42520"/>
    <w:rsid w:val="00B42DB0"/>
    <w:rsid w:val="00B43BC2"/>
    <w:rsid w:val="00B447AE"/>
    <w:rsid w:val="00B44FE1"/>
    <w:rsid w:val="00B459AF"/>
    <w:rsid w:val="00B45CAF"/>
    <w:rsid w:val="00B514B7"/>
    <w:rsid w:val="00B514E6"/>
    <w:rsid w:val="00B519C6"/>
    <w:rsid w:val="00B51F35"/>
    <w:rsid w:val="00B52BA5"/>
    <w:rsid w:val="00B52D09"/>
    <w:rsid w:val="00B52D3F"/>
    <w:rsid w:val="00B533EC"/>
    <w:rsid w:val="00B54D44"/>
    <w:rsid w:val="00B55F94"/>
    <w:rsid w:val="00B565CB"/>
    <w:rsid w:val="00B56937"/>
    <w:rsid w:val="00B5701C"/>
    <w:rsid w:val="00B574CC"/>
    <w:rsid w:val="00B60B45"/>
    <w:rsid w:val="00B6140C"/>
    <w:rsid w:val="00B61D9E"/>
    <w:rsid w:val="00B61FF3"/>
    <w:rsid w:val="00B632F1"/>
    <w:rsid w:val="00B63BFF"/>
    <w:rsid w:val="00B63E13"/>
    <w:rsid w:val="00B65934"/>
    <w:rsid w:val="00B65A16"/>
    <w:rsid w:val="00B66454"/>
    <w:rsid w:val="00B66F83"/>
    <w:rsid w:val="00B671D9"/>
    <w:rsid w:val="00B674FE"/>
    <w:rsid w:val="00B67666"/>
    <w:rsid w:val="00B67AE8"/>
    <w:rsid w:val="00B67BF7"/>
    <w:rsid w:val="00B67F55"/>
    <w:rsid w:val="00B70AF3"/>
    <w:rsid w:val="00B72206"/>
    <w:rsid w:val="00B72E81"/>
    <w:rsid w:val="00B73493"/>
    <w:rsid w:val="00B735A9"/>
    <w:rsid w:val="00B74E23"/>
    <w:rsid w:val="00B751B1"/>
    <w:rsid w:val="00B755DE"/>
    <w:rsid w:val="00B75AA9"/>
    <w:rsid w:val="00B76374"/>
    <w:rsid w:val="00B76EDB"/>
    <w:rsid w:val="00B76EE5"/>
    <w:rsid w:val="00B8102A"/>
    <w:rsid w:val="00B81175"/>
    <w:rsid w:val="00B8138A"/>
    <w:rsid w:val="00B81822"/>
    <w:rsid w:val="00B82005"/>
    <w:rsid w:val="00B82D13"/>
    <w:rsid w:val="00B82DED"/>
    <w:rsid w:val="00B82ED7"/>
    <w:rsid w:val="00B831A6"/>
    <w:rsid w:val="00B83698"/>
    <w:rsid w:val="00B83D92"/>
    <w:rsid w:val="00B83E1F"/>
    <w:rsid w:val="00B858FD"/>
    <w:rsid w:val="00B85E3D"/>
    <w:rsid w:val="00B86E21"/>
    <w:rsid w:val="00B86F64"/>
    <w:rsid w:val="00B8705F"/>
    <w:rsid w:val="00B876E0"/>
    <w:rsid w:val="00B902E5"/>
    <w:rsid w:val="00B903C9"/>
    <w:rsid w:val="00B90587"/>
    <w:rsid w:val="00B907DE"/>
    <w:rsid w:val="00B9133A"/>
    <w:rsid w:val="00B91561"/>
    <w:rsid w:val="00B915E5"/>
    <w:rsid w:val="00B9304E"/>
    <w:rsid w:val="00B93962"/>
    <w:rsid w:val="00B93BF8"/>
    <w:rsid w:val="00B943F7"/>
    <w:rsid w:val="00B94EBD"/>
    <w:rsid w:val="00B95398"/>
    <w:rsid w:val="00B96898"/>
    <w:rsid w:val="00B96B07"/>
    <w:rsid w:val="00B96B6F"/>
    <w:rsid w:val="00B97819"/>
    <w:rsid w:val="00B978BF"/>
    <w:rsid w:val="00BA0010"/>
    <w:rsid w:val="00BA04AC"/>
    <w:rsid w:val="00BA07C4"/>
    <w:rsid w:val="00BA0D6F"/>
    <w:rsid w:val="00BA0DF9"/>
    <w:rsid w:val="00BA0DFB"/>
    <w:rsid w:val="00BA0E45"/>
    <w:rsid w:val="00BA117D"/>
    <w:rsid w:val="00BA1C58"/>
    <w:rsid w:val="00BA1D0F"/>
    <w:rsid w:val="00BA257C"/>
    <w:rsid w:val="00BA2AC9"/>
    <w:rsid w:val="00BA2B2E"/>
    <w:rsid w:val="00BA2DD8"/>
    <w:rsid w:val="00BA3239"/>
    <w:rsid w:val="00BA3B9F"/>
    <w:rsid w:val="00BA411C"/>
    <w:rsid w:val="00BA475C"/>
    <w:rsid w:val="00BA5C53"/>
    <w:rsid w:val="00BA5D53"/>
    <w:rsid w:val="00BA68DA"/>
    <w:rsid w:val="00BA6944"/>
    <w:rsid w:val="00BA738C"/>
    <w:rsid w:val="00BB041B"/>
    <w:rsid w:val="00BB0D88"/>
    <w:rsid w:val="00BB2385"/>
    <w:rsid w:val="00BB31E1"/>
    <w:rsid w:val="00BB389B"/>
    <w:rsid w:val="00BB3AF8"/>
    <w:rsid w:val="00BB3E09"/>
    <w:rsid w:val="00BB45BD"/>
    <w:rsid w:val="00BB4BBC"/>
    <w:rsid w:val="00BB54EE"/>
    <w:rsid w:val="00BB5FF4"/>
    <w:rsid w:val="00BB62DB"/>
    <w:rsid w:val="00BB6313"/>
    <w:rsid w:val="00BB6842"/>
    <w:rsid w:val="00BB6A5A"/>
    <w:rsid w:val="00BB6DE7"/>
    <w:rsid w:val="00BB774D"/>
    <w:rsid w:val="00BB7BED"/>
    <w:rsid w:val="00BC008D"/>
    <w:rsid w:val="00BC0B88"/>
    <w:rsid w:val="00BC1084"/>
    <w:rsid w:val="00BC1B71"/>
    <w:rsid w:val="00BC21BE"/>
    <w:rsid w:val="00BC25C0"/>
    <w:rsid w:val="00BC2C88"/>
    <w:rsid w:val="00BC2EDA"/>
    <w:rsid w:val="00BC333E"/>
    <w:rsid w:val="00BC3928"/>
    <w:rsid w:val="00BC440F"/>
    <w:rsid w:val="00BC4F62"/>
    <w:rsid w:val="00BC5287"/>
    <w:rsid w:val="00BC551A"/>
    <w:rsid w:val="00BC551B"/>
    <w:rsid w:val="00BC556A"/>
    <w:rsid w:val="00BC57E4"/>
    <w:rsid w:val="00BC6113"/>
    <w:rsid w:val="00BC6B59"/>
    <w:rsid w:val="00BD0329"/>
    <w:rsid w:val="00BD0481"/>
    <w:rsid w:val="00BD1C56"/>
    <w:rsid w:val="00BD260B"/>
    <w:rsid w:val="00BD28DB"/>
    <w:rsid w:val="00BD28E8"/>
    <w:rsid w:val="00BD2A97"/>
    <w:rsid w:val="00BD3043"/>
    <w:rsid w:val="00BD33A7"/>
    <w:rsid w:val="00BD3607"/>
    <w:rsid w:val="00BD36CE"/>
    <w:rsid w:val="00BD3D95"/>
    <w:rsid w:val="00BD41FB"/>
    <w:rsid w:val="00BD50D4"/>
    <w:rsid w:val="00BD7208"/>
    <w:rsid w:val="00BD7795"/>
    <w:rsid w:val="00BD7C0E"/>
    <w:rsid w:val="00BD7C42"/>
    <w:rsid w:val="00BE0476"/>
    <w:rsid w:val="00BE08AF"/>
    <w:rsid w:val="00BE160E"/>
    <w:rsid w:val="00BE20B2"/>
    <w:rsid w:val="00BE20BA"/>
    <w:rsid w:val="00BE254C"/>
    <w:rsid w:val="00BE27DF"/>
    <w:rsid w:val="00BE290C"/>
    <w:rsid w:val="00BE2998"/>
    <w:rsid w:val="00BE2BAF"/>
    <w:rsid w:val="00BE3384"/>
    <w:rsid w:val="00BE3937"/>
    <w:rsid w:val="00BE4447"/>
    <w:rsid w:val="00BE4494"/>
    <w:rsid w:val="00BE4B25"/>
    <w:rsid w:val="00BE51CF"/>
    <w:rsid w:val="00BE542C"/>
    <w:rsid w:val="00BE642A"/>
    <w:rsid w:val="00BE652A"/>
    <w:rsid w:val="00BE6679"/>
    <w:rsid w:val="00BE6FE9"/>
    <w:rsid w:val="00BE754B"/>
    <w:rsid w:val="00BF002B"/>
    <w:rsid w:val="00BF0064"/>
    <w:rsid w:val="00BF0C9A"/>
    <w:rsid w:val="00BF0ED5"/>
    <w:rsid w:val="00BF272B"/>
    <w:rsid w:val="00BF28FC"/>
    <w:rsid w:val="00BF29CA"/>
    <w:rsid w:val="00BF3BC8"/>
    <w:rsid w:val="00BF3C8D"/>
    <w:rsid w:val="00BF414B"/>
    <w:rsid w:val="00BF4851"/>
    <w:rsid w:val="00BF4B42"/>
    <w:rsid w:val="00BF4E27"/>
    <w:rsid w:val="00BF6DE7"/>
    <w:rsid w:val="00BF70CC"/>
    <w:rsid w:val="00BF7212"/>
    <w:rsid w:val="00C00355"/>
    <w:rsid w:val="00C00677"/>
    <w:rsid w:val="00C00D50"/>
    <w:rsid w:val="00C01668"/>
    <w:rsid w:val="00C0169A"/>
    <w:rsid w:val="00C01CDD"/>
    <w:rsid w:val="00C02429"/>
    <w:rsid w:val="00C02A20"/>
    <w:rsid w:val="00C02A4D"/>
    <w:rsid w:val="00C042A8"/>
    <w:rsid w:val="00C04EC9"/>
    <w:rsid w:val="00C05932"/>
    <w:rsid w:val="00C05CF1"/>
    <w:rsid w:val="00C06DB4"/>
    <w:rsid w:val="00C06DFE"/>
    <w:rsid w:val="00C06F18"/>
    <w:rsid w:val="00C06F6E"/>
    <w:rsid w:val="00C07603"/>
    <w:rsid w:val="00C10009"/>
    <w:rsid w:val="00C10374"/>
    <w:rsid w:val="00C105FD"/>
    <w:rsid w:val="00C10ECF"/>
    <w:rsid w:val="00C10FDD"/>
    <w:rsid w:val="00C120E9"/>
    <w:rsid w:val="00C12E4A"/>
    <w:rsid w:val="00C13015"/>
    <w:rsid w:val="00C13B69"/>
    <w:rsid w:val="00C13C52"/>
    <w:rsid w:val="00C13D12"/>
    <w:rsid w:val="00C148B8"/>
    <w:rsid w:val="00C149FA"/>
    <w:rsid w:val="00C152BC"/>
    <w:rsid w:val="00C156F4"/>
    <w:rsid w:val="00C15B15"/>
    <w:rsid w:val="00C1653A"/>
    <w:rsid w:val="00C16F92"/>
    <w:rsid w:val="00C17ADC"/>
    <w:rsid w:val="00C17F72"/>
    <w:rsid w:val="00C209AC"/>
    <w:rsid w:val="00C20FD1"/>
    <w:rsid w:val="00C211A9"/>
    <w:rsid w:val="00C21767"/>
    <w:rsid w:val="00C22018"/>
    <w:rsid w:val="00C22A8C"/>
    <w:rsid w:val="00C22C25"/>
    <w:rsid w:val="00C22C84"/>
    <w:rsid w:val="00C22D34"/>
    <w:rsid w:val="00C2435C"/>
    <w:rsid w:val="00C243F4"/>
    <w:rsid w:val="00C25AE0"/>
    <w:rsid w:val="00C261D2"/>
    <w:rsid w:val="00C26A2C"/>
    <w:rsid w:val="00C270AD"/>
    <w:rsid w:val="00C271C2"/>
    <w:rsid w:val="00C27E5F"/>
    <w:rsid w:val="00C30295"/>
    <w:rsid w:val="00C309B1"/>
    <w:rsid w:val="00C311C7"/>
    <w:rsid w:val="00C31A59"/>
    <w:rsid w:val="00C31F98"/>
    <w:rsid w:val="00C32CD3"/>
    <w:rsid w:val="00C33CFC"/>
    <w:rsid w:val="00C33D15"/>
    <w:rsid w:val="00C343FF"/>
    <w:rsid w:val="00C35F54"/>
    <w:rsid w:val="00C36972"/>
    <w:rsid w:val="00C36D54"/>
    <w:rsid w:val="00C36F41"/>
    <w:rsid w:val="00C371D8"/>
    <w:rsid w:val="00C377AC"/>
    <w:rsid w:val="00C404B0"/>
    <w:rsid w:val="00C40696"/>
    <w:rsid w:val="00C4079D"/>
    <w:rsid w:val="00C409E9"/>
    <w:rsid w:val="00C41827"/>
    <w:rsid w:val="00C41881"/>
    <w:rsid w:val="00C418CE"/>
    <w:rsid w:val="00C42004"/>
    <w:rsid w:val="00C4216A"/>
    <w:rsid w:val="00C42C20"/>
    <w:rsid w:val="00C42EE6"/>
    <w:rsid w:val="00C4301C"/>
    <w:rsid w:val="00C43112"/>
    <w:rsid w:val="00C434BD"/>
    <w:rsid w:val="00C436BE"/>
    <w:rsid w:val="00C43A34"/>
    <w:rsid w:val="00C43D78"/>
    <w:rsid w:val="00C443CE"/>
    <w:rsid w:val="00C455FC"/>
    <w:rsid w:val="00C45D6C"/>
    <w:rsid w:val="00C464EE"/>
    <w:rsid w:val="00C46ABE"/>
    <w:rsid w:val="00C46CC3"/>
    <w:rsid w:val="00C47E22"/>
    <w:rsid w:val="00C47E9E"/>
    <w:rsid w:val="00C52494"/>
    <w:rsid w:val="00C529A6"/>
    <w:rsid w:val="00C52F89"/>
    <w:rsid w:val="00C53F2E"/>
    <w:rsid w:val="00C5416F"/>
    <w:rsid w:val="00C5487D"/>
    <w:rsid w:val="00C5493D"/>
    <w:rsid w:val="00C55444"/>
    <w:rsid w:val="00C5546C"/>
    <w:rsid w:val="00C56110"/>
    <w:rsid w:val="00C56CB8"/>
    <w:rsid w:val="00C56D55"/>
    <w:rsid w:val="00C57F94"/>
    <w:rsid w:val="00C61C46"/>
    <w:rsid w:val="00C6260D"/>
    <w:rsid w:val="00C639B0"/>
    <w:rsid w:val="00C63C1B"/>
    <w:rsid w:val="00C648D0"/>
    <w:rsid w:val="00C64C8B"/>
    <w:rsid w:val="00C657FA"/>
    <w:rsid w:val="00C659D9"/>
    <w:rsid w:val="00C66068"/>
    <w:rsid w:val="00C665C1"/>
    <w:rsid w:val="00C678BD"/>
    <w:rsid w:val="00C678F9"/>
    <w:rsid w:val="00C67D53"/>
    <w:rsid w:val="00C67EC2"/>
    <w:rsid w:val="00C700D0"/>
    <w:rsid w:val="00C701BE"/>
    <w:rsid w:val="00C71D91"/>
    <w:rsid w:val="00C721E1"/>
    <w:rsid w:val="00C725DF"/>
    <w:rsid w:val="00C733C9"/>
    <w:rsid w:val="00C73453"/>
    <w:rsid w:val="00C738E1"/>
    <w:rsid w:val="00C73925"/>
    <w:rsid w:val="00C73C2E"/>
    <w:rsid w:val="00C74575"/>
    <w:rsid w:val="00C74903"/>
    <w:rsid w:val="00C750E4"/>
    <w:rsid w:val="00C75203"/>
    <w:rsid w:val="00C75678"/>
    <w:rsid w:val="00C75D02"/>
    <w:rsid w:val="00C75DF5"/>
    <w:rsid w:val="00C76483"/>
    <w:rsid w:val="00C76A3D"/>
    <w:rsid w:val="00C76FC0"/>
    <w:rsid w:val="00C776DA"/>
    <w:rsid w:val="00C77A92"/>
    <w:rsid w:val="00C77AEA"/>
    <w:rsid w:val="00C77B6A"/>
    <w:rsid w:val="00C80178"/>
    <w:rsid w:val="00C8036E"/>
    <w:rsid w:val="00C8041E"/>
    <w:rsid w:val="00C813DE"/>
    <w:rsid w:val="00C81C70"/>
    <w:rsid w:val="00C820F7"/>
    <w:rsid w:val="00C82BA8"/>
    <w:rsid w:val="00C82FF0"/>
    <w:rsid w:val="00C84547"/>
    <w:rsid w:val="00C848F1"/>
    <w:rsid w:val="00C84C10"/>
    <w:rsid w:val="00C84C5B"/>
    <w:rsid w:val="00C851C8"/>
    <w:rsid w:val="00C85773"/>
    <w:rsid w:val="00C858DB"/>
    <w:rsid w:val="00C86324"/>
    <w:rsid w:val="00C86697"/>
    <w:rsid w:val="00C869D4"/>
    <w:rsid w:val="00C86A7F"/>
    <w:rsid w:val="00C86C27"/>
    <w:rsid w:val="00C87B11"/>
    <w:rsid w:val="00C90492"/>
    <w:rsid w:val="00C91211"/>
    <w:rsid w:val="00C92094"/>
    <w:rsid w:val="00C92B5F"/>
    <w:rsid w:val="00C92FE7"/>
    <w:rsid w:val="00C93559"/>
    <w:rsid w:val="00C948AF"/>
    <w:rsid w:val="00C94EE6"/>
    <w:rsid w:val="00C954B0"/>
    <w:rsid w:val="00C959E0"/>
    <w:rsid w:val="00C96BA5"/>
    <w:rsid w:val="00C96CF9"/>
    <w:rsid w:val="00CA13E2"/>
    <w:rsid w:val="00CA1B03"/>
    <w:rsid w:val="00CA2A56"/>
    <w:rsid w:val="00CA2C2C"/>
    <w:rsid w:val="00CA2E12"/>
    <w:rsid w:val="00CA2E66"/>
    <w:rsid w:val="00CA3150"/>
    <w:rsid w:val="00CA3697"/>
    <w:rsid w:val="00CA3E5A"/>
    <w:rsid w:val="00CA4BB7"/>
    <w:rsid w:val="00CA521E"/>
    <w:rsid w:val="00CA5783"/>
    <w:rsid w:val="00CA578D"/>
    <w:rsid w:val="00CA65BF"/>
    <w:rsid w:val="00CA794D"/>
    <w:rsid w:val="00CA7C34"/>
    <w:rsid w:val="00CB0D8F"/>
    <w:rsid w:val="00CB29D3"/>
    <w:rsid w:val="00CB2AB6"/>
    <w:rsid w:val="00CB48E1"/>
    <w:rsid w:val="00CB53AE"/>
    <w:rsid w:val="00CB5622"/>
    <w:rsid w:val="00CB69C0"/>
    <w:rsid w:val="00CB6A89"/>
    <w:rsid w:val="00CB6DA3"/>
    <w:rsid w:val="00CB70CF"/>
    <w:rsid w:val="00CB7210"/>
    <w:rsid w:val="00CB798C"/>
    <w:rsid w:val="00CB7AC2"/>
    <w:rsid w:val="00CB7B0C"/>
    <w:rsid w:val="00CC1C68"/>
    <w:rsid w:val="00CC1F61"/>
    <w:rsid w:val="00CC20B0"/>
    <w:rsid w:val="00CC3B18"/>
    <w:rsid w:val="00CC4056"/>
    <w:rsid w:val="00CC4202"/>
    <w:rsid w:val="00CC444C"/>
    <w:rsid w:val="00CC4733"/>
    <w:rsid w:val="00CC5516"/>
    <w:rsid w:val="00CC57CB"/>
    <w:rsid w:val="00CC5A2B"/>
    <w:rsid w:val="00CC5DAB"/>
    <w:rsid w:val="00CC5EB8"/>
    <w:rsid w:val="00CC6DC8"/>
    <w:rsid w:val="00CC7556"/>
    <w:rsid w:val="00CC7B26"/>
    <w:rsid w:val="00CC7CB0"/>
    <w:rsid w:val="00CD0239"/>
    <w:rsid w:val="00CD1761"/>
    <w:rsid w:val="00CD17EC"/>
    <w:rsid w:val="00CD3943"/>
    <w:rsid w:val="00CD3B66"/>
    <w:rsid w:val="00CD44F6"/>
    <w:rsid w:val="00CD48A2"/>
    <w:rsid w:val="00CD4998"/>
    <w:rsid w:val="00CD4CA3"/>
    <w:rsid w:val="00CD5470"/>
    <w:rsid w:val="00CD59AA"/>
    <w:rsid w:val="00CD69B7"/>
    <w:rsid w:val="00CD777C"/>
    <w:rsid w:val="00CD7C37"/>
    <w:rsid w:val="00CD7C54"/>
    <w:rsid w:val="00CE1B35"/>
    <w:rsid w:val="00CE32AF"/>
    <w:rsid w:val="00CE3931"/>
    <w:rsid w:val="00CE3A89"/>
    <w:rsid w:val="00CE3EF6"/>
    <w:rsid w:val="00CE423D"/>
    <w:rsid w:val="00CE483C"/>
    <w:rsid w:val="00CE5174"/>
    <w:rsid w:val="00CE5CE5"/>
    <w:rsid w:val="00CE5DBD"/>
    <w:rsid w:val="00CE63B3"/>
    <w:rsid w:val="00CE69D7"/>
    <w:rsid w:val="00CE6BD9"/>
    <w:rsid w:val="00CE6C43"/>
    <w:rsid w:val="00CE73F8"/>
    <w:rsid w:val="00CE7501"/>
    <w:rsid w:val="00CF012C"/>
    <w:rsid w:val="00CF0434"/>
    <w:rsid w:val="00CF04DB"/>
    <w:rsid w:val="00CF0625"/>
    <w:rsid w:val="00CF2C70"/>
    <w:rsid w:val="00CF3522"/>
    <w:rsid w:val="00CF40D0"/>
    <w:rsid w:val="00CF472D"/>
    <w:rsid w:val="00CF49E6"/>
    <w:rsid w:val="00CF51AC"/>
    <w:rsid w:val="00CF5685"/>
    <w:rsid w:val="00CF5C6B"/>
    <w:rsid w:val="00CF6441"/>
    <w:rsid w:val="00D0058C"/>
    <w:rsid w:val="00D00DC4"/>
    <w:rsid w:val="00D011A0"/>
    <w:rsid w:val="00D014C6"/>
    <w:rsid w:val="00D02DD4"/>
    <w:rsid w:val="00D02E48"/>
    <w:rsid w:val="00D036E5"/>
    <w:rsid w:val="00D03BC4"/>
    <w:rsid w:val="00D0488C"/>
    <w:rsid w:val="00D04981"/>
    <w:rsid w:val="00D05C18"/>
    <w:rsid w:val="00D073A0"/>
    <w:rsid w:val="00D10874"/>
    <w:rsid w:val="00D10ED2"/>
    <w:rsid w:val="00D110EC"/>
    <w:rsid w:val="00D111DB"/>
    <w:rsid w:val="00D11381"/>
    <w:rsid w:val="00D1220D"/>
    <w:rsid w:val="00D123C0"/>
    <w:rsid w:val="00D12505"/>
    <w:rsid w:val="00D131E1"/>
    <w:rsid w:val="00D136D7"/>
    <w:rsid w:val="00D15D0D"/>
    <w:rsid w:val="00D172FF"/>
    <w:rsid w:val="00D174C0"/>
    <w:rsid w:val="00D17D20"/>
    <w:rsid w:val="00D2042A"/>
    <w:rsid w:val="00D20960"/>
    <w:rsid w:val="00D209F8"/>
    <w:rsid w:val="00D20FCD"/>
    <w:rsid w:val="00D21788"/>
    <w:rsid w:val="00D21986"/>
    <w:rsid w:val="00D22511"/>
    <w:rsid w:val="00D2312A"/>
    <w:rsid w:val="00D232C0"/>
    <w:rsid w:val="00D23ADB"/>
    <w:rsid w:val="00D23E66"/>
    <w:rsid w:val="00D24CC7"/>
    <w:rsid w:val="00D25DDC"/>
    <w:rsid w:val="00D277B5"/>
    <w:rsid w:val="00D27F61"/>
    <w:rsid w:val="00D3029F"/>
    <w:rsid w:val="00D30EB0"/>
    <w:rsid w:val="00D31B39"/>
    <w:rsid w:val="00D323A4"/>
    <w:rsid w:val="00D324A3"/>
    <w:rsid w:val="00D32855"/>
    <w:rsid w:val="00D32C6B"/>
    <w:rsid w:val="00D33525"/>
    <w:rsid w:val="00D33757"/>
    <w:rsid w:val="00D34140"/>
    <w:rsid w:val="00D3450B"/>
    <w:rsid w:val="00D3508A"/>
    <w:rsid w:val="00D35266"/>
    <w:rsid w:val="00D35BE1"/>
    <w:rsid w:val="00D369F4"/>
    <w:rsid w:val="00D36A18"/>
    <w:rsid w:val="00D371FC"/>
    <w:rsid w:val="00D3755B"/>
    <w:rsid w:val="00D400FE"/>
    <w:rsid w:val="00D40453"/>
    <w:rsid w:val="00D404D2"/>
    <w:rsid w:val="00D408A6"/>
    <w:rsid w:val="00D40D37"/>
    <w:rsid w:val="00D434F5"/>
    <w:rsid w:val="00D43517"/>
    <w:rsid w:val="00D43686"/>
    <w:rsid w:val="00D43747"/>
    <w:rsid w:val="00D43B13"/>
    <w:rsid w:val="00D43DDC"/>
    <w:rsid w:val="00D445B5"/>
    <w:rsid w:val="00D45A07"/>
    <w:rsid w:val="00D45EB1"/>
    <w:rsid w:val="00D45F55"/>
    <w:rsid w:val="00D469EE"/>
    <w:rsid w:val="00D46FB5"/>
    <w:rsid w:val="00D472BB"/>
    <w:rsid w:val="00D475ED"/>
    <w:rsid w:val="00D47BF4"/>
    <w:rsid w:val="00D47C4C"/>
    <w:rsid w:val="00D47F7A"/>
    <w:rsid w:val="00D5014F"/>
    <w:rsid w:val="00D50541"/>
    <w:rsid w:val="00D5071C"/>
    <w:rsid w:val="00D50D6D"/>
    <w:rsid w:val="00D51076"/>
    <w:rsid w:val="00D51312"/>
    <w:rsid w:val="00D51713"/>
    <w:rsid w:val="00D5199A"/>
    <w:rsid w:val="00D52D94"/>
    <w:rsid w:val="00D565F7"/>
    <w:rsid w:val="00D56635"/>
    <w:rsid w:val="00D57069"/>
    <w:rsid w:val="00D572B9"/>
    <w:rsid w:val="00D575B7"/>
    <w:rsid w:val="00D577C0"/>
    <w:rsid w:val="00D57E11"/>
    <w:rsid w:val="00D60761"/>
    <w:rsid w:val="00D61532"/>
    <w:rsid w:val="00D61631"/>
    <w:rsid w:val="00D61BE0"/>
    <w:rsid w:val="00D61E51"/>
    <w:rsid w:val="00D62F3A"/>
    <w:rsid w:val="00D63649"/>
    <w:rsid w:val="00D64E28"/>
    <w:rsid w:val="00D64FC6"/>
    <w:rsid w:val="00D65465"/>
    <w:rsid w:val="00D6553C"/>
    <w:rsid w:val="00D656B7"/>
    <w:rsid w:val="00D67D7E"/>
    <w:rsid w:val="00D67F83"/>
    <w:rsid w:val="00D70079"/>
    <w:rsid w:val="00D70171"/>
    <w:rsid w:val="00D7041F"/>
    <w:rsid w:val="00D70A19"/>
    <w:rsid w:val="00D71E3E"/>
    <w:rsid w:val="00D721A1"/>
    <w:rsid w:val="00D72638"/>
    <w:rsid w:val="00D729C2"/>
    <w:rsid w:val="00D73331"/>
    <w:rsid w:val="00D733EB"/>
    <w:rsid w:val="00D73759"/>
    <w:rsid w:val="00D757CE"/>
    <w:rsid w:val="00D76343"/>
    <w:rsid w:val="00D76421"/>
    <w:rsid w:val="00D7709B"/>
    <w:rsid w:val="00D772DB"/>
    <w:rsid w:val="00D77E4C"/>
    <w:rsid w:val="00D8053D"/>
    <w:rsid w:val="00D80D22"/>
    <w:rsid w:val="00D82013"/>
    <w:rsid w:val="00D82114"/>
    <w:rsid w:val="00D826E1"/>
    <w:rsid w:val="00D82913"/>
    <w:rsid w:val="00D837DD"/>
    <w:rsid w:val="00D838DB"/>
    <w:rsid w:val="00D83F10"/>
    <w:rsid w:val="00D844D2"/>
    <w:rsid w:val="00D85113"/>
    <w:rsid w:val="00D8548A"/>
    <w:rsid w:val="00D85646"/>
    <w:rsid w:val="00D85F9A"/>
    <w:rsid w:val="00D8603E"/>
    <w:rsid w:val="00D86550"/>
    <w:rsid w:val="00D871DC"/>
    <w:rsid w:val="00D87243"/>
    <w:rsid w:val="00D8744D"/>
    <w:rsid w:val="00D87EE5"/>
    <w:rsid w:val="00D91DC4"/>
    <w:rsid w:val="00D92627"/>
    <w:rsid w:val="00D92A9D"/>
    <w:rsid w:val="00D934FB"/>
    <w:rsid w:val="00D94226"/>
    <w:rsid w:val="00D94346"/>
    <w:rsid w:val="00D944BA"/>
    <w:rsid w:val="00D94A5F"/>
    <w:rsid w:val="00D951C9"/>
    <w:rsid w:val="00D95757"/>
    <w:rsid w:val="00D95F87"/>
    <w:rsid w:val="00D96501"/>
    <w:rsid w:val="00D972C9"/>
    <w:rsid w:val="00D979EB"/>
    <w:rsid w:val="00DA0769"/>
    <w:rsid w:val="00DA0C4E"/>
    <w:rsid w:val="00DA2336"/>
    <w:rsid w:val="00DA3157"/>
    <w:rsid w:val="00DA3E00"/>
    <w:rsid w:val="00DA4357"/>
    <w:rsid w:val="00DA4667"/>
    <w:rsid w:val="00DA47BC"/>
    <w:rsid w:val="00DA48CA"/>
    <w:rsid w:val="00DA4CF3"/>
    <w:rsid w:val="00DA50D0"/>
    <w:rsid w:val="00DA57CC"/>
    <w:rsid w:val="00DA5E02"/>
    <w:rsid w:val="00DA5E46"/>
    <w:rsid w:val="00DA66FF"/>
    <w:rsid w:val="00DA6827"/>
    <w:rsid w:val="00DA7124"/>
    <w:rsid w:val="00DA7543"/>
    <w:rsid w:val="00DB0243"/>
    <w:rsid w:val="00DB0D64"/>
    <w:rsid w:val="00DB15BE"/>
    <w:rsid w:val="00DB1D36"/>
    <w:rsid w:val="00DB1DBC"/>
    <w:rsid w:val="00DB2B77"/>
    <w:rsid w:val="00DB42FC"/>
    <w:rsid w:val="00DB4E78"/>
    <w:rsid w:val="00DB4E99"/>
    <w:rsid w:val="00DB5008"/>
    <w:rsid w:val="00DB5C87"/>
    <w:rsid w:val="00DB672B"/>
    <w:rsid w:val="00DB6820"/>
    <w:rsid w:val="00DB6896"/>
    <w:rsid w:val="00DB6EB3"/>
    <w:rsid w:val="00DB7094"/>
    <w:rsid w:val="00DB7AD7"/>
    <w:rsid w:val="00DB7BCE"/>
    <w:rsid w:val="00DC0068"/>
    <w:rsid w:val="00DC064F"/>
    <w:rsid w:val="00DC0A55"/>
    <w:rsid w:val="00DC0B9A"/>
    <w:rsid w:val="00DC0E26"/>
    <w:rsid w:val="00DC0E57"/>
    <w:rsid w:val="00DC1271"/>
    <w:rsid w:val="00DC3685"/>
    <w:rsid w:val="00DC3B34"/>
    <w:rsid w:val="00DC3C02"/>
    <w:rsid w:val="00DC3DEA"/>
    <w:rsid w:val="00DC4279"/>
    <w:rsid w:val="00DC4977"/>
    <w:rsid w:val="00DC506F"/>
    <w:rsid w:val="00DC5523"/>
    <w:rsid w:val="00DC5C65"/>
    <w:rsid w:val="00DC64FC"/>
    <w:rsid w:val="00DC6733"/>
    <w:rsid w:val="00DC67F4"/>
    <w:rsid w:val="00DC6A49"/>
    <w:rsid w:val="00DC6E45"/>
    <w:rsid w:val="00DC6EAE"/>
    <w:rsid w:val="00DC783D"/>
    <w:rsid w:val="00DC7CFD"/>
    <w:rsid w:val="00DD022C"/>
    <w:rsid w:val="00DD0ADF"/>
    <w:rsid w:val="00DD1131"/>
    <w:rsid w:val="00DD11F5"/>
    <w:rsid w:val="00DD12D5"/>
    <w:rsid w:val="00DD1784"/>
    <w:rsid w:val="00DD1ABE"/>
    <w:rsid w:val="00DD21EB"/>
    <w:rsid w:val="00DD2A12"/>
    <w:rsid w:val="00DD2C6D"/>
    <w:rsid w:val="00DD32AB"/>
    <w:rsid w:val="00DD4E83"/>
    <w:rsid w:val="00DD5DD7"/>
    <w:rsid w:val="00DD6145"/>
    <w:rsid w:val="00DD63F2"/>
    <w:rsid w:val="00DD7114"/>
    <w:rsid w:val="00DE0338"/>
    <w:rsid w:val="00DE05A6"/>
    <w:rsid w:val="00DE0C97"/>
    <w:rsid w:val="00DE1FB7"/>
    <w:rsid w:val="00DE2F3A"/>
    <w:rsid w:val="00DE3616"/>
    <w:rsid w:val="00DE375D"/>
    <w:rsid w:val="00DE55D6"/>
    <w:rsid w:val="00DE5744"/>
    <w:rsid w:val="00DE5E09"/>
    <w:rsid w:val="00DE60DA"/>
    <w:rsid w:val="00DE73B7"/>
    <w:rsid w:val="00DF0592"/>
    <w:rsid w:val="00DF0A16"/>
    <w:rsid w:val="00DF0A7C"/>
    <w:rsid w:val="00DF0F04"/>
    <w:rsid w:val="00DF1AB5"/>
    <w:rsid w:val="00DF2408"/>
    <w:rsid w:val="00DF355F"/>
    <w:rsid w:val="00DF4570"/>
    <w:rsid w:val="00DF4986"/>
    <w:rsid w:val="00DF58DB"/>
    <w:rsid w:val="00DF59B2"/>
    <w:rsid w:val="00DF5DB4"/>
    <w:rsid w:val="00DF60E6"/>
    <w:rsid w:val="00DF66A2"/>
    <w:rsid w:val="00DF673C"/>
    <w:rsid w:val="00DF75BC"/>
    <w:rsid w:val="00DF7609"/>
    <w:rsid w:val="00DF77DD"/>
    <w:rsid w:val="00DF7C80"/>
    <w:rsid w:val="00E003B2"/>
    <w:rsid w:val="00E00407"/>
    <w:rsid w:val="00E02394"/>
    <w:rsid w:val="00E02BE6"/>
    <w:rsid w:val="00E02C36"/>
    <w:rsid w:val="00E03715"/>
    <w:rsid w:val="00E03D51"/>
    <w:rsid w:val="00E0421D"/>
    <w:rsid w:val="00E04545"/>
    <w:rsid w:val="00E0458F"/>
    <w:rsid w:val="00E05946"/>
    <w:rsid w:val="00E07F52"/>
    <w:rsid w:val="00E07FB7"/>
    <w:rsid w:val="00E10532"/>
    <w:rsid w:val="00E10775"/>
    <w:rsid w:val="00E10B2C"/>
    <w:rsid w:val="00E10BE0"/>
    <w:rsid w:val="00E10FE3"/>
    <w:rsid w:val="00E11604"/>
    <w:rsid w:val="00E11DBC"/>
    <w:rsid w:val="00E13059"/>
    <w:rsid w:val="00E13213"/>
    <w:rsid w:val="00E1348C"/>
    <w:rsid w:val="00E1375D"/>
    <w:rsid w:val="00E155CC"/>
    <w:rsid w:val="00E1679A"/>
    <w:rsid w:val="00E16A7B"/>
    <w:rsid w:val="00E17B35"/>
    <w:rsid w:val="00E17C81"/>
    <w:rsid w:val="00E2072D"/>
    <w:rsid w:val="00E20B98"/>
    <w:rsid w:val="00E20C50"/>
    <w:rsid w:val="00E21202"/>
    <w:rsid w:val="00E215C6"/>
    <w:rsid w:val="00E21FD4"/>
    <w:rsid w:val="00E22125"/>
    <w:rsid w:val="00E2244F"/>
    <w:rsid w:val="00E22D16"/>
    <w:rsid w:val="00E22D7E"/>
    <w:rsid w:val="00E23311"/>
    <w:rsid w:val="00E238D9"/>
    <w:rsid w:val="00E2473C"/>
    <w:rsid w:val="00E24CF4"/>
    <w:rsid w:val="00E24CF8"/>
    <w:rsid w:val="00E24F86"/>
    <w:rsid w:val="00E251DC"/>
    <w:rsid w:val="00E25884"/>
    <w:rsid w:val="00E26087"/>
    <w:rsid w:val="00E2764E"/>
    <w:rsid w:val="00E302FF"/>
    <w:rsid w:val="00E309F5"/>
    <w:rsid w:val="00E319E6"/>
    <w:rsid w:val="00E31B5C"/>
    <w:rsid w:val="00E31D76"/>
    <w:rsid w:val="00E31EE1"/>
    <w:rsid w:val="00E33B80"/>
    <w:rsid w:val="00E350FB"/>
    <w:rsid w:val="00E35284"/>
    <w:rsid w:val="00E35454"/>
    <w:rsid w:val="00E35D12"/>
    <w:rsid w:val="00E362FF"/>
    <w:rsid w:val="00E3716A"/>
    <w:rsid w:val="00E40AFA"/>
    <w:rsid w:val="00E424D5"/>
    <w:rsid w:val="00E4376C"/>
    <w:rsid w:val="00E4395D"/>
    <w:rsid w:val="00E4407E"/>
    <w:rsid w:val="00E4415A"/>
    <w:rsid w:val="00E445E7"/>
    <w:rsid w:val="00E44DCD"/>
    <w:rsid w:val="00E45284"/>
    <w:rsid w:val="00E45721"/>
    <w:rsid w:val="00E45E28"/>
    <w:rsid w:val="00E45E4C"/>
    <w:rsid w:val="00E45FD2"/>
    <w:rsid w:val="00E462B5"/>
    <w:rsid w:val="00E466ED"/>
    <w:rsid w:val="00E4767B"/>
    <w:rsid w:val="00E50220"/>
    <w:rsid w:val="00E503DE"/>
    <w:rsid w:val="00E50A18"/>
    <w:rsid w:val="00E50CC2"/>
    <w:rsid w:val="00E50DF7"/>
    <w:rsid w:val="00E51C96"/>
    <w:rsid w:val="00E51E37"/>
    <w:rsid w:val="00E520A8"/>
    <w:rsid w:val="00E524C3"/>
    <w:rsid w:val="00E52E58"/>
    <w:rsid w:val="00E53208"/>
    <w:rsid w:val="00E534A5"/>
    <w:rsid w:val="00E539AC"/>
    <w:rsid w:val="00E547FE"/>
    <w:rsid w:val="00E55B2F"/>
    <w:rsid w:val="00E55CF3"/>
    <w:rsid w:val="00E55ED6"/>
    <w:rsid w:val="00E57643"/>
    <w:rsid w:val="00E576BA"/>
    <w:rsid w:val="00E604BF"/>
    <w:rsid w:val="00E61F7B"/>
    <w:rsid w:val="00E63831"/>
    <w:rsid w:val="00E6450D"/>
    <w:rsid w:val="00E64A65"/>
    <w:rsid w:val="00E663C0"/>
    <w:rsid w:val="00E66582"/>
    <w:rsid w:val="00E70497"/>
    <w:rsid w:val="00E70BD0"/>
    <w:rsid w:val="00E71449"/>
    <w:rsid w:val="00E7330D"/>
    <w:rsid w:val="00E73407"/>
    <w:rsid w:val="00E73EEE"/>
    <w:rsid w:val="00E744CE"/>
    <w:rsid w:val="00E74D24"/>
    <w:rsid w:val="00E77C6A"/>
    <w:rsid w:val="00E77D57"/>
    <w:rsid w:val="00E77E39"/>
    <w:rsid w:val="00E80557"/>
    <w:rsid w:val="00E80795"/>
    <w:rsid w:val="00E80A3D"/>
    <w:rsid w:val="00E80B71"/>
    <w:rsid w:val="00E80E76"/>
    <w:rsid w:val="00E82064"/>
    <w:rsid w:val="00E82D3D"/>
    <w:rsid w:val="00E84207"/>
    <w:rsid w:val="00E84C6B"/>
    <w:rsid w:val="00E84CA5"/>
    <w:rsid w:val="00E853AE"/>
    <w:rsid w:val="00E863F9"/>
    <w:rsid w:val="00E8695B"/>
    <w:rsid w:val="00E86CC5"/>
    <w:rsid w:val="00E86F1D"/>
    <w:rsid w:val="00E905C6"/>
    <w:rsid w:val="00E90D9D"/>
    <w:rsid w:val="00E90DEB"/>
    <w:rsid w:val="00E9118D"/>
    <w:rsid w:val="00E916FA"/>
    <w:rsid w:val="00E91D2B"/>
    <w:rsid w:val="00E91E07"/>
    <w:rsid w:val="00E924F1"/>
    <w:rsid w:val="00E94530"/>
    <w:rsid w:val="00E94927"/>
    <w:rsid w:val="00E9495C"/>
    <w:rsid w:val="00E9587E"/>
    <w:rsid w:val="00E958DE"/>
    <w:rsid w:val="00E96531"/>
    <w:rsid w:val="00E970F6"/>
    <w:rsid w:val="00EA02D7"/>
    <w:rsid w:val="00EA0B66"/>
    <w:rsid w:val="00EA0C0C"/>
    <w:rsid w:val="00EA16BC"/>
    <w:rsid w:val="00EA25E8"/>
    <w:rsid w:val="00EA26A9"/>
    <w:rsid w:val="00EA2A59"/>
    <w:rsid w:val="00EA383C"/>
    <w:rsid w:val="00EA4768"/>
    <w:rsid w:val="00EA5037"/>
    <w:rsid w:val="00EA5C47"/>
    <w:rsid w:val="00EA6A3E"/>
    <w:rsid w:val="00EA6E88"/>
    <w:rsid w:val="00EA7D41"/>
    <w:rsid w:val="00EB01D9"/>
    <w:rsid w:val="00EB09CB"/>
    <w:rsid w:val="00EB1388"/>
    <w:rsid w:val="00EB23DA"/>
    <w:rsid w:val="00EB2670"/>
    <w:rsid w:val="00EB2A98"/>
    <w:rsid w:val="00EB2AA0"/>
    <w:rsid w:val="00EB2C7C"/>
    <w:rsid w:val="00EB3783"/>
    <w:rsid w:val="00EB3AF6"/>
    <w:rsid w:val="00EB3DC9"/>
    <w:rsid w:val="00EB3F19"/>
    <w:rsid w:val="00EB406F"/>
    <w:rsid w:val="00EB4D8A"/>
    <w:rsid w:val="00EB4E0F"/>
    <w:rsid w:val="00EB60F9"/>
    <w:rsid w:val="00EB66D5"/>
    <w:rsid w:val="00EB6D7F"/>
    <w:rsid w:val="00EB6EEF"/>
    <w:rsid w:val="00EB78F6"/>
    <w:rsid w:val="00EB7C98"/>
    <w:rsid w:val="00EC0FFE"/>
    <w:rsid w:val="00EC1AA6"/>
    <w:rsid w:val="00EC1AF1"/>
    <w:rsid w:val="00EC2626"/>
    <w:rsid w:val="00EC2830"/>
    <w:rsid w:val="00EC329E"/>
    <w:rsid w:val="00EC355A"/>
    <w:rsid w:val="00EC42A3"/>
    <w:rsid w:val="00EC46C4"/>
    <w:rsid w:val="00EC55C9"/>
    <w:rsid w:val="00EC677F"/>
    <w:rsid w:val="00EC71E8"/>
    <w:rsid w:val="00EC75BF"/>
    <w:rsid w:val="00EC79DE"/>
    <w:rsid w:val="00EC7CE2"/>
    <w:rsid w:val="00ED0921"/>
    <w:rsid w:val="00ED0D4E"/>
    <w:rsid w:val="00ED12C6"/>
    <w:rsid w:val="00ED1792"/>
    <w:rsid w:val="00ED2480"/>
    <w:rsid w:val="00ED3EEE"/>
    <w:rsid w:val="00ED4473"/>
    <w:rsid w:val="00ED513D"/>
    <w:rsid w:val="00ED556D"/>
    <w:rsid w:val="00ED60D8"/>
    <w:rsid w:val="00ED62EC"/>
    <w:rsid w:val="00EE085F"/>
    <w:rsid w:val="00EE09E9"/>
    <w:rsid w:val="00EE13F8"/>
    <w:rsid w:val="00EE1A5F"/>
    <w:rsid w:val="00EE1B26"/>
    <w:rsid w:val="00EE223F"/>
    <w:rsid w:val="00EE383A"/>
    <w:rsid w:val="00EE4297"/>
    <w:rsid w:val="00EE44F9"/>
    <w:rsid w:val="00EE5A4C"/>
    <w:rsid w:val="00EE5FD7"/>
    <w:rsid w:val="00EE5FEC"/>
    <w:rsid w:val="00EE695B"/>
    <w:rsid w:val="00EE699A"/>
    <w:rsid w:val="00EE6C98"/>
    <w:rsid w:val="00EE75BE"/>
    <w:rsid w:val="00EF2592"/>
    <w:rsid w:val="00EF413D"/>
    <w:rsid w:val="00EF465D"/>
    <w:rsid w:val="00EF503E"/>
    <w:rsid w:val="00EF57A9"/>
    <w:rsid w:val="00EF5D0F"/>
    <w:rsid w:val="00EF6BB9"/>
    <w:rsid w:val="00EF6C61"/>
    <w:rsid w:val="00EF6D85"/>
    <w:rsid w:val="00EF71D3"/>
    <w:rsid w:val="00EF729C"/>
    <w:rsid w:val="00EF7C40"/>
    <w:rsid w:val="00EF7D19"/>
    <w:rsid w:val="00EF7FB4"/>
    <w:rsid w:val="00F001E0"/>
    <w:rsid w:val="00F012CA"/>
    <w:rsid w:val="00F0294A"/>
    <w:rsid w:val="00F03621"/>
    <w:rsid w:val="00F03E43"/>
    <w:rsid w:val="00F050A9"/>
    <w:rsid w:val="00F056A4"/>
    <w:rsid w:val="00F05CA3"/>
    <w:rsid w:val="00F05D20"/>
    <w:rsid w:val="00F062FA"/>
    <w:rsid w:val="00F068D5"/>
    <w:rsid w:val="00F06B8C"/>
    <w:rsid w:val="00F0708A"/>
    <w:rsid w:val="00F0762D"/>
    <w:rsid w:val="00F10436"/>
    <w:rsid w:val="00F10918"/>
    <w:rsid w:val="00F1096D"/>
    <w:rsid w:val="00F10B56"/>
    <w:rsid w:val="00F1107E"/>
    <w:rsid w:val="00F11999"/>
    <w:rsid w:val="00F119DD"/>
    <w:rsid w:val="00F12569"/>
    <w:rsid w:val="00F12DB3"/>
    <w:rsid w:val="00F12EA5"/>
    <w:rsid w:val="00F13516"/>
    <w:rsid w:val="00F13839"/>
    <w:rsid w:val="00F14D71"/>
    <w:rsid w:val="00F14FCB"/>
    <w:rsid w:val="00F152AA"/>
    <w:rsid w:val="00F16B54"/>
    <w:rsid w:val="00F16CB3"/>
    <w:rsid w:val="00F1720F"/>
    <w:rsid w:val="00F173E7"/>
    <w:rsid w:val="00F17E1D"/>
    <w:rsid w:val="00F17E2B"/>
    <w:rsid w:val="00F2051C"/>
    <w:rsid w:val="00F2072D"/>
    <w:rsid w:val="00F21477"/>
    <w:rsid w:val="00F21FC0"/>
    <w:rsid w:val="00F21FDD"/>
    <w:rsid w:val="00F22C51"/>
    <w:rsid w:val="00F2305B"/>
    <w:rsid w:val="00F247DC"/>
    <w:rsid w:val="00F24C08"/>
    <w:rsid w:val="00F26AF7"/>
    <w:rsid w:val="00F26BE0"/>
    <w:rsid w:val="00F274EA"/>
    <w:rsid w:val="00F277F2"/>
    <w:rsid w:val="00F27CF9"/>
    <w:rsid w:val="00F30B4C"/>
    <w:rsid w:val="00F312A5"/>
    <w:rsid w:val="00F31418"/>
    <w:rsid w:val="00F31CBD"/>
    <w:rsid w:val="00F325AB"/>
    <w:rsid w:val="00F33324"/>
    <w:rsid w:val="00F34AC8"/>
    <w:rsid w:val="00F34CC4"/>
    <w:rsid w:val="00F35D10"/>
    <w:rsid w:val="00F3604C"/>
    <w:rsid w:val="00F3737E"/>
    <w:rsid w:val="00F378B6"/>
    <w:rsid w:val="00F37C8E"/>
    <w:rsid w:val="00F37DF5"/>
    <w:rsid w:val="00F41A00"/>
    <w:rsid w:val="00F41AD9"/>
    <w:rsid w:val="00F41E18"/>
    <w:rsid w:val="00F42772"/>
    <w:rsid w:val="00F42A9C"/>
    <w:rsid w:val="00F42B4F"/>
    <w:rsid w:val="00F43900"/>
    <w:rsid w:val="00F43C86"/>
    <w:rsid w:val="00F43CA9"/>
    <w:rsid w:val="00F43ECC"/>
    <w:rsid w:val="00F446B8"/>
    <w:rsid w:val="00F45F6F"/>
    <w:rsid w:val="00F46378"/>
    <w:rsid w:val="00F475EA"/>
    <w:rsid w:val="00F502FC"/>
    <w:rsid w:val="00F50B40"/>
    <w:rsid w:val="00F51ACE"/>
    <w:rsid w:val="00F51DF6"/>
    <w:rsid w:val="00F521DE"/>
    <w:rsid w:val="00F52252"/>
    <w:rsid w:val="00F5262A"/>
    <w:rsid w:val="00F530D0"/>
    <w:rsid w:val="00F53246"/>
    <w:rsid w:val="00F535A8"/>
    <w:rsid w:val="00F53790"/>
    <w:rsid w:val="00F544C9"/>
    <w:rsid w:val="00F5454B"/>
    <w:rsid w:val="00F549E4"/>
    <w:rsid w:val="00F54E4D"/>
    <w:rsid w:val="00F5536B"/>
    <w:rsid w:val="00F55782"/>
    <w:rsid w:val="00F55A3A"/>
    <w:rsid w:val="00F5773C"/>
    <w:rsid w:val="00F577BB"/>
    <w:rsid w:val="00F57861"/>
    <w:rsid w:val="00F60717"/>
    <w:rsid w:val="00F609A6"/>
    <w:rsid w:val="00F60ECE"/>
    <w:rsid w:val="00F618E3"/>
    <w:rsid w:val="00F61A9A"/>
    <w:rsid w:val="00F61F8A"/>
    <w:rsid w:val="00F6203B"/>
    <w:rsid w:val="00F6227D"/>
    <w:rsid w:val="00F62660"/>
    <w:rsid w:val="00F63316"/>
    <w:rsid w:val="00F63A48"/>
    <w:rsid w:val="00F63AD4"/>
    <w:rsid w:val="00F645DA"/>
    <w:rsid w:val="00F6461E"/>
    <w:rsid w:val="00F64DAB"/>
    <w:rsid w:val="00F670CF"/>
    <w:rsid w:val="00F71882"/>
    <w:rsid w:val="00F71CCE"/>
    <w:rsid w:val="00F71D0F"/>
    <w:rsid w:val="00F71D5E"/>
    <w:rsid w:val="00F721DF"/>
    <w:rsid w:val="00F723E6"/>
    <w:rsid w:val="00F724B0"/>
    <w:rsid w:val="00F726C4"/>
    <w:rsid w:val="00F72B07"/>
    <w:rsid w:val="00F72D22"/>
    <w:rsid w:val="00F73543"/>
    <w:rsid w:val="00F73692"/>
    <w:rsid w:val="00F74E95"/>
    <w:rsid w:val="00F76805"/>
    <w:rsid w:val="00F77221"/>
    <w:rsid w:val="00F80553"/>
    <w:rsid w:val="00F80C9E"/>
    <w:rsid w:val="00F81715"/>
    <w:rsid w:val="00F835A8"/>
    <w:rsid w:val="00F83C4A"/>
    <w:rsid w:val="00F85F06"/>
    <w:rsid w:val="00F8614E"/>
    <w:rsid w:val="00F86A36"/>
    <w:rsid w:val="00F87C36"/>
    <w:rsid w:val="00F87DEA"/>
    <w:rsid w:val="00F907D8"/>
    <w:rsid w:val="00F9175E"/>
    <w:rsid w:val="00F9176A"/>
    <w:rsid w:val="00F9184E"/>
    <w:rsid w:val="00F9199E"/>
    <w:rsid w:val="00F91E61"/>
    <w:rsid w:val="00F93488"/>
    <w:rsid w:val="00F939E1"/>
    <w:rsid w:val="00F93B58"/>
    <w:rsid w:val="00F95927"/>
    <w:rsid w:val="00F95A67"/>
    <w:rsid w:val="00F960C7"/>
    <w:rsid w:val="00F96977"/>
    <w:rsid w:val="00F9706D"/>
    <w:rsid w:val="00F9770D"/>
    <w:rsid w:val="00F97DD2"/>
    <w:rsid w:val="00FA063B"/>
    <w:rsid w:val="00FA090A"/>
    <w:rsid w:val="00FA15F2"/>
    <w:rsid w:val="00FA2484"/>
    <w:rsid w:val="00FA2846"/>
    <w:rsid w:val="00FA2E74"/>
    <w:rsid w:val="00FA333C"/>
    <w:rsid w:val="00FA3627"/>
    <w:rsid w:val="00FA36C1"/>
    <w:rsid w:val="00FA3B31"/>
    <w:rsid w:val="00FA3B68"/>
    <w:rsid w:val="00FA4231"/>
    <w:rsid w:val="00FA42C1"/>
    <w:rsid w:val="00FA50EE"/>
    <w:rsid w:val="00FA53A1"/>
    <w:rsid w:val="00FA53FA"/>
    <w:rsid w:val="00FA5614"/>
    <w:rsid w:val="00FA56F7"/>
    <w:rsid w:val="00FA597E"/>
    <w:rsid w:val="00FA59AC"/>
    <w:rsid w:val="00FA6790"/>
    <w:rsid w:val="00FA68F0"/>
    <w:rsid w:val="00FA6D64"/>
    <w:rsid w:val="00FA71DD"/>
    <w:rsid w:val="00FA725B"/>
    <w:rsid w:val="00FA78E3"/>
    <w:rsid w:val="00FA7920"/>
    <w:rsid w:val="00FB02F9"/>
    <w:rsid w:val="00FB05D0"/>
    <w:rsid w:val="00FB116E"/>
    <w:rsid w:val="00FB1DFE"/>
    <w:rsid w:val="00FB1E29"/>
    <w:rsid w:val="00FB263D"/>
    <w:rsid w:val="00FB2944"/>
    <w:rsid w:val="00FB2B26"/>
    <w:rsid w:val="00FB2CC3"/>
    <w:rsid w:val="00FB395B"/>
    <w:rsid w:val="00FB470E"/>
    <w:rsid w:val="00FB5A94"/>
    <w:rsid w:val="00FB5F61"/>
    <w:rsid w:val="00FB6479"/>
    <w:rsid w:val="00FB661A"/>
    <w:rsid w:val="00FB7317"/>
    <w:rsid w:val="00FB7DE5"/>
    <w:rsid w:val="00FC0123"/>
    <w:rsid w:val="00FC01AD"/>
    <w:rsid w:val="00FC04DE"/>
    <w:rsid w:val="00FC1493"/>
    <w:rsid w:val="00FC1E5C"/>
    <w:rsid w:val="00FC1F13"/>
    <w:rsid w:val="00FC2471"/>
    <w:rsid w:val="00FC27E0"/>
    <w:rsid w:val="00FC27E6"/>
    <w:rsid w:val="00FC2A41"/>
    <w:rsid w:val="00FC397B"/>
    <w:rsid w:val="00FC420C"/>
    <w:rsid w:val="00FC4269"/>
    <w:rsid w:val="00FC426E"/>
    <w:rsid w:val="00FC4381"/>
    <w:rsid w:val="00FC4CAC"/>
    <w:rsid w:val="00FC55EC"/>
    <w:rsid w:val="00FC69CB"/>
    <w:rsid w:val="00FC6B6A"/>
    <w:rsid w:val="00FC6CD4"/>
    <w:rsid w:val="00FC7153"/>
    <w:rsid w:val="00FC7BAD"/>
    <w:rsid w:val="00FC7D18"/>
    <w:rsid w:val="00FD06D3"/>
    <w:rsid w:val="00FD0A7C"/>
    <w:rsid w:val="00FD23EF"/>
    <w:rsid w:val="00FD277E"/>
    <w:rsid w:val="00FD2780"/>
    <w:rsid w:val="00FD2B86"/>
    <w:rsid w:val="00FD3136"/>
    <w:rsid w:val="00FD3CC9"/>
    <w:rsid w:val="00FD4311"/>
    <w:rsid w:val="00FD5624"/>
    <w:rsid w:val="00FD5D18"/>
    <w:rsid w:val="00FD5E1E"/>
    <w:rsid w:val="00FD7E2E"/>
    <w:rsid w:val="00FD7F06"/>
    <w:rsid w:val="00FD7F4E"/>
    <w:rsid w:val="00FE0521"/>
    <w:rsid w:val="00FE0705"/>
    <w:rsid w:val="00FE0F75"/>
    <w:rsid w:val="00FE1D98"/>
    <w:rsid w:val="00FE28EA"/>
    <w:rsid w:val="00FE2F7B"/>
    <w:rsid w:val="00FE3486"/>
    <w:rsid w:val="00FE3C20"/>
    <w:rsid w:val="00FE4711"/>
    <w:rsid w:val="00FE6317"/>
    <w:rsid w:val="00FE6673"/>
    <w:rsid w:val="00FE67FB"/>
    <w:rsid w:val="00FE70F1"/>
    <w:rsid w:val="00FE71CB"/>
    <w:rsid w:val="00FF072A"/>
    <w:rsid w:val="00FF17CB"/>
    <w:rsid w:val="00FF1E06"/>
    <w:rsid w:val="00FF2460"/>
    <w:rsid w:val="00FF24BC"/>
    <w:rsid w:val="00FF2A73"/>
    <w:rsid w:val="00FF433F"/>
    <w:rsid w:val="00FF4A37"/>
    <w:rsid w:val="00FF4D64"/>
    <w:rsid w:val="00FF5117"/>
    <w:rsid w:val="00FF5F0E"/>
    <w:rsid w:val="00FF676B"/>
    <w:rsid w:val="00FF6CA3"/>
    <w:rsid w:val="00FF7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9BB433"/>
  <w15:docId w15:val="{F2D4F5CB-8C16-4F8E-8415-810F4AC9B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85724"/>
    <w:pPr>
      <w:spacing w:before="120"/>
      <w:jc w:val="both"/>
    </w:pPr>
    <w:rPr>
      <w:rFonts w:eastAsiaTheme="minorEastAsia"/>
      <w:sz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D2042A"/>
    <w:pPr>
      <w:keepNext/>
      <w:keepLines/>
      <w:spacing w:before="240" w:after="60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2042A"/>
    <w:pPr>
      <w:keepNext/>
      <w:keepLines/>
      <w:spacing w:before="240" w:after="60"/>
      <w:outlineLvl w:val="1"/>
    </w:pPr>
    <w:rPr>
      <w:rFonts w:ascii="Arial" w:eastAsiaTheme="majorEastAsia" w:hAnsi="Arial" w:cstheme="majorBidi"/>
      <w:b/>
      <w:bCs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2042A"/>
    <w:pPr>
      <w:keepNext/>
      <w:keepLines/>
      <w:outlineLvl w:val="2"/>
    </w:pPr>
    <w:rPr>
      <w:rFonts w:ascii="Arial" w:eastAsiaTheme="majorEastAsia" w:hAnsi="Arial" w:cstheme="majorBidi"/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D2042A"/>
    <w:rPr>
      <w:rFonts w:ascii="Arial" w:eastAsiaTheme="majorEastAsia" w:hAnsi="Arial" w:cstheme="majorBidi"/>
      <w:b/>
      <w:bCs/>
      <w:sz w:val="28"/>
      <w:szCs w:val="2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D2042A"/>
    <w:rPr>
      <w:rFonts w:ascii="Arial" w:eastAsiaTheme="majorEastAsia" w:hAnsi="Arial" w:cstheme="majorBidi"/>
      <w:b/>
      <w:bCs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D2042A"/>
    <w:rPr>
      <w:rFonts w:ascii="Arial" w:eastAsiaTheme="majorEastAsia" w:hAnsi="Arial" w:cstheme="majorBidi"/>
      <w:b/>
      <w:bCs/>
      <w:sz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674545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984D36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EC42A3"/>
    <w:pPr>
      <w:ind w:left="720"/>
      <w:contextualSpacing/>
    </w:p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AE3F63"/>
    <w:rPr>
      <w:color w:val="808080"/>
      <w:shd w:val="clear" w:color="auto" w:fill="E6E6E6"/>
    </w:rPr>
  </w:style>
  <w:style w:type="paragraph" w:styleId="Normlnweb">
    <w:name w:val="Normal (Web)"/>
    <w:basedOn w:val="Normln"/>
    <w:uiPriority w:val="99"/>
    <w:semiHidden/>
    <w:unhideWhenUsed/>
    <w:rsid w:val="0081285C"/>
    <w:pPr>
      <w:spacing w:before="100" w:beforeAutospacing="1" w:after="100" w:afterAutospacing="1"/>
      <w:jc w:val="left"/>
    </w:pPr>
    <w:rPr>
      <w:rFonts w:eastAsia="Times New Roman"/>
      <w:szCs w:val="24"/>
      <w:lang w:val="en-US"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690C9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0C99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0C99"/>
    <w:rPr>
      <w:rFonts w:eastAsiaTheme="minorEastAsia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0C9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0C99"/>
    <w:rPr>
      <w:rFonts w:eastAsiaTheme="minorEastAsia"/>
      <w:b/>
      <w:bCs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0C9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0C99"/>
    <w:rPr>
      <w:rFonts w:ascii="Segoe UI" w:eastAsiaTheme="minorEastAsia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9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094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09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92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2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430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79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company/eriesjourna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rie.pef.czu.cz/" TargetMode="External"/><Relationship Id="rId5" Type="http://schemas.openxmlformats.org/officeDocument/2006/relationships/hyperlink" Target="https://erie.v2.czu.cz/en/r-13320-conference-proceeding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1</Words>
  <Characters>1425</Characters>
  <Application>Microsoft Office Word</Application>
  <DocSecurity>0</DocSecurity>
  <Lines>11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Houška</dc:creator>
  <cp:lastModifiedBy>Hruška Michal</cp:lastModifiedBy>
  <cp:revision>2</cp:revision>
  <dcterms:created xsi:type="dcterms:W3CDTF">2019-11-26T15:15:00Z</dcterms:created>
  <dcterms:modified xsi:type="dcterms:W3CDTF">2019-11-26T15:15:00Z</dcterms:modified>
</cp:coreProperties>
</file>